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71AC" w14:textId="3089EC97" w:rsidR="007B7E0E" w:rsidRPr="002E384C" w:rsidRDefault="007B7E0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  <w:lang w:val="en-US"/>
        </w:rPr>
        <w:t>PROGRAM:</w:t>
      </w:r>
    </w:p>
    <w:p w14:paraId="5547C633" w14:textId="77777777" w:rsidR="00451A9A" w:rsidRPr="002E384C" w:rsidRDefault="00451A9A" w:rsidP="00451A9A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  <w:lang w:val="en-US"/>
        </w:rPr>
        <w:t>INSERTION SORT</w:t>
      </w:r>
    </w:p>
    <w:p w14:paraId="540FCFE0" w14:textId="3FBBE9E1" w:rsidR="007B7E0E" w:rsidRPr="002E384C" w:rsidRDefault="00451A9A" w:rsidP="00451A9A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GB"/>
        </w:rPr>
        <w:t>d</w:t>
      </w:r>
      <w:r w:rsidR="007B7E0E" w:rsidRPr="002E384C">
        <w:rPr>
          <w:rFonts w:ascii="Times New Roman" w:eastAsia="Times New Roman" w:hAnsi="Times New Roman" w:cs="Times New Roman"/>
          <w:sz w:val="24"/>
          <w:szCs w:val="24"/>
          <w:lang w:eastAsia="en-GB"/>
        </w:rPr>
        <w:t>ef </w:t>
      </w:r>
      <w:proofErr w:type="spellStart"/>
      <w:r w:rsidR="007B7E0E" w:rsidRPr="002E384C">
        <w:rPr>
          <w:rFonts w:ascii="Times New Roman" w:eastAsia="Times New Roman" w:hAnsi="Times New Roman" w:cs="Times New Roman"/>
          <w:sz w:val="24"/>
          <w:szCs w:val="24"/>
          <w:lang w:eastAsia="en-GB"/>
        </w:rPr>
        <w:t>insertionSort</w:t>
      </w:r>
      <w:proofErr w:type="spellEnd"/>
      <w:r w:rsidR="007B7E0E" w:rsidRPr="002E384C">
        <w:rPr>
          <w:rFonts w:ascii="Times New Roman" w:eastAsia="Times New Roman" w:hAnsi="Times New Roman" w:cs="Times New Roman"/>
          <w:sz w:val="24"/>
          <w:szCs w:val="24"/>
          <w:lang w:eastAsia="en-GB"/>
        </w:rPr>
        <w:t>(array):</w:t>
      </w:r>
    </w:p>
    <w:p w14:paraId="7DA695F8" w14:textId="77FE92AC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GB"/>
        </w:rPr>
        <w:t>    for step in range(1, </w:t>
      </w:r>
      <w:proofErr w:type="spellStart"/>
      <w:r w:rsidRPr="002E384C">
        <w:rPr>
          <w:rFonts w:ascii="Times New Roman" w:eastAsia="Times New Roman" w:hAnsi="Times New Roman" w:cs="Times New Roman"/>
          <w:sz w:val="24"/>
          <w:szCs w:val="24"/>
          <w:lang w:eastAsia="en-GB"/>
        </w:rPr>
        <w:t>len</w:t>
      </w:r>
      <w:proofErr w:type="spellEnd"/>
      <w:r w:rsidRPr="002E384C">
        <w:rPr>
          <w:rFonts w:ascii="Times New Roman" w:eastAsia="Times New Roman" w:hAnsi="Times New Roman" w:cs="Times New Roman"/>
          <w:sz w:val="24"/>
          <w:szCs w:val="24"/>
          <w:lang w:eastAsia="en-GB"/>
        </w:rPr>
        <w:t>(array)):</w:t>
      </w:r>
    </w:p>
    <w:p w14:paraId="7AD443E0" w14:textId="5B560389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GB"/>
        </w:rPr>
        <w:t>        key = array[step]</w:t>
      </w:r>
    </w:p>
    <w:p w14:paraId="3C3CE116" w14:textId="5463DAE1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GB"/>
        </w:rPr>
        <w:t>        j = step - 1</w:t>
      </w:r>
    </w:p>
    <w:p w14:paraId="0693D473" w14:textId="6F5DF4AF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GB"/>
        </w:rPr>
        <w:t>        </w:t>
      </w:r>
    </w:p>
    <w:p w14:paraId="7049EFE1" w14:textId="77777777" w:rsidR="007B7E0E" w:rsidRPr="002E384C" w:rsidRDefault="007B7E0E" w:rsidP="007B7E0E">
      <w:pPr>
        <w:shd w:val="clear" w:color="auto" w:fill="FFFFFE"/>
        <w:spacing w:after="0" w:line="285" w:lineRule="atLeast"/>
        <w:ind w:right="-33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GB"/>
        </w:rPr>
        <w:t>        # Compare key with each element on the left of it until an element smaller than it is found</w:t>
      </w:r>
    </w:p>
    <w:p w14:paraId="5F847C1A" w14:textId="24A8FB44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GB"/>
        </w:rPr>
        <w:t>        # For descending order, change key&lt;array[j] to key&gt;array[j].        </w:t>
      </w:r>
    </w:p>
    <w:p w14:paraId="7899EAE7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GB"/>
        </w:rPr>
        <w:t>        while j &gt;= 0 and key &lt; array[j]:</w:t>
      </w:r>
    </w:p>
    <w:p w14:paraId="43D58A9E" w14:textId="66EF08FD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GB"/>
        </w:rPr>
        <w:t>            array[j + 1] = array[j]</w:t>
      </w:r>
    </w:p>
    <w:p w14:paraId="72339C0C" w14:textId="3288EF5C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GB"/>
        </w:rPr>
        <w:t>            j = j - 1</w:t>
      </w:r>
    </w:p>
    <w:p w14:paraId="40F67198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GB"/>
        </w:rPr>
        <w:t>        </w:t>
      </w:r>
    </w:p>
    <w:p w14:paraId="4970AA29" w14:textId="6725EF19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GB"/>
        </w:rPr>
        <w:t>        # Place key at after the element just smaller than it.</w:t>
      </w:r>
    </w:p>
    <w:p w14:paraId="023CCDDA" w14:textId="16DB12FE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GB"/>
        </w:rPr>
        <w:t>        array[j + 1] = key</w:t>
      </w:r>
    </w:p>
    <w:p w14:paraId="71B1C755" w14:textId="0B339F59" w:rsidR="007B7E0E" w:rsidRPr="002E384C" w:rsidRDefault="007B7E0E" w:rsidP="007B7E0E">
      <w:pPr>
        <w:shd w:val="clear" w:color="auto" w:fill="FFFFFE"/>
        <w:spacing w:after="240" w:line="285" w:lineRule="atLeas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C390F5A" w14:textId="2D7D3CDE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GB"/>
        </w:rPr>
        <w:t>data = [9, 5, 1, 4, 3]</w:t>
      </w:r>
    </w:p>
    <w:p w14:paraId="440EC9D6" w14:textId="2B22B48D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2E384C">
        <w:rPr>
          <w:rFonts w:ascii="Times New Roman" w:eastAsia="Times New Roman" w:hAnsi="Times New Roman" w:cs="Times New Roman"/>
          <w:sz w:val="24"/>
          <w:szCs w:val="24"/>
          <w:lang w:eastAsia="en-GB"/>
        </w:rPr>
        <w:t>insertionSort</w:t>
      </w:r>
      <w:proofErr w:type="spellEnd"/>
      <w:r w:rsidRPr="002E384C">
        <w:rPr>
          <w:rFonts w:ascii="Times New Roman" w:eastAsia="Times New Roman" w:hAnsi="Times New Roman" w:cs="Times New Roman"/>
          <w:sz w:val="24"/>
          <w:szCs w:val="24"/>
          <w:lang w:eastAsia="en-GB"/>
        </w:rPr>
        <w:t>(data)</w:t>
      </w:r>
    </w:p>
    <w:p w14:paraId="0661DDEE" w14:textId="25C982DA" w:rsidR="007B7E0E" w:rsidRPr="002E384C" w:rsidRDefault="007B7E0E" w:rsidP="007B7E0E">
      <w:pPr>
        <w:shd w:val="clear" w:color="auto" w:fill="FFFFFE"/>
        <w:spacing w:after="0" w:line="285" w:lineRule="atLeast"/>
        <w:ind w:right="-188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GB"/>
        </w:rPr>
        <w:t>print('Sorted Array in Ascending Order:')</w:t>
      </w:r>
    </w:p>
    <w:p w14:paraId="738B9600" w14:textId="0E040DE5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GB"/>
        </w:rPr>
        <w:t>print(data)</w:t>
      </w:r>
    </w:p>
    <w:p w14:paraId="4D067416" w14:textId="181996AB" w:rsidR="007B7E0E" w:rsidRPr="002E384C" w:rsidRDefault="007B7E0E" w:rsidP="007B7E0E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BA05406" w14:textId="769BCE84" w:rsidR="007B7E0E" w:rsidRPr="002E384C" w:rsidRDefault="007B7E0E" w:rsidP="007B7E0E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  <w:lang w:val="en-US"/>
        </w:rPr>
        <w:t>OUTPUT:</w:t>
      </w:r>
    </w:p>
    <w:p w14:paraId="20C43077" w14:textId="77777777" w:rsidR="007B7E0E" w:rsidRPr="002E384C" w:rsidRDefault="007B7E0E" w:rsidP="007B7E0E">
      <w:pPr>
        <w:spacing w:after="0" w:line="240" w:lineRule="auto"/>
        <w:rPr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  <w:lang w:eastAsia="en-GB"/>
        </w:rPr>
      </w:pPr>
      <w:r w:rsidRPr="002E384C">
        <w:rPr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  <w:lang w:eastAsia="en-GB"/>
        </w:rPr>
        <w:t>Sorted Array in Ascending Order:</w:t>
      </w:r>
    </w:p>
    <w:p w14:paraId="2184073F" w14:textId="7E1EC035" w:rsidR="007B7E0E" w:rsidRPr="002E384C" w:rsidRDefault="007B7E0E" w:rsidP="007B7E0E">
      <w:pPr>
        <w:spacing w:line="240" w:lineRule="auto"/>
        <w:rPr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  <w:lang w:eastAsia="en-GB"/>
        </w:rPr>
      </w:pPr>
      <w:r w:rsidRPr="002E384C">
        <w:rPr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  <w:lang w:eastAsia="en-GB"/>
        </w:rPr>
        <w:t>[1, 3, 4, 5, 9]</w:t>
      </w:r>
    </w:p>
    <w:p w14:paraId="2F6F787D" w14:textId="774229AD" w:rsidR="007B7E0E" w:rsidRPr="002E384C" w:rsidRDefault="007B7E0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E77B2C7" w14:textId="4045C649" w:rsidR="007B7E0E" w:rsidRPr="002E384C" w:rsidRDefault="007B7E0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7694B20A" wp14:editId="0770D58D">
            <wp:simplePos x="0" y="0"/>
            <wp:positionH relativeFrom="column">
              <wp:posOffset>3498850</wp:posOffset>
            </wp:positionH>
            <wp:positionV relativeFrom="paragraph">
              <wp:posOffset>552450</wp:posOffset>
            </wp:positionV>
            <wp:extent cx="2743200" cy="208280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08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59264" behindDoc="0" locked="0" layoutInCell="1" allowOverlap="1" wp14:anchorId="3BBF7247" wp14:editId="5A0012C4">
            <wp:simplePos x="0" y="0"/>
            <wp:positionH relativeFrom="margin">
              <wp:align>left</wp:align>
            </wp:positionH>
            <wp:positionV relativeFrom="paragraph">
              <wp:posOffset>425450</wp:posOffset>
            </wp:positionV>
            <wp:extent cx="2838450" cy="248285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8450" cy="2482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b/>
          <w:bCs/>
          <w:sz w:val="24"/>
          <w:szCs w:val="24"/>
          <w:lang w:val="en-US"/>
        </w:rPr>
        <w:t>TRACING:</w:t>
      </w:r>
    </w:p>
    <w:p w14:paraId="2AE4BE31" w14:textId="77705388" w:rsidR="007B7E0E" w:rsidRPr="002E384C" w:rsidRDefault="007B7E0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086C885" w14:textId="77777777" w:rsidR="007B7E0E" w:rsidRPr="002E384C" w:rsidRDefault="007B7E0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53256B5" w14:textId="2708347B" w:rsidR="007B7E0E" w:rsidRPr="002E384C" w:rsidRDefault="007B7E0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FBAA3EA" w14:textId="17352B4F" w:rsidR="007B7E0E" w:rsidRPr="002E384C" w:rsidRDefault="007B7E0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7456" behindDoc="0" locked="0" layoutInCell="1" allowOverlap="1" wp14:anchorId="54D18487" wp14:editId="17353FC1">
            <wp:simplePos x="0" y="0"/>
            <wp:positionH relativeFrom="column">
              <wp:posOffset>-171450</wp:posOffset>
            </wp:positionH>
            <wp:positionV relativeFrom="paragraph">
              <wp:posOffset>5259070</wp:posOffset>
            </wp:positionV>
            <wp:extent cx="2491740" cy="2262505"/>
            <wp:effectExtent l="0" t="0" r="3810" b="444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1740" cy="2262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E384C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5408" behindDoc="0" locked="0" layoutInCell="1" allowOverlap="1" wp14:anchorId="78AFF557" wp14:editId="51AB2811">
            <wp:simplePos x="0" y="0"/>
            <wp:positionH relativeFrom="column">
              <wp:posOffset>3429000</wp:posOffset>
            </wp:positionH>
            <wp:positionV relativeFrom="paragraph">
              <wp:posOffset>5272405</wp:posOffset>
            </wp:positionV>
            <wp:extent cx="2816860" cy="2148752"/>
            <wp:effectExtent l="0" t="0" r="2540" b="4445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6860" cy="21487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E384C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3360" behindDoc="0" locked="0" layoutInCell="1" allowOverlap="1" wp14:anchorId="5ADED35F" wp14:editId="57A991B4">
            <wp:simplePos x="0" y="0"/>
            <wp:positionH relativeFrom="column">
              <wp:posOffset>3505200</wp:posOffset>
            </wp:positionH>
            <wp:positionV relativeFrom="paragraph">
              <wp:posOffset>2647950</wp:posOffset>
            </wp:positionV>
            <wp:extent cx="2628900" cy="2369820"/>
            <wp:effectExtent l="0" t="0" r="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E384C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2336" behindDoc="0" locked="0" layoutInCell="1" allowOverlap="1" wp14:anchorId="54D45A31" wp14:editId="3D17A6BA">
            <wp:simplePos x="0" y="0"/>
            <wp:positionH relativeFrom="column">
              <wp:posOffset>-279400</wp:posOffset>
            </wp:positionH>
            <wp:positionV relativeFrom="paragraph">
              <wp:posOffset>2311400</wp:posOffset>
            </wp:positionV>
            <wp:extent cx="2864581" cy="2484120"/>
            <wp:effectExtent l="0" t="0" r="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4581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E384C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1312" behindDoc="0" locked="0" layoutInCell="1" allowOverlap="1" wp14:anchorId="682508CC" wp14:editId="5F8D6F20">
            <wp:simplePos x="0" y="0"/>
            <wp:positionH relativeFrom="column">
              <wp:posOffset>-254000</wp:posOffset>
            </wp:positionH>
            <wp:positionV relativeFrom="paragraph">
              <wp:posOffset>304800</wp:posOffset>
            </wp:positionV>
            <wp:extent cx="2545080" cy="1972945"/>
            <wp:effectExtent l="0" t="0" r="7620" b="8255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5080" cy="19729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E384C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allowOverlap="1" wp14:anchorId="2BDC511A" wp14:editId="04CAEB14">
            <wp:simplePos x="0" y="0"/>
            <wp:positionH relativeFrom="column">
              <wp:posOffset>3524250</wp:posOffset>
            </wp:positionH>
            <wp:positionV relativeFrom="paragraph">
              <wp:posOffset>0</wp:posOffset>
            </wp:positionV>
            <wp:extent cx="2461260" cy="2046605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1260" cy="2046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DCB2919" w14:textId="5C8799F5" w:rsidR="007B7E0E" w:rsidRPr="002E384C" w:rsidRDefault="007B7E0E" w:rsidP="007B7E0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92A2CF6" w14:textId="420BB4DB" w:rsidR="007B7E0E" w:rsidRPr="002E384C" w:rsidRDefault="007B7E0E" w:rsidP="007B7E0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6260714" w14:textId="547B65D3" w:rsidR="007B7E0E" w:rsidRPr="002E384C" w:rsidRDefault="007B7E0E" w:rsidP="007B7E0E">
      <w:pPr>
        <w:tabs>
          <w:tab w:val="left" w:pos="3470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39A044C7" w14:textId="79BB687F" w:rsidR="007B7E0E" w:rsidRPr="002E384C" w:rsidRDefault="007B7E0E" w:rsidP="007B7E0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29293A8A" w14:textId="616891B9" w:rsidR="007B7E0E" w:rsidRPr="002E384C" w:rsidRDefault="007B7E0E" w:rsidP="007B7E0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MERGE SORT:</w:t>
      </w:r>
    </w:p>
    <w:p w14:paraId="3A3933EE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def 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mergeSor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(array):</w:t>
      </w:r>
    </w:p>
    <w:p w14:paraId="3F8A0562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if 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len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(array) &gt; 1:</w:t>
      </w:r>
    </w:p>
    <w:p w14:paraId="2CFD44DD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</w:p>
    <w:p w14:paraId="0B4797F9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#  r is the point where the array is divided into two subarrays</w:t>
      </w:r>
    </w:p>
    <w:p w14:paraId="549DDC16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r = 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len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(array)//2</w:t>
      </w:r>
    </w:p>
    <w:p w14:paraId="47110D69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L = array[:r]</w:t>
      </w:r>
    </w:p>
    <w:p w14:paraId="743C51AE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M = array[r:]</w:t>
      </w:r>
    </w:p>
    <w:p w14:paraId="49166690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</w:p>
    <w:p w14:paraId="7B6980F2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# Sort the two halves</w:t>
      </w:r>
    </w:p>
    <w:p w14:paraId="1984AD91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mergeSor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(L)</w:t>
      </w:r>
    </w:p>
    <w:p w14:paraId="12034BA6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mergeSor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(M)</w:t>
      </w:r>
    </w:p>
    <w:p w14:paraId="2379ED15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</w:p>
    <w:p w14:paraId="178906F0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i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= j = k = 0</w:t>
      </w:r>
    </w:p>
    <w:p w14:paraId="7EDBE386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</w:p>
    <w:p w14:paraId="54B490AD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# Until we reach either end of either L or M, pick larger among</w:t>
      </w:r>
    </w:p>
    <w:p w14:paraId="2E1F2693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# </w:t>
      </w:r>
      <w:proofErr w:type="gram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elements</w:t>
      </w:r>
      <w:proofErr w:type="gram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L and M and place them in the correct position at A[p..r]</w:t>
      </w:r>
    </w:p>
    <w:p w14:paraId="7C179430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while 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i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&lt; 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len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(L) and j &lt; 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len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(M):</w:t>
      </w:r>
    </w:p>
    <w:p w14:paraId="2F9CFDE2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    if L[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i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] &lt; M[j]:</w:t>
      </w:r>
    </w:p>
    <w:p w14:paraId="34C4981A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        array[k] = L[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i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]</w:t>
      </w:r>
    </w:p>
    <w:p w14:paraId="750BDE7B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        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i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+= 1</w:t>
      </w:r>
    </w:p>
    <w:p w14:paraId="636307FF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    else:</w:t>
      </w:r>
    </w:p>
    <w:p w14:paraId="6936B074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        array[k] = M[j]</w:t>
      </w:r>
    </w:p>
    <w:p w14:paraId="721C44C7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        j += 1</w:t>
      </w:r>
    </w:p>
    <w:p w14:paraId="4187830C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    k += 1</w:t>
      </w:r>
    </w:p>
    <w:p w14:paraId="06BB4DD6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</w:p>
    <w:p w14:paraId="5AA5C27D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# When we run out of elements in either L or M,</w:t>
      </w:r>
    </w:p>
    <w:p w14:paraId="242314A5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# </w:t>
      </w:r>
      <w:proofErr w:type="gram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pick</w:t>
      </w:r>
      <w:proofErr w:type="gram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up the remaining elements and put in A[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p..r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]</w:t>
      </w:r>
    </w:p>
    <w:p w14:paraId="70DBD29C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while 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i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&lt; 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len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(L):</w:t>
      </w:r>
    </w:p>
    <w:p w14:paraId="3C2B8E41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    array[k] = L[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i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]</w:t>
      </w:r>
    </w:p>
    <w:p w14:paraId="6DFD1686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    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i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+= 1</w:t>
      </w:r>
    </w:p>
    <w:p w14:paraId="2155F463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    k += 1</w:t>
      </w:r>
    </w:p>
    <w:p w14:paraId="798D4E68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</w:p>
    <w:p w14:paraId="3D05E0D2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while j &lt; 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len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(M):</w:t>
      </w:r>
    </w:p>
    <w:p w14:paraId="258EA7A4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    array[k] = M[j]</w:t>
      </w:r>
    </w:p>
    <w:p w14:paraId="6CC1FFC3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    j += 1</w:t>
      </w:r>
    </w:p>
    <w:p w14:paraId="697DDD17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    k += 1</w:t>
      </w:r>
    </w:p>
    <w:p w14:paraId="1C97A1EF" w14:textId="77777777" w:rsidR="007B7E0E" w:rsidRPr="002E384C" w:rsidRDefault="007B7E0E" w:rsidP="007B7E0E">
      <w:pPr>
        <w:shd w:val="clear" w:color="auto" w:fill="FFFFFE"/>
        <w:spacing w:after="24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</w:p>
    <w:p w14:paraId="002C1ADB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# Print the array</w:t>
      </w:r>
    </w:p>
    <w:p w14:paraId="370EEC8C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def 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printLis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(array):</w:t>
      </w:r>
    </w:p>
    <w:p w14:paraId="5295780C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for 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i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in range(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len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(array)):</w:t>
      </w:r>
    </w:p>
    <w:p w14:paraId="4B2B4DA2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    print(array[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i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], end=" ")</w:t>
      </w:r>
    </w:p>
    <w:p w14:paraId="574E218F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print()</w:t>
      </w:r>
    </w:p>
    <w:p w14:paraId="6B6A3F64" w14:textId="77777777" w:rsidR="007B7E0E" w:rsidRPr="002E384C" w:rsidRDefault="007B7E0E" w:rsidP="007B7E0E">
      <w:pPr>
        <w:shd w:val="clear" w:color="auto" w:fill="FFFFFE"/>
        <w:spacing w:after="24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</w:p>
    <w:p w14:paraId="660ED45D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lastRenderedPageBreak/>
        <w:t># Driver program</w:t>
      </w:r>
    </w:p>
    <w:p w14:paraId="61F5E97F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if __name__ == '__main__':</w:t>
      </w:r>
    </w:p>
    <w:p w14:paraId="320B94B0" w14:textId="37F1FA0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array = [6, 5, 12, 10, 9, 1]</w:t>
      </w:r>
    </w:p>
    <w:p w14:paraId="0153FED4" w14:textId="62CA659A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</w:p>
    <w:p w14:paraId="0E63CB28" w14:textId="130E04FD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mergeSor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(array)</w:t>
      </w:r>
    </w:p>
    <w:p w14:paraId="25758398" w14:textId="616D46E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</w:p>
    <w:p w14:paraId="284616D4" w14:textId="04116276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print("Sorted array is: ")</w:t>
      </w:r>
    </w:p>
    <w:p w14:paraId="23E6927B" w14:textId="77777777" w:rsidR="007B7E0E" w:rsidRPr="002E384C" w:rsidRDefault="007B7E0E" w:rsidP="007B7E0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    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printLis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(array)</w:t>
      </w:r>
    </w:p>
    <w:p w14:paraId="5F8E3124" w14:textId="66A82FA0" w:rsidR="007B7E0E" w:rsidRPr="002E384C" w:rsidRDefault="007B7E0E" w:rsidP="007B7E0E">
      <w:pPr>
        <w:rPr>
          <w:rFonts w:ascii="Times New Roman" w:hAnsi="Times New Roman" w:cs="Times New Roman"/>
          <w:sz w:val="24"/>
          <w:szCs w:val="24"/>
        </w:rPr>
      </w:pPr>
    </w:p>
    <w:p w14:paraId="6D0019F7" w14:textId="77777777" w:rsidR="007B7E0E" w:rsidRPr="002E384C" w:rsidRDefault="007B7E0E" w:rsidP="007B7E0E">
      <w:pPr>
        <w:spacing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OUTPUT:</w:t>
      </w:r>
    </w:p>
    <w:p w14:paraId="37F0FFD5" w14:textId="2EFE45C6" w:rsidR="007B7E0E" w:rsidRPr="002E384C" w:rsidRDefault="007B7E0E" w:rsidP="007B7E0E">
      <w:pPr>
        <w:spacing w:after="0" w:line="240" w:lineRule="auto"/>
        <w:rPr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  <w:lang w:eastAsia="en-GB"/>
        </w:rPr>
      </w:pPr>
      <w:r w:rsidRPr="002E384C">
        <w:rPr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  <w:lang w:eastAsia="en-GB"/>
        </w:rPr>
        <w:t xml:space="preserve">Sorted array is: </w:t>
      </w:r>
    </w:p>
    <w:p w14:paraId="339365D2" w14:textId="64230316" w:rsidR="007B7E0E" w:rsidRPr="002E384C" w:rsidRDefault="007B7E0E" w:rsidP="007B7E0E">
      <w:pPr>
        <w:spacing w:line="240" w:lineRule="auto"/>
        <w:rPr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  <w:lang w:eastAsia="en-GB"/>
        </w:rPr>
      </w:pPr>
      <w:r w:rsidRPr="002E384C">
        <w:rPr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  <w:lang w:eastAsia="en-GB"/>
        </w:rPr>
        <w:t>1 5 6 9 10 12</w:t>
      </w:r>
    </w:p>
    <w:p w14:paraId="5F9F8949" w14:textId="5FA07CDC" w:rsidR="007B7E0E" w:rsidRPr="002E384C" w:rsidRDefault="007B7E0E" w:rsidP="007B7E0E">
      <w:pPr>
        <w:spacing w:line="240" w:lineRule="auto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</w:pPr>
    </w:p>
    <w:p w14:paraId="544CE63E" w14:textId="77777777" w:rsidR="0067734D" w:rsidRPr="002E384C" w:rsidRDefault="0067734D" w:rsidP="0067734D">
      <w:pPr>
        <w:spacing w:line="240" w:lineRule="auto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</w:pPr>
      <w:r w:rsidRPr="002E384C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  <w:t>TRACING:</w:t>
      </w:r>
    </w:p>
    <w:p w14:paraId="2529B4C3" w14:textId="77777777" w:rsidR="0067734D" w:rsidRPr="002E384C" w:rsidRDefault="0067734D" w:rsidP="0067734D">
      <w:pPr>
        <w:spacing w:line="240" w:lineRule="auto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</w:pPr>
    </w:p>
    <w:p w14:paraId="4C086751" w14:textId="77777777" w:rsidR="0067734D" w:rsidRPr="002E384C" w:rsidRDefault="0067734D" w:rsidP="0067734D">
      <w:pPr>
        <w:spacing w:line="240" w:lineRule="auto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</w:pPr>
    </w:p>
    <w:p w14:paraId="79707D64" w14:textId="0B3891E8" w:rsidR="0067734D" w:rsidRPr="002E384C" w:rsidRDefault="0067734D" w:rsidP="0067734D">
      <w:pPr>
        <w:spacing w:line="240" w:lineRule="auto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</w:pPr>
      <w:r w:rsidRPr="002E384C">
        <w:rPr>
          <w:rFonts w:ascii="Times New Roman" w:eastAsia="Times New Roman" w:hAnsi="Times New Roman" w:cs="Times New Roman"/>
          <w:b/>
          <w:bCs/>
          <w:noProof/>
          <w:color w:val="212121"/>
          <w:sz w:val="24"/>
          <w:szCs w:val="24"/>
          <w:shd w:val="clear" w:color="auto" w:fill="FFFFFF"/>
          <w:lang w:eastAsia="en-GB"/>
        </w:rPr>
        <w:drawing>
          <wp:inline distT="0" distB="0" distL="0" distR="0" wp14:anchorId="3B6B6493" wp14:editId="4733044B">
            <wp:extent cx="2495550" cy="2876550"/>
            <wp:effectExtent l="0" t="0" r="38100" b="3810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st="35921" dir="2700000" algn="ctr" rotWithShape="0">
                        <a:srgbClr val="808080"/>
                      </a:outerShdw>
                    </a:effectLst>
                  </pic:spPr>
                </pic:pic>
              </a:graphicData>
            </a:graphic>
          </wp:inline>
        </w:drawing>
      </w:r>
      <w:r w:rsidRPr="002E384C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  <w:t xml:space="preserve">           </w:t>
      </w:r>
      <w:r w:rsidRPr="002E384C">
        <w:rPr>
          <w:rFonts w:ascii="Times New Roman" w:eastAsia="Times New Roman" w:hAnsi="Times New Roman" w:cs="Times New Roman"/>
          <w:b/>
          <w:bCs/>
          <w:noProof/>
          <w:color w:val="212121"/>
          <w:sz w:val="24"/>
          <w:szCs w:val="24"/>
          <w:shd w:val="clear" w:color="auto" w:fill="FFFFFF"/>
          <w:lang w:eastAsia="en-GB"/>
        </w:rPr>
        <w:drawing>
          <wp:inline distT="0" distB="0" distL="0" distR="0" wp14:anchorId="21FE1FE4" wp14:editId="3F542DB1">
            <wp:extent cx="2527300" cy="2921000"/>
            <wp:effectExtent l="0" t="0" r="635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292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765E7" w14:textId="7A2575D2" w:rsidR="0067734D" w:rsidRPr="002E384C" w:rsidRDefault="0067734D" w:rsidP="0067734D">
      <w:pPr>
        <w:spacing w:line="240" w:lineRule="auto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</w:pPr>
      <w:r w:rsidRPr="002E384C">
        <w:rPr>
          <w:rFonts w:ascii="Times New Roman" w:eastAsia="Times New Roman" w:hAnsi="Times New Roman" w:cs="Times New Roman"/>
          <w:b/>
          <w:bCs/>
          <w:noProof/>
          <w:color w:val="212121"/>
          <w:sz w:val="24"/>
          <w:szCs w:val="24"/>
          <w:shd w:val="clear" w:color="auto" w:fill="FFFFFF"/>
          <w:lang w:eastAsia="en-GB"/>
        </w:rPr>
        <w:lastRenderedPageBreak/>
        <w:drawing>
          <wp:inline distT="0" distB="0" distL="0" distR="0" wp14:anchorId="2D1A220E" wp14:editId="488A3BD0">
            <wp:extent cx="2889250" cy="4737100"/>
            <wp:effectExtent l="0" t="0" r="6350" b="63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250" cy="473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E384C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  <w:t xml:space="preserve">   </w:t>
      </w:r>
      <w:r w:rsidRPr="002E384C">
        <w:rPr>
          <w:rFonts w:ascii="Times New Roman" w:eastAsia="Times New Roman" w:hAnsi="Times New Roman" w:cs="Times New Roman"/>
          <w:b/>
          <w:bCs/>
          <w:noProof/>
          <w:color w:val="212121"/>
          <w:sz w:val="24"/>
          <w:szCs w:val="24"/>
          <w:shd w:val="clear" w:color="auto" w:fill="FFFFFF"/>
          <w:lang w:eastAsia="en-GB"/>
        </w:rPr>
        <w:drawing>
          <wp:inline distT="0" distB="0" distL="0" distR="0" wp14:anchorId="5E993DB7" wp14:editId="5EA5E389">
            <wp:extent cx="2501900" cy="469265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469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D436E" w14:textId="38E346C9" w:rsidR="0067734D" w:rsidRPr="002E384C" w:rsidRDefault="0067734D" w:rsidP="0067734D">
      <w:pPr>
        <w:spacing w:line="240" w:lineRule="auto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</w:pPr>
      <w:r w:rsidRPr="002E384C">
        <w:rPr>
          <w:rFonts w:ascii="Times New Roman" w:eastAsia="Times New Roman" w:hAnsi="Times New Roman" w:cs="Times New Roman"/>
          <w:b/>
          <w:bCs/>
          <w:noProof/>
          <w:color w:val="212121"/>
          <w:sz w:val="24"/>
          <w:szCs w:val="24"/>
          <w:shd w:val="clear" w:color="auto" w:fill="FFFFFF"/>
          <w:lang w:eastAsia="en-GB"/>
        </w:rPr>
        <w:lastRenderedPageBreak/>
        <w:drawing>
          <wp:inline distT="0" distB="0" distL="0" distR="0" wp14:anchorId="37E16C06" wp14:editId="02ACC3E1">
            <wp:extent cx="2578100" cy="38100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E384C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  <w:t xml:space="preserve">      </w:t>
      </w:r>
      <w:r w:rsidRPr="002E384C">
        <w:rPr>
          <w:rFonts w:ascii="Times New Roman" w:eastAsia="Times New Roman" w:hAnsi="Times New Roman" w:cs="Times New Roman"/>
          <w:b/>
          <w:bCs/>
          <w:noProof/>
          <w:color w:val="212121"/>
          <w:sz w:val="24"/>
          <w:szCs w:val="24"/>
          <w:shd w:val="clear" w:color="auto" w:fill="FFFFFF"/>
          <w:lang w:eastAsia="en-GB"/>
        </w:rPr>
        <w:drawing>
          <wp:inline distT="0" distB="0" distL="0" distR="0" wp14:anchorId="5DF9F426" wp14:editId="3B210576">
            <wp:extent cx="2736850" cy="3886200"/>
            <wp:effectExtent l="0" t="0" r="635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50" cy="388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0BE2F" w14:textId="5D732FB1" w:rsidR="0067734D" w:rsidRPr="002E384C" w:rsidRDefault="0067734D" w:rsidP="0067734D">
      <w:pPr>
        <w:spacing w:line="240" w:lineRule="auto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</w:pPr>
      <w:r w:rsidRPr="002E384C">
        <w:rPr>
          <w:rFonts w:ascii="Times New Roman" w:eastAsia="Times New Roman" w:hAnsi="Times New Roman" w:cs="Times New Roman"/>
          <w:b/>
          <w:bCs/>
          <w:noProof/>
          <w:color w:val="212121"/>
          <w:sz w:val="24"/>
          <w:szCs w:val="24"/>
          <w:shd w:val="clear" w:color="auto" w:fill="FFFFFF"/>
          <w:lang w:eastAsia="en-GB"/>
        </w:rPr>
        <w:lastRenderedPageBreak/>
        <w:drawing>
          <wp:inline distT="0" distB="0" distL="0" distR="0" wp14:anchorId="59184B11" wp14:editId="37A559CF">
            <wp:extent cx="2622550" cy="4578350"/>
            <wp:effectExtent l="0" t="0" r="635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0" cy="457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E384C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  <w:t xml:space="preserve">   </w:t>
      </w:r>
      <w:r w:rsidRPr="002E384C">
        <w:rPr>
          <w:rFonts w:ascii="Times New Roman" w:eastAsia="Times New Roman" w:hAnsi="Times New Roman" w:cs="Times New Roman"/>
          <w:b/>
          <w:bCs/>
          <w:noProof/>
          <w:color w:val="212121"/>
          <w:sz w:val="24"/>
          <w:szCs w:val="24"/>
          <w:shd w:val="clear" w:color="auto" w:fill="FFFFFF"/>
          <w:lang w:eastAsia="en-GB"/>
        </w:rPr>
        <w:drawing>
          <wp:inline distT="0" distB="0" distL="0" distR="0" wp14:anchorId="1404AF48" wp14:editId="4203F002">
            <wp:extent cx="2825750" cy="4546600"/>
            <wp:effectExtent l="0" t="0" r="0" b="635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750" cy="454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BCE824" w14:textId="51BF6A71" w:rsidR="0067734D" w:rsidRPr="002E384C" w:rsidRDefault="0067734D" w:rsidP="0067734D">
      <w:pPr>
        <w:spacing w:line="240" w:lineRule="auto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</w:pPr>
      <w:r w:rsidRPr="002E384C">
        <w:rPr>
          <w:rFonts w:ascii="Times New Roman" w:eastAsia="Times New Roman" w:hAnsi="Times New Roman" w:cs="Times New Roman"/>
          <w:b/>
          <w:bCs/>
          <w:noProof/>
          <w:color w:val="212121"/>
          <w:sz w:val="24"/>
          <w:szCs w:val="24"/>
          <w:shd w:val="clear" w:color="auto" w:fill="FFFFFF"/>
          <w:lang w:eastAsia="en-GB"/>
        </w:rPr>
        <w:drawing>
          <wp:inline distT="0" distB="0" distL="0" distR="0" wp14:anchorId="12C52A69" wp14:editId="445A280E">
            <wp:extent cx="2438400" cy="356235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E384C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  <w:t xml:space="preserve">  </w:t>
      </w:r>
      <w:r w:rsidRPr="002E384C">
        <w:rPr>
          <w:rFonts w:ascii="Times New Roman" w:eastAsia="Times New Roman" w:hAnsi="Times New Roman" w:cs="Times New Roman"/>
          <w:b/>
          <w:bCs/>
          <w:noProof/>
          <w:color w:val="212121"/>
          <w:sz w:val="24"/>
          <w:szCs w:val="24"/>
          <w:shd w:val="clear" w:color="auto" w:fill="FFFFFF"/>
          <w:lang w:eastAsia="en-GB"/>
        </w:rPr>
        <w:drawing>
          <wp:inline distT="0" distB="0" distL="0" distR="0" wp14:anchorId="30F8BC09" wp14:editId="7F3C8913">
            <wp:extent cx="2851150" cy="3587750"/>
            <wp:effectExtent l="0" t="0" r="635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1150" cy="358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28977" w14:textId="77777777" w:rsidR="0067734D" w:rsidRPr="002E384C" w:rsidRDefault="0067734D" w:rsidP="0067734D">
      <w:pPr>
        <w:spacing w:line="240" w:lineRule="auto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</w:pPr>
    </w:p>
    <w:p w14:paraId="500072A5" w14:textId="7ADF8F27" w:rsidR="0067734D" w:rsidRPr="002E384C" w:rsidRDefault="0067734D" w:rsidP="0067734D">
      <w:pPr>
        <w:spacing w:line="240" w:lineRule="auto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</w:pPr>
      <w:r w:rsidRPr="002E384C">
        <w:rPr>
          <w:rFonts w:ascii="Times New Roman" w:eastAsia="Times New Roman" w:hAnsi="Times New Roman" w:cs="Times New Roman"/>
          <w:b/>
          <w:bCs/>
          <w:noProof/>
          <w:color w:val="212121"/>
          <w:sz w:val="24"/>
          <w:szCs w:val="24"/>
          <w:shd w:val="clear" w:color="auto" w:fill="FFFFFF"/>
          <w:lang w:eastAsia="en-GB"/>
        </w:rPr>
        <w:drawing>
          <wp:inline distT="0" distB="0" distL="0" distR="0" wp14:anchorId="51528075" wp14:editId="325ED35E">
            <wp:extent cx="2679700" cy="4006850"/>
            <wp:effectExtent l="0" t="0" r="635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400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E384C">
        <w:rPr>
          <w:rFonts w:ascii="Times New Roman" w:eastAsia="Times New Roman" w:hAnsi="Times New Roman" w:cs="Times New Roman"/>
          <w:b/>
          <w:bCs/>
          <w:noProof/>
          <w:color w:val="212121"/>
          <w:sz w:val="24"/>
          <w:szCs w:val="24"/>
          <w:shd w:val="clear" w:color="auto" w:fill="FFFFFF"/>
          <w:lang w:eastAsia="en-GB"/>
        </w:rPr>
        <w:drawing>
          <wp:inline distT="0" distB="0" distL="0" distR="0" wp14:anchorId="6516E484" wp14:editId="66777893">
            <wp:extent cx="2882900" cy="39497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394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B0AAB" w14:textId="77777777" w:rsidR="0067734D" w:rsidRPr="002E384C" w:rsidRDefault="0067734D" w:rsidP="0067734D">
      <w:pPr>
        <w:spacing w:line="240" w:lineRule="auto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</w:pPr>
    </w:p>
    <w:p w14:paraId="40151D16" w14:textId="77777777" w:rsidR="0067734D" w:rsidRPr="002E384C" w:rsidRDefault="0067734D" w:rsidP="0067734D">
      <w:pPr>
        <w:spacing w:line="240" w:lineRule="auto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</w:pPr>
    </w:p>
    <w:p w14:paraId="05099C1A" w14:textId="654AC8AC" w:rsidR="0067734D" w:rsidRPr="002E384C" w:rsidRDefault="0067734D" w:rsidP="0067734D">
      <w:pPr>
        <w:spacing w:line="240" w:lineRule="auto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</w:pPr>
      <w:r w:rsidRPr="002E384C">
        <w:rPr>
          <w:rFonts w:ascii="Times New Roman" w:eastAsia="Times New Roman" w:hAnsi="Times New Roman" w:cs="Times New Roman"/>
          <w:b/>
          <w:bCs/>
          <w:noProof/>
          <w:color w:val="212121"/>
          <w:sz w:val="24"/>
          <w:szCs w:val="24"/>
          <w:shd w:val="clear" w:color="auto" w:fill="FFFFFF"/>
          <w:lang w:eastAsia="en-GB"/>
        </w:rPr>
        <w:lastRenderedPageBreak/>
        <w:drawing>
          <wp:inline distT="0" distB="0" distL="0" distR="0" wp14:anchorId="3A4977E4" wp14:editId="602E24E8">
            <wp:extent cx="2711450" cy="38671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450" cy="386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E384C">
        <w:rPr>
          <w:rFonts w:ascii="Times New Roman" w:eastAsia="Times New Roman" w:hAnsi="Times New Roman" w:cs="Times New Roman"/>
          <w:b/>
          <w:bCs/>
          <w:noProof/>
          <w:color w:val="212121"/>
          <w:sz w:val="24"/>
          <w:szCs w:val="24"/>
          <w:shd w:val="clear" w:color="auto" w:fill="FFFFFF"/>
          <w:lang w:eastAsia="en-GB"/>
        </w:rPr>
        <w:drawing>
          <wp:inline distT="0" distB="0" distL="0" distR="0" wp14:anchorId="2F893ACC" wp14:editId="280814AD">
            <wp:extent cx="2698750" cy="3924300"/>
            <wp:effectExtent l="0" t="0" r="635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0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B65361" w14:textId="77777777" w:rsidR="0067734D" w:rsidRPr="002E384C" w:rsidRDefault="0067734D" w:rsidP="0067734D">
      <w:pPr>
        <w:spacing w:line="240" w:lineRule="auto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</w:pPr>
    </w:p>
    <w:p w14:paraId="59A9AA72" w14:textId="77777777" w:rsidR="0067734D" w:rsidRPr="002E384C" w:rsidRDefault="0067734D" w:rsidP="0067734D">
      <w:pPr>
        <w:spacing w:line="240" w:lineRule="auto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</w:pPr>
    </w:p>
    <w:p w14:paraId="5CFCBB11" w14:textId="77777777" w:rsidR="0067734D" w:rsidRPr="002E384C" w:rsidRDefault="0067734D" w:rsidP="0067734D">
      <w:pPr>
        <w:spacing w:line="240" w:lineRule="auto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</w:pPr>
    </w:p>
    <w:p w14:paraId="66A16B57" w14:textId="6EE87BE6" w:rsidR="0067734D" w:rsidRPr="002E384C" w:rsidRDefault="0067734D" w:rsidP="0067734D">
      <w:pPr>
        <w:spacing w:line="240" w:lineRule="auto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</w:pPr>
      <w:r w:rsidRPr="002E384C">
        <w:rPr>
          <w:rFonts w:ascii="Times New Roman" w:eastAsia="Times New Roman" w:hAnsi="Times New Roman" w:cs="Times New Roman"/>
          <w:b/>
          <w:bCs/>
          <w:noProof/>
          <w:color w:val="212121"/>
          <w:sz w:val="24"/>
          <w:szCs w:val="24"/>
          <w:shd w:val="clear" w:color="auto" w:fill="FFFFFF"/>
          <w:lang w:eastAsia="en-GB"/>
        </w:rPr>
        <w:drawing>
          <wp:inline distT="0" distB="0" distL="0" distR="0" wp14:anchorId="3EA17D33" wp14:editId="0CFA06ED">
            <wp:extent cx="4019550" cy="21590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26E016" w14:textId="1F349083" w:rsidR="007B7E0E" w:rsidRPr="002E384C" w:rsidRDefault="007B7E0E" w:rsidP="0067734D">
      <w:pPr>
        <w:spacing w:line="240" w:lineRule="auto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</w:pPr>
      <w:r w:rsidRPr="002E384C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  <w:br w:type="textWrapping" w:clear="all"/>
      </w:r>
    </w:p>
    <w:p w14:paraId="789CC433" w14:textId="77777777" w:rsidR="0067734D" w:rsidRPr="002E384C" w:rsidRDefault="0067734D" w:rsidP="0067734D">
      <w:pPr>
        <w:spacing w:line="240" w:lineRule="auto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shd w:val="clear" w:color="auto" w:fill="FFFFFF"/>
          <w:lang w:eastAsia="en-GB"/>
        </w:rPr>
      </w:pPr>
    </w:p>
    <w:p w14:paraId="50703FE1" w14:textId="7D4F8D13" w:rsidR="007B7E0E" w:rsidRPr="002E384C" w:rsidRDefault="007B7E0E" w:rsidP="007B7E0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FE41925" w14:textId="1CA59B67" w:rsidR="007B7E0E" w:rsidRPr="002E384C" w:rsidRDefault="007B7E0E" w:rsidP="007B7E0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84774BE" w14:textId="20E3AB2F" w:rsidR="0067734D" w:rsidRPr="002E384C" w:rsidRDefault="0067734D" w:rsidP="007B7E0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780832A" w14:textId="3DB42404" w:rsidR="0067734D" w:rsidRPr="002E384C" w:rsidRDefault="0067734D" w:rsidP="006441C1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49504191" w14:textId="77777777" w:rsidR="00A02DA7" w:rsidRPr="002E384C" w:rsidRDefault="00A02DA7" w:rsidP="00A02DA7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</w:rPr>
        <w:lastRenderedPageBreak/>
        <w:t>PROGRAM :</w:t>
      </w:r>
    </w:p>
    <w:p w14:paraId="67356BCC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>class Node:</w:t>
      </w:r>
    </w:p>
    <w:p w14:paraId="077555E4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def __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__(self, value):</w:t>
      </w:r>
    </w:p>
    <w:p w14:paraId="3B6CCB11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valu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value</w:t>
      </w:r>
    </w:p>
    <w:p w14:paraId="57B730B4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lef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None</w:t>
      </w:r>
    </w:p>
    <w:p w14:paraId="29D447F4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righ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None</w:t>
      </w:r>
    </w:p>
    <w:p w14:paraId="4FD917F5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BinarySearchTre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:</w:t>
      </w:r>
    </w:p>
    <w:p w14:paraId="5678F44F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def __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__(self):</w:t>
      </w:r>
    </w:p>
    <w:p w14:paraId="79416086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roo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None</w:t>
      </w:r>
    </w:p>
    <w:p w14:paraId="5C20EF1C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def insert(self, value):</w:t>
      </w:r>
    </w:p>
    <w:p w14:paraId="7681FDE1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new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Node(value)</w:t>
      </w:r>
    </w:p>
    <w:p w14:paraId="73F5927A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i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roo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is None:</w:t>
      </w:r>
    </w:p>
    <w:p w14:paraId="2F014855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roo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new_node</w:t>
      </w:r>
      <w:proofErr w:type="spellEnd"/>
    </w:p>
    <w:p w14:paraId="5F40C203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else:</w:t>
      </w:r>
    </w:p>
    <w:p w14:paraId="525FE4D3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root</w:t>
      </w:r>
      <w:proofErr w:type="spellEnd"/>
    </w:p>
    <w:p w14:paraId="43DA5688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while True:</w:t>
      </w:r>
    </w:p>
    <w:p w14:paraId="2A367E1E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i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.valu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&gt; value:</w:t>
      </w:r>
    </w:p>
    <w:p w14:paraId="07910F28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  i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.lef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is None:</w:t>
      </w:r>
    </w:p>
    <w:p w14:paraId="62FF253B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.lef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new_node</w:t>
      </w:r>
      <w:proofErr w:type="spellEnd"/>
    </w:p>
    <w:p w14:paraId="71442F02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       return</w:t>
      </w:r>
    </w:p>
    <w:p w14:paraId="5FCC531D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  else:</w:t>
      </w:r>
    </w:p>
    <w:p w14:paraId="3C9D753F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.left</w:t>
      </w:r>
      <w:proofErr w:type="spellEnd"/>
    </w:p>
    <w:p w14:paraId="7FA7D96F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else:</w:t>
      </w:r>
    </w:p>
    <w:p w14:paraId="654D7893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   i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.righ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is None:</w:t>
      </w:r>
    </w:p>
    <w:p w14:paraId="681785FA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.righ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new_node</w:t>
      </w:r>
      <w:proofErr w:type="spellEnd"/>
    </w:p>
    <w:p w14:paraId="697BBB35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      return</w:t>
      </w:r>
    </w:p>
    <w:p w14:paraId="4AC9D5F7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   else:</w:t>
      </w:r>
    </w:p>
    <w:p w14:paraId="3C224C48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.right</w:t>
      </w:r>
      <w:proofErr w:type="spellEnd"/>
    </w:p>
    <w:p w14:paraId="0AD5410C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22D2980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def remove(self, value):</w:t>
      </w:r>
    </w:p>
    <w:p w14:paraId="099DD990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i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roo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= None:</w:t>
      </w:r>
    </w:p>
    <w:p w14:paraId="07B0166C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return</w:t>
      </w:r>
    </w:p>
    <w:p w14:paraId="0958EE0D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else:</w:t>
      </w:r>
    </w:p>
    <w:p w14:paraId="33B120C5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parent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None</w:t>
      </w:r>
    </w:p>
    <w:p w14:paraId="2D42FA50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root</w:t>
      </w:r>
      <w:proofErr w:type="spellEnd"/>
    </w:p>
    <w:p w14:paraId="7D89933E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while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:</w:t>
      </w:r>
    </w:p>
    <w:p w14:paraId="21E2BCF8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i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.valu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= value:</w:t>
      </w:r>
    </w:p>
    <w:p w14:paraId="12782AEC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break</w:t>
      </w:r>
    </w:p>
    <w:p w14:paraId="27135563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.valu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&gt; value:</w:t>
      </w:r>
    </w:p>
    <w:p w14:paraId="2BBF6C8A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parent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</w:t>
      </w:r>
      <w:proofErr w:type="spellEnd"/>
    </w:p>
    <w:p w14:paraId="69B3BF19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.left</w:t>
      </w:r>
      <w:proofErr w:type="spellEnd"/>
    </w:p>
    <w:p w14:paraId="2FB72189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lastRenderedPageBreak/>
        <w:t xml:space="preserve">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.valu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&lt; value:</w:t>
      </w:r>
    </w:p>
    <w:p w14:paraId="1F8E5D7D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parent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</w:t>
      </w:r>
      <w:proofErr w:type="spellEnd"/>
    </w:p>
    <w:p w14:paraId="33A53A49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.right</w:t>
      </w:r>
      <w:proofErr w:type="spellEnd"/>
    </w:p>
    <w:p w14:paraId="64B9CCFF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delete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</w:t>
      </w:r>
      <w:proofErr w:type="spellEnd"/>
    </w:p>
    <w:p w14:paraId="46FA419B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i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parent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delete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:</w:t>
      </w:r>
    </w:p>
    <w:p w14:paraId="09B3B187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# </w:t>
      </w:r>
      <w:proofErr w:type="gramStart"/>
      <w:r w:rsidRPr="002E384C">
        <w:rPr>
          <w:rFonts w:ascii="Times New Roman" w:hAnsi="Times New Roman" w:cs="Times New Roman"/>
          <w:sz w:val="24"/>
          <w:szCs w:val="24"/>
        </w:rPr>
        <w:t>deleting</w:t>
      </w:r>
      <w:proofErr w:type="gramEnd"/>
      <w:r w:rsidRPr="002E384C">
        <w:rPr>
          <w:rFonts w:ascii="Times New Roman" w:hAnsi="Times New Roman" w:cs="Times New Roman"/>
          <w:sz w:val="24"/>
          <w:szCs w:val="24"/>
        </w:rPr>
        <w:t xml:space="preserve"> the leaf node</w:t>
      </w:r>
    </w:p>
    <w:p w14:paraId="4DAE2FD4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i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delete_node.righ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= None and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delete_node.lef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= None:</w:t>
      </w:r>
    </w:p>
    <w:p w14:paraId="2E6DC32A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i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parent_node.righ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delete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:</w:t>
      </w:r>
    </w:p>
    <w:p w14:paraId="43E4F25B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parent_node.righ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None</w:t>
      </w:r>
    </w:p>
    <w:p w14:paraId="41326D91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parent_node.lef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delete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:</w:t>
      </w:r>
    </w:p>
    <w:p w14:paraId="46A22BB7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parent_node.lef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None</w:t>
      </w:r>
    </w:p>
    <w:p w14:paraId="5673F5BA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 # </w:t>
      </w:r>
      <w:proofErr w:type="gramStart"/>
      <w:r w:rsidRPr="002E384C">
        <w:rPr>
          <w:rFonts w:ascii="Times New Roman" w:hAnsi="Times New Roman" w:cs="Times New Roman"/>
          <w:sz w:val="24"/>
          <w:szCs w:val="24"/>
        </w:rPr>
        <w:t>deleting</w:t>
      </w:r>
      <w:proofErr w:type="gramEnd"/>
      <w:r w:rsidRPr="002E384C">
        <w:rPr>
          <w:rFonts w:ascii="Times New Roman" w:hAnsi="Times New Roman" w:cs="Times New Roman"/>
          <w:sz w:val="24"/>
          <w:szCs w:val="24"/>
        </w:rPr>
        <w:t xml:space="preserve"> the one node</w:t>
      </w:r>
    </w:p>
    <w:p w14:paraId="39A6D024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delete_node.righ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= None and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delete_node.lef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) or (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delete_node.lef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= None and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delete_node.righ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):</w:t>
      </w:r>
    </w:p>
    <w:p w14:paraId="4F8BBA50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final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delete_node.righ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i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delete_node.righ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else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delete_node.left</w:t>
      </w:r>
      <w:proofErr w:type="spellEnd"/>
    </w:p>
    <w:p w14:paraId="3E77629C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i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parent_node.righ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delete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:</w:t>
      </w:r>
    </w:p>
    <w:p w14:paraId="050EC275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parent_node.righ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final_node</w:t>
      </w:r>
      <w:proofErr w:type="spellEnd"/>
    </w:p>
    <w:p w14:paraId="2246B66E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parent_node.lef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delete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:</w:t>
      </w:r>
    </w:p>
    <w:p w14:paraId="0DD16F15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parent_node.lef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final_node</w:t>
      </w:r>
      <w:proofErr w:type="spellEnd"/>
    </w:p>
    <w:p w14:paraId="369F394B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>#</w:t>
      </w:r>
      <w:proofErr w:type="gramStart"/>
      <w:r w:rsidRPr="002E384C">
        <w:rPr>
          <w:rFonts w:ascii="Times New Roman" w:hAnsi="Times New Roman" w:cs="Times New Roman"/>
          <w:sz w:val="24"/>
          <w:szCs w:val="24"/>
        </w:rPr>
        <w:t>deleting</w:t>
      </w:r>
      <w:proofErr w:type="gramEnd"/>
      <w:r w:rsidRPr="002E384C">
        <w:rPr>
          <w:rFonts w:ascii="Times New Roman" w:hAnsi="Times New Roman" w:cs="Times New Roman"/>
          <w:sz w:val="24"/>
          <w:szCs w:val="24"/>
        </w:rPr>
        <w:t xml:space="preserve"> the two node </w:t>
      </w:r>
    </w:p>
    <w:p w14:paraId="1565C2B9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delete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:</w:t>
      </w:r>
    </w:p>
    <w:p w14:paraId="7BEBE9D4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delete_node.righ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while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.lef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:</w:t>
      </w:r>
    </w:p>
    <w:p w14:paraId="247653D1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.lef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min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replace_valu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min_node.valu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remov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replace_valu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delete_node.valu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replace_value</w:t>
      </w:r>
      <w:proofErr w:type="spellEnd"/>
    </w:p>
    <w:p w14:paraId="6A7A3EAF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>#</w:t>
      </w:r>
      <w:proofErr w:type="gramStart"/>
      <w:r w:rsidRPr="002E384C">
        <w:rPr>
          <w:rFonts w:ascii="Times New Roman" w:hAnsi="Times New Roman" w:cs="Times New Roman"/>
          <w:sz w:val="24"/>
          <w:szCs w:val="24"/>
        </w:rPr>
        <w:t>deleting</w:t>
      </w:r>
      <w:proofErr w:type="gramEnd"/>
      <w:r w:rsidRPr="002E384C">
        <w:rPr>
          <w:rFonts w:ascii="Times New Roman" w:hAnsi="Times New Roman" w:cs="Times New Roman"/>
          <w:sz w:val="24"/>
          <w:szCs w:val="24"/>
        </w:rPr>
        <w:t xml:space="preserve"> the root node</w:t>
      </w:r>
    </w:p>
    <w:p w14:paraId="6EC39D88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>else:</w:t>
      </w:r>
    </w:p>
    <w:p w14:paraId="617F6211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root</w:t>
      </w:r>
      <w:proofErr w:type="spellEnd"/>
    </w:p>
    <w:p w14:paraId="6EE20329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right_subtre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.right</w:t>
      </w:r>
      <w:proofErr w:type="spellEnd"/>
    </w:p>
    <w:p w14:paraId="6FA025B1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min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right_subtree</w:t>
      </w:r>
      <w:proofErr w:type="spellEnd"/>
    </w:p>
    <w:p w14:paraId="6DD2E36B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while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min_node.lef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:</w:t>
      </w:r>
    </w:p>
    <w:p w14:paraId="4E6B8445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min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min_node.left</w:t>
      </w:r>
      <w:proofErr w:type="spellEnd"/>
    </w:p>
    <w:p w14:paraId="0DBE2369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value_replaced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min_node.value</w:t>
      </w:r>
      <w:proofErr w:type="spellEnd"/>
    </w:p>
    <w:p w14:paraId="52612C8A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remov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value_replaced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)</w:t>
      </w:r>
    </w:p>
    <w:p w14:paraId="74F68937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ent_node.valu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value_replaced</w:t>
      </w:r>
      <w:proofErr w:type="spellEnd"/>
    </w:p>
    <w:p w14:paraId="30FAF014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>def search(self, value):</w:t>
      </w:r>
    </w:p>
    <w:p w14:paraId="25D8F4BA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root</w:t>
      </w:r>
      <w:proofErr w:type="spellEnd"/>
    </w:p>
    <w:p w14:paraId="0F3145A9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while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:</w:t>
      </w:r>
    </w:p>
    <w:p w14:paraId="704A1FCF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i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_node.valu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= value:</w:t>
      </w:r>
    </w:p>
    <w:p w14:paraId="66B349F9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return True</w:t>
      </w:r>
    </w:p>
    <w:p w14:paraId="0729C661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_node.valu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&gt; value:</w:t>
      </w:r>
    </w:p>
    <w:p w14:paraId="68AC2072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i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_node.lef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is not None:</w:t>
      </w:r>
    </w:p>
    <w:p w14:paraId="2E65B1DF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lastRenderedPageBreak/>
        <w:t xml:space="preserve">     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_node.left</w:t>
      </w:r>
      <w:proofErr w:type="spellEnd"/>
    </w:p>
    <w:p w14:paraId="0E65868A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else:</w:t>
      </w:r>
    </w:p>
    <w:p w14:paraId="67E71D65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return False</w:t>
      </w:r>
    </w:p>
    <w:p w14:paraId="285F8D8D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_node.valu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&lt; value:</w:t>
      </w:r>
    </w:p>
    <w:p w14:paraId="74C6163D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  if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_node.righ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is not None:</w:t>
      </w:r>
    </w:p>
    <w:p w14:paraId="6E500EF4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_nod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curr_node.right</w:t>
      </w:r>
      <w:proofErr w:type="spellEnd"/>
    </w:p>
    <w:p w14:paraId="105A9CF5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 else:</w:t>
      </w:r>
    </w:p>
    <w:p w14:paraId="7F440F48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          return False</w:t>
      </w:r>
    </w:p>
    <w:p w14:paraId="710B4AC5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print_tre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tree):</w:t>
      </w:r>
    </w:p>
    <w:p w14:paraId="59404D18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i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tree.lef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:</w:t>
      </w:r>
    </w:p>
    <w:p w14:paraId="12DA705B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print_tre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tree.lef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)</w:t>
      </w:r>
    </w:p>
    <w:p w14:paraId="61151658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print(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tree.valu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)</w:t>
      </w:r>
    </w:p>
    <w:p w14:paraId="01070C28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i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tree.righ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:</w:t>
      </w:r>
    </w:p>
    <w:p w14:paraId="066A1A60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print_tre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tree.righ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)</w:t>
      </w:r>
    </w:p>
    <w:p w14:paraId="2F827F10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tree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BinarySearchTre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)</w:t>
      </w:r>
    </w:p>
    <w:p w14:paraId="3C5151E7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tree.inser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100)</w:t>
      </w:r>
    </w:p>
    <w:p w14:paraId="16BFD13E" w14:textId="77777777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tree.inser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50)</w:t>
      </w:r>
    </w:p>
    <w:p w14:paraId="57CAE9E0" w14:textId="0C4489D2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tree.inser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150)</w:t>
      </w:r>
    </w:p>
    <w:p w14:paraId="1E7B129D" w14:textId="7B445898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print_tre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(“Printing Tree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nORDER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:”,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tree.roo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)</w:t>
      </w:r>
    </w:p>
    <w:p w14:paraId="7285DB83" w14:textId="0F74EE5D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tree.remov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100)</w:t>
      </w:r>
    </w:p>
    <w:p w14:paraId="14431F90" w14:textId="13E9257A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print(“After removing 100”)</w:t>
      </w:r>
    </w:p>
    <w:p w14:paraId="6E1E8B3C" w14:textId="724F7BEE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print_tre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(“Printing Tree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nORDER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:”,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tree.roo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)</w:t>
      </w:r>
    </w:p>
    <w:p w14:paraId="6E5245A8" w14:textId="654722F5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515049E" w14:textId="6E9A92DE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</w:rPr>
        <w:t>OUTPUT:</w:t>
      </w:r>
    </w:p>
    <w:p w14:paraId="55F63C5D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627694B9" w14:textId="77777777" w:rsidR="00A02DA7" w:rsidRPr="002E384C" w:rsidRDefault="00A02DA7" w:rsidP="00A02DA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Printing Tree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nORDER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: 50 100 150</w:t>
      </w:r>
    </w:p>
    <w:p w14:paraId="7A346E58" w14:textId="77777777" w:rsidR="00A02DA7" w:rsidRPr="002E384C" w:rsidRDefault="00A02DA7" w:rsidP="00A02DA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87A30D0" w14:textId="77777777" w:rsidR="00A02DA7" w:rsidRPr="002E384C" w:rsidRDefault="00A02DA7" w:rsidP="00A02DA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>Printing after removing 100</w:t>
      </w:r>
    </w:p>
    <w:p w14:paraId="12AF655F" w14:textId="77777777" w:rsidR="00A02DA7" w:rsidRPr="002E384C" w:rsidRDefault="00A02DA7" w:rsidP="00A02DA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DD09DC3" w14:textId="77777777" w:rsidR="00A02DA7" w:rsidRPr="002E384C" w:rsidRDefault="00A02DA7" w:rsidP="00A02DA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>Printing Tree INORDER : 50 150</w:t>
      </w:r>
    </w:p>
    <w:p w14:paraId="3B013321" w14:textId="512D5786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38385B2" w14:textId="09D636D5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</w:rPr>
        <w:t>TRACING:</w:t>
      </w:r>
    </w:p>
    <w:p w14:paraId="42180C48" w14:textId="5E8D8892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>Inserting 100</w:t>
      </w:r>
    </w:p>
    <w:p w14:paraId="2F9C1101" w14:textId="367E9C75" w:rsidR="00A02DA7" w:rsidRPr="002E384C" w:rsidRDefault="00021D7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0528" behindDoc="1" locked="0" layoutInCell="0" allowOverlap="1" wp14:anchorId="5799B34C" wp14:editId="7F8E0262">
            <wp:simplePos x="0" y="0"/>
            <wp:positionH relativeFrom="column">
              <wp:posOffset>17780</wp:posOffset>
            </wp:positionH>
            <wp:positionV relativeFrom="paragraph">
              <wp:posOffset>835025</wp:posOffset>
            </wp:positionV>
            <wp:extent cx="5734050" cy="1212850"/>
            <wp:effectExtent l="0" t="0" r="0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212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A02DA7"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9504" behindDoc="1" locked="0" layoutInCell="0" allowOverlap="1" wp14:anchorId="02E809D2" wp14:editId="1139FE44">
            <wp:simplePos x="0" y="0"/>
            <wp:positionH relativeFrom="column">
              <wp:posOffset>19050</wp:posOffset>
            </wp:positionH>
            <wp:positionV relativeFrom="paragraph">
              <wp:posOffset>52070</wp:posOffset>
            </wp:positionV>
            <wp:extent cx="5734050" cy="457200"/>
            <wp:effectExtent l="0" t="0" r="0" b="0"/>
            <wp:wrapNone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57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1452DF4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  <w:sectPr w:rsidR="00A02DA7" w:rsidRPr="002E384C" w:rsidSect="009226D9">
          <w:pgSz w:w="11920" w:h="16840"/>
          <w:pgMar w:top="2268" w:right="1332" w:bottom="1332" w:left="1332" w:header="0" w:footer="0" w:gutter="0"/>
          <w:cols w:space="720" w:equalWidth="0">
            <w:col w:w="9148"/>
          </w:cols>
        </w:sectPr>
      </w:pPr>
    </w:p>
    <w:p w14:paraId="0EF5EB03" w14:textId="2E08542E" w:rsidR="00451A9A" w:rsidRPr="002E384C" w:rsidRDefault="00451A9A" w:rsidP="00A02DA7">
      <w:pPr>
        <w:rPr>
          <w:rFonts w:ascii="Times New Roman" w:hAnsi="Times New Roman" w:cs="Times New Roman"/>
          <w:sz w:val="24"/>
          <w:szCs w:val="24"/>
        </w:rPr>
      </w:pPr>
      <w:bookmarkStart w:id="0" w:name="page6"/>
      <w:bookmarkEnd w:id="0"/>
      <w:r w:rsidRPr="002E384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1552" behindDoc="1" locked="0" layoutInCell="0" allowOverlap="1" wp14:anchorId="5B94ED04" wp14:editId="34BF3E3F">
            <wp:simplePos x="0" y="0"/>
            <wp:positionH relativeFrom="column">
              <wp:posOffset>-74296</wp:posOffset>
            </wp:positionH>
            <wp:positionV relativeFrom="paragraph">
              <wp:posOffset>-661035</wp:posOffset>
            </wp:positionV>
            <wp:extent cx="5972175" cy="1143000"/>
            <wp:effectExtent l="0" t="0" r="9525" b="0"/>
            <wp:wrapNone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143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034A7290" w14:textId="77777777" w:rsidR="00451A9A" w:rsidRPr="002E384C" w:rsidRDefault="00451A9A" w:rsidP="00A02DA7">
      <w:pPr>
        <w:rPr>
          <w:rFonts w:ascii="Times New Roman" w:hAnsi="Times New Roman" w:cs="Times New Roman"/>
          <w:sz w:val="24"/>
          <w:szCs w:val="24"/>
        </w:rPr>
      </w:pPr>
    </w:p>
    <w:p w14:paraId="2600B445" w14:textId="4999D835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>Inserting 50</w:t>
      </w:r>
    </w:p>
    <w:p w14:paraId="0410919D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2576" behindDoc="1" locked="0" layoutInCell="0" allowOverlap="1" wp14:anchorId="1C0AE9E3" wp14:editId="69BB6209">
            <wp:simplePos x="0" y="0"/>
            <wp:positionH relativeFrom="column">
              <wp:posOffset>19050</wp:posOffset>
            </wp:positionH>
            <wp:positionV relativeFrom="paragraph">
              <wp:posOffset>62865</wp:posOffset>
            </wp:positionV>
            <wp:extent cx="5734050" cy="4123055"/>
            <wp:effectExtent l="0" t="0" r="0" b="0"/>
            <wp:wrapNone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1230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AAEDFA6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71C68BD7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68EF9B35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4B2233DE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7A2CAFE6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1F650C1C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028E43E6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26CF8B19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03180EF0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4D01B0EE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54ED6697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32858E51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48B17CA3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5C07506E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1FA57649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29B79EB2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>Inserting 150</w:t>
      </w:r>
    </w:p>
    <w:p w14:paraId="044FD3C8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3600" behindDoc="1" locked="0" layoutInCell="0" allowOverlap="1" wp14:anchorId="54ACD26D" wp14:editId="051193AA">
            <wp:simplePos x="0" y="0"/>
            <wp:positionH relativeFrom="column">
              <wp:posOffset>19050</wp:posOffset>
            </wp:positionH>
            <wp:positionV relativeFrom="paragraph">
              <wp:posOffset>70485</wp:posOffset>
            </wp:positionV>
            <wp:extent cx="5734050" cy="3751580"/>
            <wp:effectExtent l="0" t="0" r="0" b="0"/>
            <wp:wrapNone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751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57C4D37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  <w:sectPr w:rsidR="00A02DA7" w:rsidRPr="002E384C" w:rsidSect="009226D9">
          <w:pgSz w:w="11920" w:h="16840"/>
          <w:pgMar w:top="2268" w:right="1332" w:bottom="1332" w:left="1332" w:header="0" w:footer="0" w:gutter="0"/>
          <w:cols w:space="720" w:equalWidth="0">
            <w:col w:w="9148"/>
          </w:cols>
        </w:sectPr>
      </w:pPr>
    </w:p>
    <w:p w14:paraId="0CAAFB3E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bookmarkStart w:id="1" w:name="page7"/>
      <w:bookmarkEnd w:id="1"/>
      <w:r w:rsidRPr="002E384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4624" behindDoc="1" locked="0" layoutInCell="0" allowOverlap="1" wp14:anchorId="0E5AA219" wp14:editId="46095B8B">
            <wp:simplePos x="0" y="0"/>
            <wp:positionH relativeFrom="page">
              <wp:posOffset>933450</wp:posOffset>
            </wp:positionH>
            <wp:positionV relativeFrom="page">
              <wp:posOffset>1168400</wp:posOffset>
            </wp:positionV>
            <wp:extent cx="5734050" cy="2438400"/>
            <wp:effectExtent l="0" t="0" r="0" b="0"/>
            <wp:wrapNone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43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6753F36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2B06AB3F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39E4654E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0A0F3DE0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05C57A5E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03F42046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4786D2C7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1A5102B9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30E2324C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70B06533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3A273C54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0E424473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>Removing 100 // The node with two children</w:t>
      </w:r>
    </w:p>
    <w:p w14:paraId="1F48B2C4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5648" behindDoc="1" locked="0" layoutInCell="0" allowOverlap="1" wp14:anchorId="7009C1C1" wp14:editId="415AF649">
            <wp:simplePos x="0" y="0"/>
            <wp:positionH relativeFrom="column">
              <wp:posOffset>19050</wp:posOffset>
            </wp:positionH>
            <wp:positionV relativeFrom="paragraph">
              <wp:posOffset>62865</wp:posOffset>
            </wp:positionV>
            <wp:extent cx="5734050" cy="3637280"/>
            <wp:effectExtent l="0" t="0" r="0" b="0"/>
            <wp:wrapNone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637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2FECB84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  <w:sectPr w:rsidR="00A02DA7" w:rsidRPr="002E384C" w:rsidSect="009226D9">
          <w:pgSz w:w="11920" w:h="16840"/>
          <w:pgMar w:top="2268" w:right="1332" w:bottom="1332" w:left="1332" w:header="0" w:footer="0" w:gutter="0"/>
          <w:cols w:space="720" w:equalWidth="0">
            <w:col w:w="9148"/>
          </w:cols>
        </w:sectPr>
      </w:pPr>
    </w:p>
    <w:p w14:paraId="43D25747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bookmarkStart w:id="2" w:name="page8"/>
      <w:bookmarkEnd w:id="2"/>
      <w:r w:rsidRPr="002E384C">
        <w:rPr>
          <w:rFonts w:ascii="Times New Roman" w:hAnsi="Times New Roman" w:cs="Times New Roman"/>
          <w:sz w:val="24"/>
          <w:szCs w:val="24"/>
        </w:rPr>
        <w:lastRenderedPageBreak/>
        <w:t>Searching 50</w:t>
      </w:r>
    </w:p>
    <w:p w14:paraId="776B0DD7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6672" behindDoc="1" locked="0" layoutInCell="0" allowOverlap="1" wp14:anchorId="59A71B05" wp14:editId="7AC47A1C">
            <wp:simplePos x="0" y="0"/>
            <wp:positionH relativeFrom="column">
              <wp:posOffset>19050</wp:posOffset>
            </wp:positionH>
            <wp:positionV relativeFrom="paragraph">
              <wp:posOffset>305435</wp:posOffset>
            </wp:positionV>
            <wp:extent cx="5734050" cy="6741160"/>
            <wp:effectExtent l="0" t="0" r="0" b="0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674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0FEE325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  <w:sectPr w:rsidR="00A02DA7" w:rsidRPr="002E384C" w:rsidSect="009226D9">
          <w:pgSz w:w="11920" w:h="16840"/>
          <w:pgMar w:top="2268" w:right="1332" w:bottom="1332" w:left="1332" w:header="0" w:footer="0" w:gutter="0"/>
          <w:cols w:space="720" w:equalWidth="0">
            <w:col w:w="9148"/>
          </w:cols>
        </w:sectPr>
      </w:pPr>
    </w:p>
    <w:p w14:paraId="48A14733" w14:textId="77777777" w:rsidR="00A02DA7" w:rsidRPr="002E384C" w:rsidRDefault="00A02DA7" w:rsidP="00A02DA7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3" w:name="page9"/>
      <w:bookmarkEnd w:id="3"/>
      <w:r w:rsidRPr="002E384C">
        <w:rPr>
          <w:rFonts w:ascii="Times New Roman" w:hAnsi="Times New Roman" w:cs="Times New Roman"/>
          <w:b/>
          <w:bCs/>
          <w:sz w:val="24"/>
          <w:szCs w:val="24"/>
        </w:rPr>
        <w:lastRenderedPageBreak/>
        <w:t>PROGRAM:</w:t>
      </w:r>
    </w:p>
    <w:p w14:paraId="6E355760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MinHeap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:</w:t>
      </w:r>
    </w:p>
    <w:p w14:paraId="0F65F4A4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def __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__(self, capacity):</w:t>
      </w:r>
    </w:p>
    <w:p w14:paraId="5566E74E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torag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[0] * capacity</w:t>
      </w:r>
    </w:p>
    <w:p w14:paraId="67C49039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capacity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capacity</w:t>
      </w:r>
    </w:p>
    <w:p w14:paraId="7ADDC254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iz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0</w:t>
      </w:r>
    </w:p>
    <w:p w14:paraId="287518BD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2F42C6D4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de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get_parent_index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self, index):</w:t>
      </w:r>
    </w:p>
    <w:p w14:paraId="2FD28763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return (index - 1) // 2</w:t>
      </w:r>
    </w:p>
    <w:p w14:paraId="3AA0A8AC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4073A1CE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de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get_leftchild_index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self, index):</w:t>
      </w:r>
    </w:p>
    <w:p w14:paraId="2F133514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return (2 * index) + 1</w:t>
      </w:r>
    </w:p>
    <w:p w14:paraId="0EE8008F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756A1B94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de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get_rightchild_index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self, index):</w:t>
      </w:r>
    </w:p>
    <w:p w14:paraId="02B0EE5C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return (2 * index) + 2</w:t>
      </w:r>
    </w:p>
    <w:p w14:paraId="58B500FC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32F39AEB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de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has_paren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self, index):</w:t>
      </w:r>
    </w:p>
    <w:p w14:paraId="468AEBE8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get_parent_index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index) &gt;= 0</w:t>
      </w:r>
    </w:p>
    <w:p w14:paraId="5A890882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56184C46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de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has_leftchild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self, index):</w:t>
      </w:r>
    </w:p>
    <w:p w14:paraId="7D330C97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get_leftchild_index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(index) &lt;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ize</w:t>
      </w:r>
      <w:proofErr w:type="spellEnd"/>
    </w:p>
    <w:p w14:paraId="2A770407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32E24E18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de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has_rightchild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self, index):</w:t>
      </w:r>
    </w:p>
    <w:p w14:paraId="2EDAC87C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get_rightchild_index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(index) &lt;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ize</w:t>
      </w:r>
      <w:proofErr w:type="spellEnd"/>
    </w:p>
    <w:p w14:paraId="1A4A07C1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25182E43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de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get_paren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self, index):</w:t>
      </w:r>
    </w:p>
    <w:p w14:paraId="2BB38E31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torag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get_parent_index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index)]</w:t>
      </w:r>
    </w:p>
    <w:p w14:paraId="2262BD14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40FC627C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de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get_leftchild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self, index):</w:t>
      </w:r>
    </w:p>
    <w:p w14:paraId="2D5B0E0F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lastRenderedPageBreak/>
        <w:t xml:space="preserve">    return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torag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get_leftchild_index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index)]</w:t>
      </w:r>
    </w:p>
    <w:p w14:paraId="19371537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7135A88F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de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get_rightchild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self, index):</w:t>
      </w:r>
    </w:p>
    <w:p w14:paraId="32905E07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torag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get_rightchild_index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index)]</w:t>
      </w:r>
    </w:p>
    <w:p w14:paraId="6773F18E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6606CB92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de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s_full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self):</w:t>
      </w:r>
    </w:p>
    <w:p w14:paraId="2DBC8AF7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iz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capacity</w:t>
      </w:r>
      <w:proofErr w:type="spellEnd"/>
    </w:p>
    <w:p w14:paraId="352BE0ED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F60AA9A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def swap(self, index1, index2):</w:t>
      </w:r>
    </w:p>
    <w:p w14:paraId="6A7DD339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torag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[index1],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torag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[index2]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torag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[index2],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torag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[index1]</w:t>
      </w:r>
    </w:p>
    <w:p w14:paraId="781D2684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15B9CFA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def insert(self, value):</w:t>
      </w:r>
    </w:p>
    <w:p w14:paraId="02A1E297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i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is_full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):</w:t>
      </w:r>
    </w:p>
    <w:p w14:paraId="177E5E13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print("The heap is Full, Try removing some elements!")</w:t>
      </w:r>
    </w:p>
    <w:p w14:paraId="65EBC09D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else:</w:t>
      </w:r>
    </w:p>
    <w:p w14:paraId="20494358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torag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iz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] = value</w:t>
      </w:r>
    </w:p>
    <w:p w14:paraId="35A9478F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iz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+= 1</w:t>
      </w:r>
    </w:p>
    <w:p w14:paraId="3A2B0274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heapify_up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)</w:t>
      </w:r>
    </w:p>
    <w:p w14:paraId="1F09FD40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5D45434F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de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heapify_up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self):</w:t>
      </w:r>
    </w:p>
    <w:p w14:paraId="45341D58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index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iz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- 1</w:t>
      </w:r>
    </w:p>
    <w:p w14:paraId="7B56852B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while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has_paren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(index) and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get_paren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(index) &gt;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torag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[index]:</w:t>
      </w:r>
    </w:p>
    <w:p w14:paraId="413FB869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wap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get_parent_index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index), index)</w:t>
      </w:r>
    </w:p>
    <w:p w14:paraId="44925C4D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index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get_parent_index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index)</w:t>
      </w:r>
    </w:p>
    <w:p w14:paraId="3DEBCCBD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1A1A558A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def remove(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,val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):</w:t>
      </w:r>
    </w:p>
    <w:p w14:paraId="7F5051AA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i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iz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= 0:</w:t>
      </w:r>
    </w:p>
    <w:p w14:paraId="4759F259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print("The heap is Empty, Try adding some elements!")</w:t>
      </w:r>
    </w:p>
    <w:p w14:paraId="60B32974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else:</w:t>
      </w:r>
    </w:p>
    <w:p w14:paraId="544A4146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lastRenderedPageBreak/>
        <w:t xml:space="preserve">      for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in range(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iz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):</w:t>
      </w:r>
    </w:p>
    <w:p w14:paraId="3FB6F71E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torag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]:</w:t>
      </w:r>
    </w:p>
    <w:p w14:paraId="693307D2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pos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</w:t>
      </w:r>
      <w:proofErr w:type="spellEnd"/>
    </w:p>
    <w:p w14:paraId="65BFFFE5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value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torag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pos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]</w:t>
      </w:r>
    </w:p>
    <w:p w14:paraId="11C8D0A8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torag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pos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]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torag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[self.size-1]</w:t>
      </w:r>
    </w:p>
    <w:p w14:paraId="5FF9760D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torag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iz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- 1] = 0</w:t>
      </w:r>
    </w:p>
    <w:p w14:paraId="0032B355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iz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-= 1</w:t>
      </w:r>
    </w:p>
    <w:p w14:paraId="341678DB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heapify_down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)</w:t>
      </w:r>
    </w:p>
    <w:p w14:paraId="5D272D25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42FBC686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de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heapify_down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self):</w:t>
      </w:r>
    </w:p>
    <w:p w14:paraId="4FFBD39A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index = 0</w:t>
      </w:r>
    </w:p>
    <w:p w14:paraId="0AF19B62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while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has_leftchild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index):</w:t>
      </w:r>
    </w:p>
    <w:p w14:paraId="71E2A94F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mall_value_index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get_leftchild_index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index)</w:t>
      </w:r>
    </w:p>
    <w:p w14:paraId="1F862A12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i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has_rightchild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(index) and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get_rightchild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(index) &lt;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get_leftchild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index):</w:t>
      </w:r>
    </w:p>
    <w:p w14:paraId="7908BD71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mall_value_index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get_rightchild_index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index)</w:t>
      </w:r>
    </w:p>
    <w:p w14:paraId="5F588E23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i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torag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[index] &lt;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torag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mall_value_index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]:</w:t>
      </w:r>
    </w:p>
    <w:p w14:paraId="6351B8BE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return </w:t>
      </w:r>
    </w:p>
    <w:p w14:paraId="51293DAB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else:</w:t>
      </w:r>
    </w:p>
    <w:p w14:paraId="362FB17F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wap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(index,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mall_value_index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)</w:t>
      </w:r>
    </w:p>
    <w:p w14:paraId="5EB92FF3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index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mall_value_index</w:t>
      </w:r>
      <w:proofErr w:type="spellEnd"/>
    </w:p>
    <w:p w14:paraId="01715CD1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750261BD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de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print_heap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self):</w:t>
      </w:r>
    </w:p>
    <w:p w14:paraId="776C891E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print(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self.storag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)</w:t>
      </w:r>
    </w:p>
    <w:p w14:paraId="19D53A36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2426FC44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06A87D98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</w:rPr>
        <w:t>min_heap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MinHeap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7)</w:t>
      </w:r>
    </w:p>
    <w:p w14:paraId="08E6EF3D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</w:rPr>
        <w:t>min_heap.inser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25)</w:t>
      </w:r>
    </w:p>
    <w:p w14:paraId="1E74A16C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</w:rPr>
        <w:t>min_heap.inser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56)</w:t>
      </w:r>
    </w:p>
    <w:p w14:paraId="7B6170CA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</w:rPr>
        <w:t>min_heap.inser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13)</w:t>
      </w:r>
    </w:p>
    <w:p w14:paraId="6430FD4D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</w:rPr>
        <w:lastRenderedPageBreak/>
        <w:t>min_heap.inser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21)</w:t>
      </w:r>
    </w:p>
    <w:p w14:paraId="46725FFE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</w:rPr>
        <w:t>min_heap.inser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24)</w:t>
      </w:r>
    </w:p>
    <w:p w14:paraId="2CD97821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>print("Before Insertion:")</w:t>
      </w:r>
    </w:p>
    <w:p w14:paraId="2DE25033" w14:textId="0BE1DCA4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</w:rPr>
        <w:t>min_heap.print_heap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)</w:t>
      </w:r>
    </w:p>
    <w:p w14:paraId="5E2B6F92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</w:rPr>
        <w:t>min_heap.inser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16)</w:t>
      </w:r>
    </w:p>
    <w:p w14:paraId="436412F9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>print("Average Case Insertion:")</w:t>
      </w:r>
    </w:p>
    <w:p w14:paraId="7138B99D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</w:rPr>
        <w:t>min_heap.print_heap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)</w:t>
      </w:r>
    </w:p>
    <w:p w14:paraId="2835B01A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</w:rPr>
        <w:t>min_heap.insert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1)</w:t>
      </w:r>
    </w:p>
    <w:p w14:paraId="2EB196DC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>print("Worst Case Insertion:")</w:t>
      </w:r>
    </w:p>
    <w:p w14:paraId="6DF53F59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</w:rPr>
        <w:t>min_heap.print_heap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)</w:t>
      </w:r>
    </w:p>
    <w:p w14:paraId="748C39D5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>print("Average Case Deletion:")</w:t>
      </w:r>
    </w:p>
    <w:p w14:paraId="42938E00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</w:rPr>
        <w:t>min_heap.remov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21)</w:t>
      </w:r>
    </w:p>
    <w:p w14:paraId="31BB65F3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</w:rPr>
        <w:t>min_heap.print_heap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)</w:t>
      </w:r>
    </w:p>
    <w:p w14:paraId="7D42EDD8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>print("Worst Case Execution:")</w:t>
      </w:r>
    </w:p>
    <w:p w14:paraId="0BAB7E1E" w14:textId="77777777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</w:rPr>
        <w:t>min_heap.remove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1)</w:t>
      </w:r>
    </w:p>
    <w:p w14:paraId="4D12081C" w14:textId="6C77CE80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</w:rPr>
        <w:t>min_heap.print_heap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)</w:t>
      </w:r>
    </w:p>
    <w:p w14:paraId="4B39F352" w14:textId="09387413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55C9A3DD" w14:textId="3AD3A131" w:rsidR="00A02DA7" w:rsidRPr="002E384C" w:rsidRDefault="00A02DA7" w:rsidP="00A02D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</w:rPr>
        <w:t>OUTPUT:</w:t>
      </w:r>
    </w:p>
    <w:p w14:paraId="63DBA8A5" w14:textId="779AA862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3AB4A9" wp14:editId="49C97415">
            <wp:extent cx="3981655" cy="1816193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1655" cy="1816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692C1" w14:textId="6614A8D4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419DC859" w14:textId="5D1BD76C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102422F4" w14:textId="555DA083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</w:p>
    <w:p w14:paraId="03E3B270" w14:textId="080EE660" w:rsidR="00A02DA7" w:rsidRPr="002E384C" w:rsidRDefault="00A02DA7" w:rsidP="00A02D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</w:rPr>
        <w:t>TRACING:</w:t>
      </w:r>
    </w:p>
    <w:p w14:paraId="3EA8B416" w14:textId="68643E4A" w:rsidR="00A02DA7" w:rsidRPr="002E384C" w:rsidRDefault="00A02DA7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8720" behindDoc="0" locked="0" layoutInCell="1" allowOverlap="1" wp14:anchorId="2328CED7" wp14:editId="08B886C9">
            <wp:simplePos x="0" y="0"/>
            <wp:positionH relativeFrom="margin">
              <wp:posOffset>-76200</wp:posOffset>
            </wp:positionH>
            <wp:positionV relativeFrom="paragraph">
              <wp:posOffset>4164330</wp:posOffset>
            </wp:positionV>
            <wp:extent cx="2717800" cy="1421130"/>
            <wp:effectExtent l="0" t="0" r="6350" b="7620"/>
            <wp:wrapTopAndBottom/>
            <wp:docPr id="44" name="image2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png"/>
                    <pic:cNvPicPr preferRelativeResize="0"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17800" cy="14211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9744" behindDoc="0" locked="0" layoutInCell="1" allowOverlap="1" wp14:anchorId="611C0B74" wp14:editId="2816A2C3">
            <wp:simplePos x="0" y="0"/>
            <wp:positionH relativeFrom="page">
              <wp:posOffset>4464050</wp:posOffset>
            </wp:positionH>
            <wp:positionV relativeFrom="paragraph">
              <wp:posOffset>4234180</wp:posOffset>
            </wp:positionV>
            <wp:extent cx="2330450" cy="1162050"/>
            <wp:effectExtent l="0" t="0" r="0" b="0"/>
            <wp:wrapTopAndBottom/>
            <wp:docPr id="45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30450" cy="1162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7696" behindDoc="1" locked="0" layoutInCell="1" allowOverlap="1" wp14:anchorId="2B3D16AE" wp14:editId="665115D0">
            <wp:simplePos x="0" y="0"/>
            <wp:positionH relativeFrom="margin">
              <wp:posOffset>-450850</wp:posOffset>
            </wp:positionH>
            <wp:positionV relativeFrom="paragraph">
              <wp:posOffset>0</wp:posOffset>
            </wp:positionV>
            <wp:extent cx="3327400" cy="3924300"/>
            <wp:effectExtent l="0" t="0" r="6350" b="0"/>
            <wp:wrapTopAndBottom/>
            <wp:docPr id="25" name="image2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png"/>
                    <pic:cNvPicPr preferRelativeResize="0"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27400" cy="3924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024FA9" w14:textId="429B5B2F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4D07848" w14:textId="118E35A6" w:rsidR="00A02DA7" w:rsidRPr="002E384C" w:rsidRDefault="00A02DA7" w:rsidP="00A02DA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CADD251" w14:textId="39BB0C65" w:rsidR="00A02DA7" w:rsidRPr="002E384C" w:rsidRDefault="00E239E0" w:rsidP="00A02DA7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80768" behindDoc="0" locked="0" layoutInCell="1" allowOverlap="1" wp14:anchorId="629A2B7C" wp14:editId="4A01DD9D">
            <wp:simplePos x="0" y="0"/>
            <wp:positionH relativeFrom="column">
              <wp:posOffset>1714500</wp:posOffset>
            </wp:positionH>
            <wp:positionV relativeFrom="paragraph">
              <wp:posOffset>835025</wp:posOffset>
            </wp:positionV>
            <wp:extent cx="1346200" cy="1422400"/>
            <wp:effectExtent l="0" t="0" r="6350" b="6350"/>
            <wp:wrapTopAndBottom/>
            <wp:docPr id="26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46200" cy="142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1792" behindDoc="0" locked="0" layoutInCell="1" allowOverlap="1" wp14:anchorId="72830430" wp14:editId="308527B6">
            <wp:simplePos x="0" y="0"/>
            <wp:positionH relativeFrom="column">
              <wp:posOffset>2997200</wp:posOffset>
            </wp:positionH>
            <wp:positionV relativeFrom="paragraph">
              <wp:posOffset>285750</wp:posOffset>
            </wp:positionV>
            <wp:extent cx="1724025" cy="2584450"/>
            <wp:effectExtent l="0" t="0" r="9525" b="6350"/>
            <wp:wrapTopAndBottom/>
            <wp:docPr id="18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25844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A02DA7" w:rsidRPr="002E384C">
        <w:rPr>
          <w:rFonts w:ascii="Times New Roman" w:hAnsi="Times New Roman" w:cs="Times New Roman"/>
          <w:sz w:val="24"/>
          <w:szCs w:val="24"/>
        </w:rPr>
        <w:t xml:space="preserve">INSERT 16 </w:t>
      </w:r>
      <w:proofErr w:type="gramStart"/>
      <w:r w:rsidR="00A02DA7" w:rsidRPr="002E384C">
        <w:rPr>
          <w:rFonts w:ascii="Times New Roman" w:hAnsi="Times New Roman" w:cs="Times New Roman"/>
          <w:sz w:val="24"/>
          <w:szCs w:val="24"/>
        </w:rPr>
        <w:t>OPERATION</w:t>
      </w:r>
      <w:proofErr w:type="gramEnd"/>
      <w:r w:rsidR="00A02DA7" w:rsidRPr="002E384C">
        <w:rPr>
          <w:rFonts w:ascii="Times New Roman" w:hAnsi="Times New Roman" w:cs="Times New Roman"/>
          <w:sz w:val="24"/>
          <w:szCs w:val="24"/>
        </w:rPr>
        <w:t>:(AVERAGE CASE):</w:t>
      </w:r>
    </w:p>
    <w:p w14:paraId="7E041E8D" w14:textId="0E9D0FC8" w:rsidR="0067734D" w:rsidRPr="002E384C" w:rsidRDefault="00E239E0" w:rsidP="0067734D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2816" behindDoc="0" locked="0" layoutInCell="1" allowOverlap="1" wp14:anchorId="4D96FD20" wp14:editId="2E68248B">
            <wp:simplePos x="0" y="0"/>
            <wp:positionH relativeFrom="column">
              <wp:posOffset>3251200</wp:posOffset>
            </wp:positionH>
            <wp:positionV relativeFrom="paragraph">
              <wp:posOffset>335280</wp:posOffset>
            </wp:positionV>
            <wp:extent cx="2832100" cy="2695575"/>
            <wp:effectExtent l="0" t="0" r="6350" b="9525"/>
            <wp:wrapTopAndBottom/>
            <wp:docPr id="13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32100" cy="26955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3840" behindDoc="0" locked="0" layoutInCell="1" allowOverlap="1" wp14:anchorId="6FAC1EB2" wp14:editId="2932D646">
            <wp:simplePos x="0" y="0"/>
            <wp:positionH relativeFrom="column">
              <wp:posOffset>-234950</wp:posOffset>
            </wp:positionH>
            <wp:positionV relativeFrom="paragraph">
              <wp:posOffset>741680</wp:posOffset>
            </wp:positionV>
            <wp:extent cx="2184400" cy="1901825"/>
            <wp:effectExtent l="0" t="0" r="6350" b="3175"/>
            <wp:wrapSquare wrapText="bothSides"/>
            <wp:docPr id="24" name="image2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png"/>
                    <pic:cNvPicPr preferRelativeResize="0"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84400" cy="1901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0EBEB36" w14:textId="1CC7634A" w:rsidR="00E239E0" w:rsidRPr="002E384C" w:rsidRDefault="00E239E0" w:rsidP="0067734D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  <w:sectPr w:rsidR="00E239E0" w:rsidRPr="002E384C" w:rsidSect="009226D9">
          <w:pgSz w:w="11920" w:h="16840"/>
          <w:pgMar w:top="2268" w:right="1332" w:bottom="1332" w:left="1332" w:header="0" w:footer="0" w:gutter="0"/>
          <w:cols w:space="720" w:equalWidth="0">
            <w:col w:w="9148"/>
          </w:cols>
        </w:sectPr>
      </w:pPr>
    </w:p>
    <w:p w14:paraId="3EC3DCC8" w14:textId="77777777" w:rsidR="005F5C2B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4" w:name="page5"/>
      <w:bookmarkEnd w:id="4"/>
      <w:r w:rsidRPr="002E384C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PROGRAM:</w:t>
      </w:r>
    </w:p>
    <w:p w14:paraId="65BF291F" w14:textId="5B38D25B" w:rsidR="00E239E0" w:rsidRPr="005F5C2B" w:rsidRDefault="005F5C2B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F5C2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IM'S ALGORITHM </w:t>
      </w:r>
    </w:p>
    <w:p w14:paraId="674230E3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>INF = 9999999</w:t>
      </w:r>
    </w:p>
    <w:p w14:paraId="715A6C33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# 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number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of vertices in graph</w:t>
      </w:r>
    </w:p>
    <w:p w14:paraId="34F5C468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>V = 5</w:t>
      </w:r>
    </w:p>
    <w:p w14:paraId="537CA891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# 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create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a 2d array of size 5x5</w:t>
      </w:r>
    </w:p>
    <w:p w14:paraId="705B93E5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# 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for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adjacency matrix to represent graph</w:t>
      </w:r>
    </w:p>
    <w:p w14:paraId="0445B480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>G = [[0, 9, 75, 0, 0],</w:t>
      </w:r>
    </w:p>
    <w:p w14:paraId="012A532B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[9, 0, 95, 19, 42],</w:t>
      </w:r>
    </w:p>
    <w:p w14:paraId="4FC542BB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[75, 95, 0, 51, 66],</w:t>
      </w:r>
    </w:p>
    <w:p w14:paraId="5D9DDCEB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[0, 19, 51, 0, 31],</w:t>
      </w:r>
    </w:p>
    <w:p w14:paraId="0C3118A3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[0, 42, 66, 31, 0]]</w:t>
      </w:r>
    </w:p>
    <w:p w14:paraId="528AE2F4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# 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create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a array to track selected vertex</w:t>
      </w:r>
    </w:p>
    <w:p w14:paraId="35319E42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# 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selected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will become true otherwise false</w:t>
      </w:r>
    </w:p>
    <w:p w14:paraId="4B9107DE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>selected = [0, 0, 0, 0, 0]</w:t>
      </w:r>
    </w:p>
    <w:p w14:paraId="15E7AAD7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# 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set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number of edge to 0</w:t>
      </w:r>
    </w:p>
    <w:p w14:paraId="7391AFC0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no_edge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= 0</w:t>
      </w:r>
    </w:p>
    <w:p w14:paraId="37105B0D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# 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the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number of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egde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in minimum spanning tree will be</w:t>
      </w:r>
    </w:p>
    <w:p w14:paraId="0981D6C5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# always less 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than(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>V - 1), where V is number of vertices in</w:t>
      </w:r>
    </w:p>
    <w:p w14:paraId="5518FD43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# 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graph</w:t>
      </w:r>
      <w:proofErr w:type="gramEnd"/>
    </w:p>
    <w:p w14:paraId="3AB8C7EF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# 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choose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0th vertex and make it true</w:t>
      </w:r>
    </w:p>
    <w:p w14:paraId="5DDAF86F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selected[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>0] = True</w:t>
      </w:r>
    </w:p>
    <w:p w14:paraId="3479A7A5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# 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print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for edge and weight</w:t>
      </w:r>
    </w:p>
    <w:p w14:paraId="3A213F4E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print(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>"Edge : Weight\n")</w:t>
      </w:r>
    </w:p>
    <w:p w14:paraId="28866F6D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>while (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no_edge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&lt; V - 1):</w:t>
      </w:r>
    </w:p>
    <w:p w14:paraId="486D6524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# For every vertex in the set S, find the 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all adjacent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vertices</w:t>
      </w:r>
    </w:p>
    <w:p w14:paraId="27CDE6ED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#, calculate the distance from the vertex selected at step 1.</w:t>
      </w:r>
    </w:p>
    <w:p w14:paraId="2120EB90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# 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if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the vertex is already in the set S, discard it otherwise</w:t>
      </w:r>
    </w:p>
    <w:p w14:paraId="06F9C883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# choose another vertex nearest to selected 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vertex  at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step 1.</w:t>
      </w:r>
    </w:p>
    <w:p w14:paraId="378DEADC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  minimum = INF</w:t>
      </w:r>
    </w:p>
    <w:p w14:paraId="5A77C646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x = 0</w:t>
      </w:r>
    </w:p>
    <w:p w14:paraId="3FFE48CA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y = 0</w:t>
      </w:r>
    </w:p>
    <w:p w14:paraId="193B53AA" w14:textId="0D4FD485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for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in range(V):</w:t>
      </w:r>
    </w:p>
    <w:p w14:paraId="140551EA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if selected[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]:</w:t>
      </w:r>
    </w:p>
    <w:p w14:paraId="2B24377B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    for j in range(V):</w:t>
      </w:r>
    </w:p>
    <w:p w14:paraId="27712960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        if ((not selected[j]) and G[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][j]):  </w:t>
      </w:r>
    </w:p>
    <w:p w14:paraId="3B4D0A7D" w14:textId="3473CB12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# 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not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in selected and there is an edge</w:t>
      </w:r>
    </w:p>
    <w:p w14:paraId="1598233F" w14:textId="4F595D5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if minimum &gt; G[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][j]:</w:t>
      </w:r>
    </w:p>
    <w:p w14:paraId="088CE675" w14:textId="286557C8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minimum = G[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][j]</w:t>
      </w:r>
    </w:p>
    <w:p w14:paraId="2071BD52" w14:textId="48EBEBDC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x =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</w:p>
    <w:p w14:paraId="4678A9B6" w14:textId="57B18C6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y = j</w:t>
      </w:r>
    </w:p>
    <w:p w14:paraId="1E138A6E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print(str(x) + "-" + str(y) + ":" + str(G[x][y]))</w:t>
      </w:r>
    </w:p>
    <w:p w14:paraId="6EB2533C" w14:textId="23A85144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selected[y] = True</w:t>
      </w:r>
    </w:p>
    <w:p w14:paraId="22AF39BC" w14:textId="5266A313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no_edge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+= 1</w:t>
      </w:r>
    </w:p>
    <w:p w14:paraId="47957C3F" w14:textId="4CCC53BB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5B50B6B" w14:textId="522ACD4B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  <w:lang w:val="en-US"/>
        </w:rPr>
        <w:t>OUTPUT:</w:t>
      </w:r>
    </w:p>
    <w:p w14:paraId="2FCEF07F" w14:textId="0D15922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4DBCC79" wp14:editId="54F26D72">
            <wp:extent cx="1809843" cy="1124008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843" cy="1124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DDDEC" w14:textId="72740479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4A6A9E4" w14:textId="6700D455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  <w:lang w:val="en-US"/>
        </w:rPr>
        <w:t>TRACING:</w:t>
      </w:r>
    </w:p>
    <w:p w14:paraId="3ECC58D2" w14:textId="15B6374B" w:rsidR="00E15E12" w:rsidRPr="002E384C" w:rsidRDefault="00E15E12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404566E" w14:textId="2ED139B7" w:rsidR="00E239E0" w:rsidRPr="002E384C" w:rsidRDefault="005F5C2B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744256" behindDoc="0" locked="0" layoutInCell="1" allowOverlap="1" wp14:anchorId="201D4AF8" wp14:editId="7FC87BE0">
            <wp:simplePos x="0" y="0"/>
            <wp:positionH relativeFrom="column">
              <wp:posOffset>3108960</wp:posOffset>
            </wp:positionH>
            <wp:positionV relativeFrom="paragraph">
              <wp:posOffset>138430</wp:posOffset>
            </wp:positionV>
            <wp:extent cx="2966085" cy="2603500"/>
            <wp:effectExtent l="0" t="0" r="5715" b="6350"/>
            <wp:wrapSquare wrapText="bothSides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/>
                    <pic:cNvPicPr>
                      <a:picLocks noChangeAspect="1" noChangeArrowheads="1"/>
                    </pic:cNvPicPr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730" t="18432" r="54351" b="32495"/>
                    <a:stretch/>
                  </pic:blipFill>
                  <pic:spPr bwMode="auto">
                    <a:xfrm>
                      <a:off x="0" y="0"/>
                      <a:ext cx="2966085" cy="260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86240" behindDoc="0" locked="0" layoutInCell="1" allowOverlap="1" wp14:anchorId="3B659F13" wp14:editId="1A7C08CB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2659380" cy="2743200"/>
            <wp:effectExtent l="0" t="0" r="7620" b="0"/>
            <wp:wrapTopAndBottom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52" t="18022" r="55166" b="34967"/>
                    <a:stretch/>
                  </pic:blipFill>
                  <pic:spPr bwMode="auto">
                    <a:xfrm>
                      <a:off x="0" y="0"/>
                      <a:ext cx="265938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6304" behindDoc="0" locked="0" layoutInCell="1" allowOverlap="1" wp14:anchorId="68FCA7A9" wp14:editId="3654478E">
            <wp:simplePos x="0" y="0"/>
            <wp:positionH relativeFrom="margin">
              <wp:posOffset>222885</wp:posOffset>
            </wp:positionH>
            <wp:positionV relativeFrom="paragraph">
              <wp:posOffset>3497580</wp:posOffset>
            </wp:positionV>
            <wp:extent cx="2846070" cy="1943100"/>
            <wp:effectExtent l="0" t="0" r="0" b="0"/>
            <wp:wrapSquare wrapText="bothSides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/>
                    <pic:cNvPicPr>
                      <a:picLocks noChangeAspect="1" noChangeArrowheads="1"/>
                    </pic:cNvPicPr>
                  </pic:nvPicPr>
                  <pic:blipFill rotWithShape="1"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704" t="18766" r="54644" b="36433"/>
                    <a:stretch/>
                  </pic:blipFill>
                  <pic:spPr bwMode="auto">
                    <a:xfrm>
                      <a:off x="0" y="0"/>
                      <a:ext cx="284607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5280" behindDoc="0" locked="0" layoutInCell="1" allowOverlap="1" wp14:anchorId="0912ABC4" wp14:editId="34520A9E">
            <wp:simplePos x="0" y="0"/>
            <wp:positionH relativeFrom="margin">
              <wp:posOffset>3411855</wp:posOffset>
            </wp:positionH>
            <wp:positionV relativeFrom="paragraph">
              <wp:posOffset>3411855</wp:posOffset>
            </wp:positionV>
            <wp:extent cx="2651760" cy="1977390"/>
            <wp:effectExtent l="0" t="0" r="0" b="3810"/>
            <wp:wrapSquare wrapText="bothSides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>
                      <a:picLocks noChangeAspect="1" noChangeArrowheads="1"/>
                    </pic:cNvPicPr>
                  </pic:nvPicPr>
                  <pic:blipFill rotWithShape="1"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33" t="18287" r="55039" b="33884"/>
                    <a:stretch/>
                  </pic:blipFill>
                  <pic:spPr bwMode="auto">
                    <a:xfrm>
                      <a:off x="0" y="0"/>
                      <a:ext cx="2651760" cy="1977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5E12"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3232" behindDoc="0" locked="0" layoutInCell="1" allowOverlap="1" wp14:anchorId="0B3409FE" wp14:editId="5D64A98A">
            <wp:simplePos x="0" y="0"/>
            <wp:positionH relativeFrom="margin">
              <wp:align>left</wp:align>
            </wp:positionH>
            <wp:positionV relativeFrom="paragraph">
              <wp:posOffset>36656</wp:posOffset>
            </wp:positionV>
            <wp:extent cx="2649220" cy="2531110"/>
            <wp:effectExtent l="0" t="0" r="0" b="2540"/>
            <wp:wrapSquare wrapText="bothSides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>
                      <a:picLocks noChangeAspect="1" noChangeArrowheads="1"/>
                    </pic:cNvPicPr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728" t="18840" r="53995" b="35608"/>
                    <a:stretch/>
                  </pic:blipFill>
                  <pic:spPr bwMode="auto">
                    <a:xfrm>
                      <a:off x="0" y="0"/>
                      <a:ext cx="2651632" cy="2533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812A2A" w14:textId="33FD58BD" w:rsidR="00E239E0" w:rsidRPr="002E384C" w:rsidRDefault="00E15E1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7328" behindDoc="0" locked="0" layoutInCell="1" allowOverlap="1" wp14:anchorId="7890C511" wp14:editId="45FD7629">
            <wp:simplePos x="0" y="0"/>
            <wp:positionH relativeFrom="margin">
              <wp:posOffset>1457325</wp:posOffset>
            </wp:positionH>
            <wp:positionV relativeFrom="paragraph">
              <wp:posOffset>2471420</wp:posOffset>
            </wp:positionV>
            <wp:extent cx="2627630" cy="2834640"/>
            <wp:effectExtent l="0" t="0" r="1270" b="3810"/>
            <wp:wrapSquare wrapText="bothSides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/>
                    <pic:cNvPicPr>
                      <a:picLocks noChangeAspect="1" noChangeArrowheads="1"/>
                    </pic:cNvPicPr>
                  </pic:nvPicPr>
                  <pic:blipFill rotWithShape="1"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103" t="18774" r="55435" b="35518"/>
                    <a:stretch/>
                  </pic:blipFill>
                  <pic:spPr bwMode="auto">
                    <a:xfrm>
                      <a:off x="0" y="0"/>
                      <a:ext cx="2627630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39E0" w:rsidRPr="002E384C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352CF729" w14:textId="43A39D39" w:rsidR="00F327CC" w:rsidRPr="00F327CC" w:rsidRDefault="00F327CC" w:rsidP="00E239E0">
      <w:pPr>
        <w:rPr>
          <w:rFonts w:ascii="Times New Roman" w:hAnsi="Times New Roman" w:cs="Times New Roman"/>
          <w:b/>
          <w:bCs/>
          <w:sz w:val="24"/>
          <w:szCs w:val="24"/>
          <w:lang w:eastAsia="en-IN"/>
        </w:rPr>
      </w:pPr>
      <w:r w:rsidRPr="00F327CC">
        <w:rPr>
          <w:rFonts w:ascii="Times New Roman" w:hAnsi="Times New Roman" w:cs="Times New Roman"/>
          <w:b/>
          <w:bCs/>
          <w:sz w:val="24"/>
          <w:szCs w:val="24"/>
          <w:lang w:eastAsia="en-IN"/>
        </w:rPr>
        <w:lastRenderedPageBreak/>
        <w:t>KRUSKAL’S ALGORITHM</w:t>
      </w:r>
    </w:p>
    <w:p w14:paraId="2535D34E" w14:textId="6DFA44C4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class Graph:</w:t>
      </w:r>
    </w:p>
    <w:p w14:paraId="1CF81E72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def __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init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__(self, vertices):</w:t>
      </w:r>
    </w:p>
    <w:p w14:paraId="75B4BD59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self.V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 = vertices</w:t>
      </w:r>
    </w:p>
    <w:p w14:paraId="31D0F98B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self.graph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 = []</w:t>
      </w:r>
    </w:p>
    <w:p w14:paraId="390206DD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1DCE1D0F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def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add_edge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self, u, v, w):</w:t>
      </w:r>
    </w:p>
    <w:p w14:paraId="073D9AF3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self.graph.append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[u, v, w])</w:t>
      </w:r>
    </w:p>
    <w:p w14:paraId="616E0F3A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564B11B0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# Search function</w:t>
      </w:r>
    </w:p>
    <w:p w14:paraId="18F2832D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2A9F20F4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def find(self, parent,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):</w:t>
      </w:r>
    </w:p>
    <w:p w14:paraId="35BFEEAF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if parent[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] == i:</w:t>
      </w:r>
    </w:p>
    <w:p w14:paraId="1F347256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    return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i</w:t>
      </w:r>
      <w:proofErr w:type="spellEnd"/>
    </w:p>
    <w:p w14:paraId="3A132103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return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self.find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parent, parent[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])</w:t>
      </w:r>
    </w:p>
    <w:p w14:paraId="0AE64CC8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401C3C38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def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apply_union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self, parent, rank, x, y):</w:t>
      </w:r>
    </w:p>
    <w:p w14:paraId="163F0697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xroot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 =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self.find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parent, x)</w:t>
      </w:r>
    </w:p>
    <w:p w14:paraId="0AEC84F5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yroot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 =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self.find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parent, y)</w:t>
      </w:r>
    </w:p>
    <w:p w14:paraId="2EB56407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if rank[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xroot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] &lt; rank[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yroot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]:</w:t>
      </w:r>
    </w:p>
    <w:p w14:paraId="7FCB1CC8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    parent[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xroot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] =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yroot</w:t>
      </w:r>
      <w:proofErr w:type="spellEnd"/>
    </w:p>
    <w:p w14:paraId="2E1C265C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elif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 rank[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xroot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] &gt; rank[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yroot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]:</w:t>
      </w:r>
    </w:p>
    <w:p w14:paraId="08F85B16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    parent[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yroot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] =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xroot</w:t>
      </w:r>
      <w:proofErr w:type="spellEnd"/>
    </w:p>
    <w:p w14:paraId="3ACB0F4B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else:</w:t>
      </w:r>
    </w:p>
    <w:p w14:paraId="1B1681D8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    parent[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yroot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] =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xroot</w:t>
      </w:r>
      <w:proofErr w:type="spellEnd"/>
    </w:p>
    <w:p w14:paraId="49800DE4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    rank[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xroot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] += 1</w:t>
      </w:r>
    </w:p>
    <w:p w14:paraId="50A1B62C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66D6A7B9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#  Applying Kruskal algorithm</w:t>
      </w:r>
    </w:p>
    <w:p w14:paraId="53ED5A11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def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kruskal_algo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self):</w:t>
      </w:r>
    </w:p>
    <w:p w14:paraId="53A533AA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lastRenderedPageBreak/>
        <w:t>        result = []</w:t>
      </w:r>
    </w:p>
    <w:p w14:paraId="03BBD368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, e = 0, 0</w:t>
      </w:r>
    </w:p>
    <w:p w14:paraId="57A9FDAB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self.graph = sorted(self.graph, key=lambda item: item[2])</w:t>
      </w:r>
    </w:p>
    <w:p w14:paraId="2F756E80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parent = []</w:t>
      </w:r>
    </w:p>
    <w:p w14:paraId="471CF51F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rank = []</w:t>
      </w:r>
    </w:p>
    <w:p w14:paraId="3CF4912F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for node in range(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self.V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):</w:t>
      </w:r>
    </w:p>
    <w:p w14:paraId="0D7299A2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   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parent.append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node)</w:t>
      </w:r>
    </w:p>
    <w:p w14:paraId="007CA25D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   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rank.append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0)</w:t>
      </w:r>
    </w:p>
    <w:p w14:paraId="486D7A57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while e &lt;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self.V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 - 1:</w:t>
      </w:r>
    </w:p>
    <w:p w14:paraId="2AFB2A0F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    u, v, w =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self.graph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[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]</w:t>
      </w:r>
    </w:p>
    <w:p w14:paraId="00894736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   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 =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 + 1</w:t>
      </w:r>
    </w:p>
    <w:p w14:paraId="2D7D9A37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    x =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self.find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parent, u)</w:t>
      </w:r>
    </w:p>
    <w:p w14:paraId="46920147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    y =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self.find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parent, v)</w:t>
      </w:r>
    </w:p>
    <w:p w14:paraId="6A47E934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    if x != y:</w:t>
      </w:r>
    </w:p>
    <w:p w14:paraId="63CA6155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        e = e + 1</w:t>
      </w:r>
    </w:p>
    <w:p w14:paraId="6604D3DE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       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result.append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[u, v, w])</w:t>
      </w:r>
    </w:p>
    <w:p w14:paraId="6240CB41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       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self.apply_union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parent, rank, x, y)</w:t>
      </w:r>
    </w:p>
    <w:p w14:paraId="6AC2741F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for u, v, weight in result:</w:t>
      </w:r>
    </w:p>
    <w:p w14:paraId="40EDBE9A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    print("%d - %d: %d" % (u, v, weight))</w:t>
      </w:r>
    </w:p>
    <w:p w14:paraId="7BB5DEA7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0B2B9C2A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g = Graph(6)</w:t>
      </w:r>
    </w:p>
    <w:p w14:paraId="2312B586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g.add_edge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0, 1, 4)</w:t>
      </w:r>
    </w:p>
    <w:p w14:paraId="1FCAAD59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g.add_edge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0, 2, 4)</w:t>
      </w:r>
    </w:p>
    <w:p w14:paraId="3D68F6BD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g.add_edge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1, 2, 2)</w:t>
      </w:r>
    </w:p>
    <w:p w14:paraId="7ECE8E78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g.add_edge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1, 0, 4)</w:t>
      </w:r>
    </w:p>
    <w:p w14:paraId="553C7B51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g.add_edge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2, 0, 4)</w:t>
      </w:r>
    </w:p>
    <w:p w14:paraId="0C53B7A8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g.add_edge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2, 1, 2)</w:t>
      </w:r>
    </w:p>
    <w:p w14:paraId="02B96AB9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g.add_edge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2, 3, 3)</w:t>
      </w:r>
    </w:p>
    <w:p w14:paraId="1E3FE1A6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g.add_edge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2, 5, 2)</w:t>
      </w:r>
    </w:p>
    <w:p w14:paraId="13C057C1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lastRenderedPageBreak/>
        <w:t>g.add_edge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2, 4, 4)</w:t>
      </w:r>
    </w:p>
    <w:p w14:paraId="54F3454E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g.add_edge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3, 2, 3)</w:t>
      </w:r>
    </w:p>
    <w:p w14:paraId="13B69209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g.add_edge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3, 4, 3)</w:t>
      </w:r>
    </w:p>
    <w:p w14:paraId="5E0D2ECC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g.add_edge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4, 2, 4)</w:t>
      </w:r>
    </w:p>
    <w:p w14:paraId="3AC9258C" w14:textId="056EBFD5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g.add_edge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4, 3, 3)</w:t>
      </w:r>
    </w:p>
    <w:p w14:paraId="51B232BE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g.add_edge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5, 2, 2)</w:t>
      </w:r>
    </w:p>
    <w:p w14:paraId="3C51766B" w14:textId="3B6786AE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g.add_edge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5, 4, 3)</w:t>
      </w:r>
    </w:p>
    <w:p w14:paraId="1C38C715" w14:textId="4576D1AE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g.kruskal_algo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)</w:t>
      </w:r>
    </w:p>
    <w:p w14:paraId="245D6FAE" w14:textId="77777777" w:rsidR="0028737B" w:rsidRDefault="0028737B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55A4ACF" w14:textId="77777777" w:rsidR="0028737B" w:rsidRDefault="0028737B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13C482" w14:textId="52CE6AB8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  <w:lang w:val="en-US"/>
        </w:rPr>
        <w:t>OUTPUT:</w:t>
      </w:r>
    </w:p>
    <w:p w14:paraId="782B0B21" w14:textId="0CD9E41F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E36E205" wp14:editId="4CF98A13">
            <wp:extent cx="2305050" cy="14478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5173" cy="144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327FD" w14:textId="6F78843F" w:rsidR="00C039C2" w:rsidRPr="002E384C" w:rsidRDefault="0028737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8352" behindDoc="0" locked="0" layoutInCell="1" allowOverlap="1" wp14:anchorId="57BD6148" wp14:editId="60D43787">
            <wp:simplePos x="0" y="0"/>
            <wp:positionH relativeFrom="column">
              <wp:posOffset>-62865</wp:posOffset>
            </wp:positionH>
            <wp:positionV relativeFrom="paragraph">
              <wp:posOffset>445135</wp:posOffset>
            </wp:positionV>
            <wp:extent cx="2800350" cy="3000375"/>
            <wp:effectExtent l="0" t="0" r="0" b="9525"/>
            <wp:wrapSquare wrapText="bothSides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"/>
                    <pic:cNvPicPr>
                      <a:picLocks noChangeAspect="1" noChangeArrowheads="1"/>
                    </pic:cNvPicPr>
                  </pic:nvPicPr>
                  <pic:blipFill rotWithShape="1"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006" t="18199" r="52803" b="10420"/>
                    <a:stretch/>
                  </pic:blipFill>
                  <pic:spPr bwMode="auto">
                    <a:xfrm>
                      <a:off x="0" y="0"/>
                      <a:ext cx="2800350" cy="300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9376" behindDoc="0" locked="0" layoutInCell="1" allowOverlap="1" wp14:anchorId="5B2839A6" wp14:editId="1D8E25D4">
            <wp:simplePos x="0" y="0"/>
            <wp:positionH relativeFrom="column">
              <wp:posOffset>3023235</wp:posOffset>
            </wp:positionH>
            <wp:positionV relativeFrom="paragraph">
              <wp:posOffset>296545</wp:posOffset>
            </wp:positionV>
            <wp:extent cx="3074670" cy="3034665"/>
            <wp:effectExtent l="0" t="0" r="0" b="0"/>
            <wp:wrapSquare wrapText="bothSides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/>
                    <pic:cNvPicPr>
                      <a:picLocks noChangeAspect="1" noChangeArrowheads="1"/>
                    </pic:cNvPicPr>
                  </pic:nvPicPr>
                  <pic:blipFill rotWithShape="1"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14" t="16373" r="71739" b="22678"/>
                    <a:stretch/>
                  </pic:blipFill>
                  <pic:spPr bwMode="auto">
                    <a:xfrm>
                      <a:off x="0" y="0"/>
                      <a:ext cx="3074670" cy="3034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39C2" w:rsidRPr="002E384C">
        <w:rPr>
          <w:rFonts w:ascii="Times New Roman" w:hAnsi="Times New Roman" w:cs="Times New Roman"/>
          <w:b/>
          <w:bCs/>
          <w:sz w:val="24"/>
          <w:szCs w:val="24"/>
          <w:lang w:val="en-US"/>
        </w:rPr>
        <w:t>TRACING</w:t>
      </w:r>
      <w:r w:rsidR="00C71288" w:rsidRPr="002E384C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36736750" w14:textId="77D6333C" w:rsidR="00C039C2" w:rsidRPr="002E384C" w:rsidRDefault="00C039C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6C99214" w14:textId="20B7C1C7" w:rsidR="00C039C2" w:rsidRPr="002E384C" w:rsidRDefault="00C039C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C419E0C" w14:textId="046E7C1C" w:rsidR="00C039C2" w:rsidRPr="002E384C" w:rsidRDefault="00C039C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4999434" w14:textId="34373D4C" w:rsidR="00C039C2" w:rsidRPr="002E384C" w:rsidRDefault="00C039C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4DAFBAF" w14:textId="02F7B8F3" w:rsidR="00C039C2" w:rsidRPr="002E384C" w:rsidRDefault="00C039C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8164EE1" w14:textId="69C14EFE" w:rsidR="00C039C2" w:rsidRPr="002E384C" w:rsidRDefault="00C039C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D6128BD" w14:textId="38375C1E" w:rsidR="00C039C2" w:rsidRPr="002E384C" w:rsidRDefault="00C039C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BD4887E" w14:textId="5811A942" w:rsidR="00C039C2" w:rsidRPr="002E384C" w:rsidRDefault="00C039C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B73CD91" w14:textId="3EE9655D" w:rsidR="00C039C2" w:rsidRPr="002E384C" w:rsidRDefault="00C039C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8E76760" w14:textId="15662BD0" w:rsidR="00C039C2" w:rsidRPr="002E384C" w:rsidRDefault="00C039C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AA1E0D1" w14:textId="32F8BB9A" w:rsidR="00C039C2" w:rsidRPr="002E384C" w:rsidRDefault="00C039C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7C82511" w14:textId="399537B2" w:rsidR="00C039C2" w:rsidRPr="002E384C" w:rsidRDefault="00C039C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0271C58" w14:textId="77777777" w:rsidR="0028737B" w:rsidRDefault="0028737B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4ABD95" w14:textId="6CCA2519" w:rsidR="0028737B" w:rsidRDefault="0028737B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50400" behindDoc="0" locked="0" layoutInCell="1" allowOverlap="1" wp14:anchorId="60F713E7" wp14:editId="7032D816">
            <wp:simplePos x="0" y="0"/>
            <wp:positionH relativeFrom="margin">
              <wp:posOffset>-365760</wp:posOffset>
            </wp:positionH>
            <wp:positionV relativeFrom="page">
              <wp:posOffset>920115</wp:posOffset>
            </wp:positionV>
            <wp:extent cx="2868930" cy="3720465"/>
            <wp:effectExtent l="0" t="0" r="7620" b="0"/>
            <wp:wrapSquare wrapText="bothSides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/>
                    <pic:cNvPicPr>
                      <a:picLocks noChangeAspect="1" noChangeArrowheads="1"/>
                    </pic:cNvPicPr>
                  </pic:nvPicPr>
                  <pic:blipFill rotWithShape="1"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36" t="16309" r="70618" b="18929"/>
                    <a:stretch/>
                  </pic:blipFill>
                  <pic:spPr bwMode="auto">
                    <a:xfrm>
                      <a:off x="0" y="0"/>
                      <a:ext cx="2868930" cy="3720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A5EA64" w14:textId="05182DE6" w:rsidR="0028737B" w:rsidRDefault="0028737B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51424" behindDoc="0" locked="0" layoutInCell="1" allowOverlap="1" wp14:anchorId="4AC54C0D" wp14:editId="681555F2">
            <wp:simplePos x="0" y="0"/>
            <wp:positionH relativeFrom="margin">
              <wp:posOffset>3686175</wp:posOffset>
            </wp:positionH>
            <wp:positionV relativeFrom="page">
              <wp:posOffset>1297305</wp:posOffset>
            </wp:positionV>
            <wp:extent cx="2514600" cy="3227070"/>
            <wp:effectExtent l="0" t="0" r="0" b="0"/>
            <wp:wrapSquare wrapText="bothSides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/>
                    <pic:cNvPicPr>
                      <a:picLocks noChangeAspect="1" noChangeArrowheads="1"/>
                    </pic:cNvPicPr>
                  </pic:nvPicPr>
                  <pic:blipFill rotWithShape="1"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69" t="16308" r="70352" b="5693"/>
                    <a:stretch/>
                  </pic:blipFill>
                  <pic:spPr bwMode="auto">
                    <a:xfrm>
                      <a:off x="0" y="0"/>
                      <a:ext cx="2514600" cy="3227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286248" w14:textId="2794A467" w:rsidR="0028737B" w:rsidRDefault="0028737B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8303DAA" w14:textId="7819D415" w:rsidR="0028737B" w:rsidRDefault="0028737B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1913FB" w14:textId="559B2136" w:rsidR="0028737B" w:rsidRDefault="0028737B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C239321" w14:textId="16A9A47E" w:rsidR="0028737B" w:rsidRDefault="0028737B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46A6DFF" w14:textId="26177402" w:rsidR="0028737B" w:rsidRDefault="0028737B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AC1A545" w14:textId="501B0536" w:rsidR="0028737B" w:rsidRDefault="0028737B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1B35F7" w14:textId="3DC49CB5" w:rsidR="0028737B" w:rsidRDefault="0028737B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8D01314" w14:textId="544956C5" w:rsidR="0028737B" w:rsidRDefault="0028737B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DF0F75" w14:textId="77777777" w:rsidR="0028737B" w:rsidRDefault="0028737B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37267D1" w14:textId="25345815" w:rsidR="0028737B" w:rsidRDefault="0028737B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8599E36" w14:textId="4F4A5520" w:rsidR="0028737B" w:rsidRDefault="0028737B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383A337" w14:textId="362E30C1" w:rsidR="0028737B" w:rsidRDefault="0028737B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44D0B3" w14:textId="196D7EDF" w:rsidR="0028737B" w:rsidRDefault="0028737B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C82CDB4" w14:textId="7219C5D2" w:rsidR="0028737B" w:rsidRDefault="0028737B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45DAE7" w14:textId="77777777" w:rsidR="009226D9" w:rsidRDefault="009226D9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6ECC682" w14:textId="7E6F20AF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PROGRAM:</w:t>
      </w:r>
    </w:p>
    <w:p w14:paraId="043D3E7F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def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job_scheduling_algo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activities, start, end):</w:t>
      </w:r>
    </w:p>
    <w:p w14:paraId="3C934788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for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 in range(0,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len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end) - 1):</w:t>
      </w:r>
    </w:p>
    <w:p w14:paraId="792C0B7D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for j in range(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 + 1,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len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end)):</w:t>
      </w:r>
    </w:p>
    <w:p w14:paraId="29C1A782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if end[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] &gt; end[j]:</w:t>
      </w:r>
    </w:p>
    <w:p w14:paraId="0543EBB0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activities[i], activities[j] = activities[j], activities[i]</w:t>
      </w:r>
    </w:p>
    <w:p w14:paraId="19B58107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start[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], start[j] = start[j], start[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]</w:t>
      </w:r>
    </w:p>
    <w:p w14:paraId="6323A4F6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  end[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], end[j] = end[j], end[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]</w:t>
      </w:r>
    </w:p>
    <w:p w14:paraId="697C4CC7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# </w:t>
      </w:r>
      <w:proofErr w:type="gram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print</w:t>
      </w:r>
      <w:proofErr w:type="gram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activities, start, end)</w:t>
      </w:r>
    </w:p>
    <w:p w14:paraId="609A5F35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index = 0</w:t>
      </w:r>
    </w:p>
    <w:p w14:paraId="1D436A32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value = 0</w:t>
      </w:r>
    </w:p>
    <w:p w14:paraId="3E4DAFE5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result_list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 = []</w:t>
      </w:r>
    </w:p>
    <w:p w14:paraId="4561B2B7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while index &lt;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len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activities):</w:t>
      </w:r>
    </w:p>
    <w:p w14:paraId="5011FE1B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current_activity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 = activities[index]</w:t>
      </w:r>
    </w:p>
    <w:p w14:paraId="5D4E33AA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current_start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 = start[index]</w:t>
      </w:r>
    </w:p>
    <w:p w14:paraId="1C20E324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current_end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 = end[index]</w:t>
      </w:r>
    </w:p>
    <w:p w14:paraId="34B6A283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# </w:t>
      </w:r>
      <w:proofErr w:type="gram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print</w:t>
      </w:r>
      <w:proofErr w:type="gram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current_activity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,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current_start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,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current_end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)</w:t>
      </w:r>
    </w:p>
    <w:p w14:paraId="5D854B89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if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current_start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 &gt;= value:</w:t>
      </w:r>
    </w:p>
    <w:p w14:paraId="5DAFBFB4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result_list.append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(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current_activity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)</w:t>
      </w:r>
    </w:p>
    <w:p w14:paraId="3A5A3CAD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  value = 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current_end</w:t>
      </w:r>
      <w:proofErr w:type="spellEnd"/>
    </w:p>
    <w:p w14:paraId="32D67BFC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  index += 1</w:t>
      </w:r>
    </w:p>
    <w:p w14:paraId="695F42CB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  print(</w:t>
      </w:r>
      <w:proofErr w:type="spellStart"/>
      <w:r w:rsidRPr="00E239E0">
        <w:rPr>
          <w:rFonts w:ascii="Times New Roman" w:hAnsi="Times New Roman" w:cs="Times New Roman"/>
          <w:sz w:val="24"/>
          <w:szCs w:val="24"/>
          <w:lang w:eastAsia="en-IN"/>
        </w:rPr>
        <w:t>result_list</w:t>
      </w:r>
      <w:proofErr w:type="spellEnd"/>
      <w:r w:rsidRPr="00E239E0">
        <w:rPr>
          <w:rFonts w:ascii="Times New Roman" w:hAnsi="Times New Roman" w:cs="Times New Roman"/>
          <w:sz w:val="24"/>
          <w:szCs w:val="24"/>
          <w:lang w:eastAsia="en-IN"/>
        </w:rPr>
        <w:t>)</w:t>
      </w:r>
    </w:p>
    <w:p w14:paraId="06925432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36B4AB9A" w14:textId="77777777" w:rsidR="00E239E0" w:rsidRPr="00E239E0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E239E0">
        <w:rPr>
          <w:rFonts w:ascii="Times New Roman" w:hAnsi="Times New Roman" w:cs="Times New Roman"/>
          <w:sz w:val="24"/>
          <w:szCs w:val="24"/>
          <w:lang w:eastAsia="en-IN"/>
        </w:rPr>
        <w:t>job_scheduling_algo(["A1", "A2", "A3", "A4", "A5", "A6"], [0, 3, 1, 5, 5, 8], [6, 4, 2, 9, 7, 9])</w:t>
      </w:r>
    </w:p>
    <w:p w14:paraId="1B3D4952" w14:textId="4C27F794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451D14B" w14:textId="573E9A5F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  <w:lang w:val="en-US"/>
        </w:rPr>
        <w:t>OUTPUT:</w:t>
      </w:r>
    </w:p>
    <w:p w14:paraId="06BA04EC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39567A5" w14:textId="77777777" w:rsidR="008B518E" w:rsidRPr="002E384C" w:rsidRDefault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C4EF25B" wp14:editId="0BB462EE">
            <wp:extent cx="2235315" cy="38737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5315" cy="3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702E0" w14:textId="77777777" w:rsidR="008B518E" w:rsidRPr="002E384C" w:rsidRDefault="008B518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01640ED" w14:textId="50845D0B" w:rsidR="002E17D0" w:rsidRPr="002E384C" w:rsidRDefault="008B518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  <w:lang w:val="en-US"/>
        </w:rPr>
        <w:t>TRACING:</w:t>
      </w:r>
    </w:p>
    <w:p w14:paraId="2712552D" w14:textId="2690A0F0" w:rsidR="002E17D0" w:rsidRPr="002E384C" w:rsidRDefault="002E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53472" behindDoc="0" locked="0" layoutInCell="1" allowOverlap="1" wp14:anchorId="66E2BEE7" wp14:editId="157AD2AF">
            <wp:simplePos x="0" y="0"/>
            <wp:positionH relativeFrom="margin">
              <wp:align>right</wp:align>
            </wp:positionH>
            <wp:positionV relativeFrom="paragraph">
              <wp:posOffset>287020</wp:posOffset>
            </wp:positionV>
            <wp:extent cx="2462530" cy="1731010"/>
            <wp:effectExtent l="0" t="0" r="0" b="2540"/>
            <wp:wrapSquare wrapText="bothSides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/>
                    <pic:cNvPicPr>
                      <a:picLocks noChangeAspect="1" noChangeArrowheads="1"/>
                    </pic:cNvPicPr>
                  </pic:nvPicPr>
                  <pic:blipFill rotWithShape="1"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227" t="18486" r="54334" b="51311"/>
                    <a:stretch/>
                  </pic:blipFill>
                  <pic:spPr bwMode="auto">
                    <a:xfrm>
                      <a:off x="0" y="0"/>
                      <a:ext cx="2462530" cy="1731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52448" behindDoc="0" locked="0" layoutInCell="1" allowOverlap="1" wp14:anchorId="0D2F6BC6" wp14:editId="53D2BE1D">
            <wp:simplePos x="0" y="0"/>
            <wp:positionH relativeFrom="column">
              <wp:posOffset>-24765</wp:posOffset>
            </wp:positionH>
            <wp:positionV relativeFrom="paragraph">
              <wp:posOffset>213995</wp:posOffset>
            </wp:positionV>
            <wp:extent cx="2658745" cy="1950720"/>
            <wp:effectExtent l="0" t="0" r="8255" b="0"/>
            <wp:wrapSquare wrapText="bothSides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/>
                    <pic:cNvPicPr>
                      <a:picLocks noChangeAspect="1" noChangeArrowheads="1"/>
                    </pic:cNvPicPr>
                  </pic:nvPicPr>
                  <pic:blipFill rotWithShape="1"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44" t="18733" r="55358" b="51100"/>
                    <a:stretch/>
                  </pic:blipFill>
                  <pic:spPr bwMode="auto">
                    <a:xfrm>
                      <a:off x="0" y="0"/>
                      <a:ext cx="2658745" cy="195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71F562" w14:textId="2C9AC1CB" w:rsidR="00E239E0" w:rsidRPr="0028737B" w:rsidRDefault="002E17D0" w:rsidP="0028737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58592" behindDoc="0" locked="0" layoutInCell="1" allowOverlap="1" wp14:anchorId="228F8904" wp14:editId="19EB5D72">
            <wp:simplePos x="0" y="0"/>
            <wp:positionH relativeFrom="column">
              <wp:posOffset>1280160</wp:posOffset>
            </wp:positionH>
            <wp:positionV relativeFrom="paragraph">
              <wp:posOffset>6840855</wp:posOffset>
            </wp:positionV>
            <wp:extent cx="3498850" cy="1414145"/>
            <wp:effectExtent l="0" t="0" r="6350" b="0"/>
            <wp:wrapSquare wrapText="bothSides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"/>
                    <pic:cNvPicPr>
                      <a:picLocks noChangeAspect="1" noChangeArrowheads="1"/>
                    </pic:cNvPicPr>
                  </pic:nvPicPr>
                  <pic:blipFill rotWithShape="1"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49" t="17395" r="53627" b="47059"/>
                    <a:stretch/>
                  </pic:blipFill>
                  <pic:spPr bwMode="auto">
                    <a:xfrm>
                      <a:off x="0" y="0"/>
                      <a:ext cx="3498850" cy="141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57568" behindDoc="0" locked="0" layoutInCell="1" allowOverlap="1" wp14:anchorId="342390CE" wp14:editId="1B49AEB1">
            <wp:simplePos x="0" y="0"/>
            <wp:positionH relativeFrom="column">
              <wp:posOffset>3230880</wp:posOffset>
            </wp:positionH>
            <wp:positionV relativeFrom="paragraph">
              <wp:posOffset>4634230</wp:posOffset>
            </wp:positionV>
            <wp:extent cx="2291715" cy="1767840"/>
            <wp:effectExtent l="0" t="0" r="0" b="3810"/>
            <wp:wrapSquare wrapText="bothSides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"/>
                    <pic:cNvPicPr>
                      <a:picLocks noChangeAspect="1" noChangeArrowheads="1"/>
                    </pic:cNvPicPr>
                  </pic:nvPicPr>
                  <pic:blipFill rotWithShape="1"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12" t="18526" r="54905" b="44053"/>
                    <a:stretch/>
                  </pic:blipFill>
                  <pic:spPr bwMode="auto">
                    <a:xfrm>
                      <a:off x="0" y="0"/>
                      <a:ext cx="2291715" cy="176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56544" behindDoc="0" locked="0" layoutInCell="1" allowOverlap="1" wp14:anchorId="65F7D25F" wp14:editId="3C7AD3F0">
            <wp:simplePos x="0" y="0"/>
            <wp:positionH relativeFrom="margin">
              <wp:posOffset>24130</wp:posOffset>
            </wp:positionH>
            <wp:positionV relativeFrom="paragraph">
              <wp:posOffset>4646295</wp:posOffset>
            </wp:positionV>
            <wp:extent cx="2413635" cy="1779905"/>
            <wp:effectExtent l="0" t="0" r="5715" b="0"/>
            <wp:wrapSquare wrapText="bothSides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>
                      <a:picLocks noChangeAspect="1" noChangeArrowheads="1"/>
                    </pic:cNvPicPr>
                  </pic:nvPicPr>
                  <pic:blipFill rotWithShape="1"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04" t="17442" r="55814" b="46125"/>
                    <a:stretch/>
                  </pic:blipFill>
                  <pic:spPr bwMode="auto">
                    <a:xfrm>
                      <a:off x="0" y="0"/>
                      <a:ext cx="2413635" cy="177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55520" behindDoc="0" locked="0" layoutInCell="1" allowOverlap="1" wp14:anchorId="52C7E292" wp14:editId="1957CA90">
            <wp:simplePos x="0" y="0"/>
            <wp:positionH relativeFrom="column">
              <wp:posOffset>3279140</wp:posOffset>
            </wp:positionH>
            <wp:positionV relativeFrom="paragraph">
              <wp:posOffset>2159000</wp:posOffset>
            </wp:positionV>
            <wp:extent cx="2256155" cy="1755140"/>
            <wp:effectExtent l="0" t="0" r="0" b="0"/>
            <wp:wrapSquare wrapText="bothSides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 rotWithShape="1"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97" t="19007" r="55651" b="45592"/>
                    <a:stretch/>
                  </pic:blipFill>
                  <pic:spPr bwMode="auto">
                    <a:xfrm>
                      <a:off x="0" y="0"/>
                      <a:ext cx="2256155" cy="175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54496" behindDoc="0" locked="0" layoutInCell="1" allowOverlap="1" wp14:anchorId="1B10137A" wp14:editId="660D36FA">
            <wp:simplePos x="0" y="0"/>
            <wp:positionH relativeFrom="column">
              <wp:posOffset>48260</wp:posOffset>
            </wp:positionH>
            <wp:positionV relativeFrom="paragraph">
              <wp:posOffset>2329815</wp:posOffset>
            </wp:positionV>
            <wp:extent cx="2448560" cy="1828800"/>
            <wp:effectExtent l="0" t="0" r="8890" b="0"/>
            <wp:wrapSquare wrapText="bothSides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/>
                    <pic:cNvPicPr>
                      <a:picLocks noChangeAspect="1" noChangeArrowheads="1"/>
                    </pic:cNvPicPr>
                  </pic:nvPicPr>
                  <pic:blipFill rotWithShape="1"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94" t="18742" r="55212" b="48988"/>
                    <a:stretch/>
                  </pic:blipFill>
                  <pic:spPr bwMode="auto">
                    <a:xfrm>
                      <a:off x="0" y="0"/>
                      <a:ext cx="244856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sz w:val="24"/>
          <w:szCs w:val="24"/>
          <w:lang w:val="en-US"/>
        </w:rPr>
        <w:br w:type="page"/>
      </w:r>
      <w:r w:rsidR="00E239E0" w:rsidRPr="002E384C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eastAsia="en-IN"/>
        </w:rPr>
        <w:lastRenderedPageBreak/>
        <w:t>PROGRAM:</w:t>
      </w:r>
    </w:p>
    <w:p w14:paraId="3BDFAC62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global N</w:t>
      </w:r>
    </w:p>
    <w:p w14:paraId="0EE50824" w14:textId="77777777" w:rsidR="00E239E0" w:rsidRPr="002E384C" w:rsidRDefault="00E239E0" w:rsidP="00E239E0">
      <w:pPr>
        <w:shd w:val="clear" w:color="auto" w:fill="FFFFFE"/>
        <w:spacing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N = int(input("Enter the number of queens:"))</w:t>
      </w:r>
    </w:p>
    <w:p w14:paraId="03760D12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62E023A9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def </w:t>
      </w:r>
      <w:proofErr w:type="spellStart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printSolution</w:t>
      </w:r>
      <w:proofErr w:type="spellEnd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(board):</w:t>
      </w:r>
    </w:p>
    <w:p w14:paraId="4BC4E61B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for </w:t>
      </w:r>
      <w:proofErr w:type="spellStart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in range(N):</w:t>
      </w:r>
    </w:p>
    <w:p w14:paraId="5BBC803C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for j in range(N):</w:t>
      </w:r>
    </w:p>
    <w:p w14:paraId="6990633F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print (board[</w:t>
      </w:r>
      <w:proofErr w:type="spellStart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][j],end=' ')</w:t>
      </w:r>
    </w:p>
    <w:p w14:paraId="633C65D7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print()</w:t>
      </w:r>
    </w:p>
    <w:p w14:paraId="1F1BCFE9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903D937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def </w:t>
      </w:r>
      <w:proofErr w:type="spellStart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isSafe</w:t>
      </w:r>
      <w:proofErr w:type="spellEnd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(board, row, col):</w:t>
      </w:r>
    </w:p>
    <w:p w14:paraId="73B0D5F7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620D4D67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for </w:t>
      </w:r>
      <w:proofErr w:type="spellStart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in range(col):</w:t>
      </w:r>
    </w:p>
    <w:p w14:paraId="335F5F2E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if board[row][</w:t>
      </w:r>
      <w:proofErr w:type="spellStart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] == 1:</w:t>
      </w:r>
    </w:p>
    <w:p w14:paraId="6CD33DBA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return False</w:t>
      </w:r>
    </w:p>
    <w:p w14:paraId="7EF3F67D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7044053B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</w:t>
      </w:r>
    </w:p>
    <w:p w14:paraId="7C8990F5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for </w:t>
      </w:r>
      <w:proofErr w:type="spellStart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, j in zip(range(row, -1, -1), range(col, -1, -1)):</w:t>
      </w:r>
    </w:p>
    <w:p w14:paraId="448AEFD4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if board[</w:t>
      </w:r>
      <w:proofErr w:type="spellStart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][j] == 1:</w:t>
      </w:r>
    </w:p>
    <w:p w14:paraId="211F765A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return False</w:t>
      </w:r>
    </w:p>
    <w:p w14:paraId="4F0C2878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20797244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</w:t>
      </w:r>
    </w:p>
    <w:p w14:paraId="6E21590A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for </w:t>
      </w:r>
      <w:proofErr w:type="spellStart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, j in zip(range(row, N, 1), range(col, -1, -1)):</w:t>
      </w:r>
    </w:p>
    <w:p w14:paraId="1061D9A2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if board[</w:t>
      </w:r>
      <w:proofErr w:type="spellStart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][j] == 1:</w:t>
      </w:r>
    </w:p>
    <w:p w14:paraId="14E6DF37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return False</w:t>
      </w:r>
    </w:p>
    <w:p w14:paraId="780DFFC4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4C1A0AA6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return True</w:t>
      </w:r>
    </w:p>
    <w:p w14:paraId="1E17534E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7FE3985F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def </w:t>
      </w:r>
      <w:proofErr w:type="spellStart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solveNQUtil</w:t>
      </w:r>
      <w:proofErr w:type="spellEnd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(board, col):</w:t>
      </w:r>
    </w:p>
    <w:p w14:paraId="595967D3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if col &gt;= N:</w:t>
      </w:r>
    </w:p>
    <w:p w14:paraId="55F0F878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return True</w:t>
      </w:r>
    </w:p>
    <w:p w14:paraId="1879063D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for </w:t>
      </w:r>
      <w:proofErr w:type="spellStart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in range(N):</w:t>
      </w:r>
    </w:p>
    <w:p w14:paraId="75F10230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39EDD5D6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if </w:t>
      </w:r>
      <w:proofErr w:type="spellStart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isSafe</w:t>
      </w:r>
      <w:proofErr w:type="spellEnd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(board, </w:t>
      </w:r>
      <w:proofErr w:type="spellStart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, col):</w:t>
      </w:r>
    </w:p>
    <w:p w14:paraId="743149E2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board[</w:t>
      </w:r>
      <w:proofErr w:type="spellStart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][col] = 1</w:t>
      </w:r>
    </w:p>
    <w:p w14:paraId="21EC4675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if </w:t>
      </w:r>
      <w:proofErr w:type="spellStart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solveNQUtil</w:t>
      </w:r>
      <w:proofErr w:type="spellEnd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(board, col + 1) == True:</w:t>
      </w:r>
    </w:p>
    <w:p w14:paraId="0057CAF4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  return True</w:t>
      </w:r>
    </w:p>
    <w:p w14:paraId="43119AF4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board[</w:t>
      </w:r>
      <w:proofErr w:type="spellStart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][col] = 0</w:t>
      </w:r>
    </w:p>
    <w:p w14:paraId="157251D8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return False</w:t>
      </w:r>
    </w:p>
    <w:p w14:paraId="5DBA8D1B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</w:t>
      </w:r>
    </w:p>
    <w:p w14:paraId="58C42324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def </w:t>
      </w:r>
      <w:proofErr w:type="spellStart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solveNQ</w:t>
      </w:r>
      <w:proofErr w:type="spellEnd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():</w:t>
      </w:r>
    </w:p>
    <w:p w14:paraId="77851037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board = [[0]*N for _ in range(N)]</w:t>
      </w:r>
    </w:p>
    <w:p w14:paraId="46CBFCA6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AA85116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if </w:t>
      </w:r>
      <w:proofErr w:type="spellStart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solveNQUtil</w:t>
      </w:r>
      <w:proofErr w:type="spellEnd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(board, 0) == False:</w:t>
      </w:r>
    </w:p>
    <w:p w14:paraId="463B783B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print ("Solution does not exist")</w:t>
      </w:r>
    </w:p>
    <w:p w14:paraId="728054F5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        return </w:t>
      </w:r>
    </w:p>
    <w:p w14:paraId="40483FED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2EC949EE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</w:t>
      </w:r>
      <w:proofErr w:type="spellStart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printSolution</w:t>
      </w:r>
      <w:proofErr w:type="spellEnd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(board)</w:t>
      </w:r>
    </w:p>
    <w:p w14:paraId="7B25F956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return </w:t>
      </w:r>
    </w:p>
    <w:p w14:paraId="7ADB5C30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4C6C98B2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D2AB6DB" w14:textId="77777777" w:rsidR="00E239E0" w:rsidRPr="002E384C" w:rsidRDefault="00E239E0" w:rsidP="00E239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solveNQ</w:t>
      </w:r>
      <w:proofErr w:type="spellEnd"/>
      <w:r w:rsidRPr="002E384C">
        <w:rPr>
          <w:rFonts w:ascii="Times New Roman" w:eastAsia="Times New Roman" w:hAnsi="Times New Roman" w:cs="Times New Roman"/>
          <w:sz w:val="24"/>
          <w:szCs w:val="24"/>
          <w:lang w:eastAsia="en-IN"/>
        </w:rPr>
        <w:t>()</w:t>
      </w:r>
    </w:p>
    <w:p w14:paraId="6AB5F9B9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</w:pPr>
    </w:p>
    <w:p w14:paraId="623A2C4F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eastAsia="en-IN"/>
        </w:rPr>
        <w:t>OUTPUT:</w:t>
      </w:r>
    </w:p>
    <w:p w14:paraId="6CC2C76F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noProof/>
          <w:spacing w:val="2"/>
          <w:sz w:val="24"/>
          <w:szCs w:val="24"/>
          <w:lang w:eastAsia="en-IN"/>
        </w:rPr>
        <w:drawing>
          <wp:inline distT="0" distB="0" distL="0" distR="0" wp14:anchorId="5A8BC2F5" wp14:editId="3EC320B9">
            <wp:extent cx="2810267" cy="1162212"/>
            <wp:effectExtent l="0" t="0" r="9525" b="0"/>
            <wp:docPr id="182" name="Picture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810267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9ED61" w14:textId="314252FB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b/>
          <w:bCs/>
          <w:noProof/>
          <w:spacing w:val="2"/>
          <w:sz w:val="24"/>
          <w:szCs w:val="24"/>
          <w:lang w:eastAsia="en-IN"/>
        </w:rPr>
        <w:drawing>
          <wp:anchor distT="0" distB="0" distL="114300" distR="114300" simplePos="0" relativeHeight="251686912" behindDoc="0" locked="0" layoutInCell="1" allowOverlap="1" wp14:anchorId="7C6F5A98" wp14:editId="27921596">
            <wp:simplePos x="0" y="0"/>
            <wp:positionH relativeFrom="column">
              <wp:posOffset>2959100</wp:posOffset>
            </wp:positionH>
            <wp:positionV relativeFrom="paragraph">
              <wp:posOffset>4169410</wp:posOffset>
            </wp:positionV>
            <wp:extent cx="3124200" cy="1987550"/>
            <wp:effectExtent l="0" t="0" r="0" b="0"/>
            <wp:wrapTopAndBottom/>
            <wp:docPr id="188" name="Picture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366" t="29742" r="18015" b="8608"/>
                    <a:stretch/>
                  </pic:blipFill>
                  <pic:spPr bwMode="auto">
                    <a:xfrm>
                      <a:off x="0" y="0"/>
                      <a:ext cx="3124200" cy="1987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2E384C">
        <w:rPr>
          <w:rFonts w:ascii="Times New Roman" w:eastAsia="Times New Roman" w:hAnsi="Times New Roman" w:cs="Times New Roman"/>
          <w:b/>
          <w:bCs/>
          <w:noProof/>
          <w:spacing w:val="2"/>
          <w:sz w:val="24"/>
          <w:szCs w:val="24"/>
          <w:lang w:eastAsia="en-IN"/>
        </w:rPr>
        <w:drawing>
          <wp:anchor distT="0" distB="0" distL="114300" distR="114300" simplePos="0" relativeHeight="251692032" behindDoc="0" locked="0" layoutInCell="1" allowOverlap="1" wp14:anchorId="53BA0AAC" wp14:editId="34CE7B12">
            <wp:simplePos x="0" y="0"/>
            <wp:positionH relativeFrom="margin">
              <wp:align>left</wp:align>
            </wp:positionH>
            <wp:positionV relativeFrom="paragraph">
              <wp:posOffset>4017010</wp:posOffset>
            </wp:positionV>
            <wp:extent cx="2470150" cy="2139950"/>
            <wp:effectExtent l="0" t="0" r="6350" b="0"/>
            <wp:wrapTopAndBottom/>
            <wp:docPr id="189" name="Picture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 rotWithShape="1"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587" t="14379" r="29316" b="19243"/>
                    <a:stretch/>
                  </pic:blipFill>
                  <pic:spPr bwMode="auto">
                    <a:xfrm>
                      <a:off x="0" y="0"/>
                      <a:ext cx="2470150" cy="2139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2E384C">
        <w:rPr>
          <w:rFonts w:ascii="Times New Roman" w:eastAsia="Times New Roman" w:hAnsi="Times New Roman" w:cs="Times New Roman"/>
          <w:b/>
          <w:bCs/>
          <w:noProof/>
          <w:spacing w:val="2"/>
          <w:sz w:val="24"/>
          <w:szCs w:val="24"/>
          <w:lang w:eastAsia="en-IN"/>
        </w:rPr>
        <w:drawing>
          <wp:anchor distT="0" distB="0" distL="114300" distR="114300" simplePos="0" relativeHeight="251687936" behindDoc="0" locked="0" layoutInCell="1" allowOverlap="1" wp14:anchorId="5ECB2C60" wp14:editId="3372508B">
            <wp:simplePos x="0" y="0"/>
            <wp:positionH relativeFrom="margin">
              <wp:posOffset>3187700</wp:posOffset>
            </wp:positionH>
            <wp:positionV relativeFrom="paragraph">
              <wp:posOffset>443230</wp:posOffset>
            </wp:positionV>
            <wp:extent cx="3022600" cy="2273300"/>
            <wp:effectExtent l="0" t="0" r="6350" b="0"/>
            <wp:wrapTopAndBottom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366" t="30135" r="30977" b="13139"/>
                    <a:stretch/>
                  </pic:blipFill>
                  <pic:spPr bwMode="auto">
                    <a:xfrm>
                      <a:off x="0" y="0"/>
                      <a:ext cx="3022600" cy="2273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eastAsia="Times New Roman" w:hAnsi="Times New Roman" w:cs="Times New Roman"/>
          <w:b/>
          <w:bCs/>
          <w:noProof/>
          <w:spacing w:val="2"/>
          <w:sz w:val="24"/>
          <w:szCs w:val="24"/>
          <w:lang w:eastAsia="en-IN"/>
        </w:rPr>
        <w:drawing>
          <wp:anchor distT="0" distB="0" distL="114300" distR="114300" simplePos="0" relativeHeight="251685888" behindDoc="0" locked="0" layoutInCell="1" allowOverlap="1" wp14:anchorId="4388AD07" wp14:editId="6D62B8C9">
            <wp:simplePos x="0" y="0"/>
            <wp:positionH relativeFrom="margin">
              <wp:align>left</wp:align>
            </wp:positionH>
            <wp:positionV relativeFrom="paragraph">
              <wp:posOffset>443230</wp:posOffset>
            </wp:positionV>
            <wp:extent cx="2774950" cy="2273300"/>
            <wp:effectExtent l="0" t="0" r="6350" b="0"/>
            <wp:wrapTopAndBottom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808" t="28364" r="26546" b="20032"/>
                    <a:stretch/>
                  </pic:blipFill>
                  <pic:spPr bwMode="auto">
                    <a:xfrm>
                      <a:off x="0" y="0"/>
                      <a:ext cx="2774950" cy="2273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eastAsia="en-IN"/>
        </w:rPr>
        <w:t>TRACING:</w:t>
      </w:r>
    </w:p>
    <w:p w14:paraId="05C4660D" w14:textId="01DE95CA" w:rsidR="00E239E0" w:rsidRPr="002E384C" w:rsidRDefault="009226D9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b/>
          <w:bCs/>
          <w:noProof/>
          <w:spacing w:val="2"/>
          <w:sz w:val="24"/>
          <w:szCs w:val="24"/>
          <w:lang w:eastAsia="en-IN"/>
        </w:rPr>
        <w:lastRenderedPageBreak/>
        <w:drawing>
          <wp:anchor distT="0" distB="0" distL="114300" distR="114300" simplePos="0" relativeHeight="251689984" behindDoc="0" locked="0" layoutInCell="1" allowOverlap="1" wp14:anchorId="2EAA0522" wp14:editId="51919DC2">
            <wp:simplePos x="0" y="0"/>
            <wp:positionH relativeFrom="column">
              <wp:posOffset>-215900</wp:posOffset>
            </wp:positionH>
            <wp:positionV relativeFrom="paragraph">
              <wp:posOffset>241300</wp:posOffset>
            </wp:positionV>
            <wp:extent cx="3187700" cy="3251200"/>
            <wp:effectExtent l="0" t="0" r="0" b="6350"/>
            <wp:wrapTopAndBottom/>
            <wp:docPr id="187" name="Picture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808" t="29545" r="13805" b="7426"/>
                    <a:stretch/>
                  </pic:blipFill>
                  <pic:spPr bwMode="auto">
                    <a:xfrm>
                      <a:off x="0" y="0"/>
                      <a:ext cx="3187700" cy="325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39E0" w:rsidRPr="002E384C">
        <w:rPr>
          <w:rFonts w:ascii="Times New Roman" w:eastAsia="Times New Roman" w:hAnsi="Times New Roman" w:cs="Times New Roman"/>
          <w:b/>
          <w:bCs/>
          <w:noProof/>
          <w:spacing w:val="2"/>
          <w:sz w:val="24"/>
          <w:szCs w:val="24"/>
          <w:lang w:eastAsia="en-IN"/>
        </w:rPr>
        <w:drawing>
          <wp:anchor distT="0" distB="0" distL="114300" distR="114300" simplePos="0" relativeHeight="251688960" behindDoc="0" locked="0" layoutInCell="1" allowOverlap="1" wp14:anchorId="522FB67C" wp14:editId="5528E4E7">
            <wp:simplePos x="0" y="0"/>
            <wp:positionH relativeFrom="column">
              <wp:posOffset>2959100</wp:posOffset>
            </wp:positionH>
            <wp:positionV relativeFrom="paragraph">
              <wp:posOffset>273050</wp:posOffset>
            </wp:positionV>
            <wp:extent cx="3416300" cy="2990850"/>
            <wp:effectExtent l="0" t="0" r="0" b="0"/>
            <wp:wrapTopAndBottom/>
            <wp:docPr id="186" name="Picture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030" t="14380" r="16796" b="9001"/>
                    <a:stretch/>
                  </pic:blipFill>
                  <pic:spPr bwMode="auto">
                    <a:xfrm>
                      <a:off x="0" y="0"/>
                      <a:ext cx="3416300" cy="2990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29F482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728CA2D" w14:textId="532509C0" w:rsidR="00E239E0" w:rsidRPr="009226D9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br w:type="page"/>
      </w:r>
      <w:r w:rsidRPr="002E384C">
        <w:rPr>
          <w:rFonts w:ascii="Times New Roman" w:hAnsi="Times New Roman" w:cs="Times New Roman"/>
          <w:b/>
          <w:bCs/>
          <w:sz w:val="24"/>
          <w:szCs w:val="24"/>
        </w:rPr>
        <w:lastRenderedPageBreak/>
        <w:t>LONGEST COMMON SUBSEQUENCE PROBLEM</w:t>
      </w:r>
    </w:p>
    <w:p w14:paraId="4B3CAFD6" w14:textId="46129133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lcs_algo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S1, S2, m, n):</w:t>
      </w:r>
    </w:p>
    <w:p w14:paraId="723294FB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L = [[0 for x in range(n+1)] for x in range(m+1)]</w:t>
      </w:r>
    </w:p>
    <w:p w14:paraId="198A6523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6D569E3E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# Building the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mtrix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in bottom-up way</w:t>
      </w:r>
    </w:p>
    <w:p w14:paraId="2F01A902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for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in range(m+1):</w:t>
      </w:r>
    </w:p>
    <w:p w14:paraId="6DBD8E8F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for j in range(n+1):</w:t>
      </w:r>
    </w:p>
    <w:p w14:paraId="1C13062D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i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= 0 or j == 0:</w:t>
      </w:r>
    </w:p>
    <w:p w14:paraId="20E0BA80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  L[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][j] = 0</w:t>
      </w:r>
    </w:p>
    <w:p w14:paraId="685F8548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S1[i-1] == S2[j-1]:</w:t>
      </w:r>
    </w:p>
    <w:p w14:paraId="3389119E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  L[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][j] = L[i-1][j-1] + 1</w:t>
      </w:r>
    </w:p>
    <w:p w14:paraId="2C75BAE8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3B902E53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  L[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][j] = max(L[i-1][j], L[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][j-1])</w:t>
      </w:r>
    </w:p>
    <w:p w14:paraId="254DEA0A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39184AD7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index = L[m][n]</w:t>
      </w:r>
    </w:p>
    <w:p w14:paraId="73FBDF56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20B3E027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lcs_algo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[""] * (index+1)</w:t>
      </w:r>
    </w:p>
    <w:p w14:paraId="2FAB0007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lcs_algo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[index] = ""</w:t>
      </w:r>
    </w:p>
    <w:p w14:paraId="4E2CC770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26EBE4B0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m</w:t>
      </w:r>
    </w:p>
    <w:p w14:paraId="42B0F4FA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j = n</w:t>
      </w:r>
    </w:p>
    <w:p w14:paraId="19B2E7C6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while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&gt; 0 and j &gt; 0:</w:t>
      </w:r>
    </w:p>
    <w:p w14:paraId="7F725F4F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61BF455F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if S1[i-1] == S2[j-1]:</w:t>
      </w:r>
    </w:p>
    <w:p w14:paraId="01D5281B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lcs_algo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[index-1] = S1[i-1]</w:t>
      </w:r>
    </w:p>
    <w:p w14:paraId="69703812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-= 1</w:t>
      </w:r>
    </w:p>
    <w:p w14:paraId="11240773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j -= 1</w:t>
      </w:r>
    </w:p>
    <w:p w14:paraId="2E3E8964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index -= 1</w:t>
      </w:r>
    </w:p>
    <w:p w14:paraId="3029872A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443314D3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lastRenderedPageBreak/>
        <w:t xml:space="preserve">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L[i-1][j] &gt; L[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][j-1]:</w:t>
      </w:r>
    </w:p>
    <w:p w14:paraId="76B2AFD3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-= 1</w:t>
      </w:r>
    </w:p>
    <w:p w14:paraId="4010354D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else:</w:t>
      </w:r>
    </w:p>
    <w:p w14:paraId="48D9AA5B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j -= 1</w:t>
      </w:r>
    </w:p>
    <w:p w14:paraId="616947AA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14:paraId="1EEF2019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# Printing the sub sequences</w:t>
      </w:r>
    </w:p>
    <w:p w14:paraId="56AF22AB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print("S1 : " + S1 + "\nS2 : " + S2)</w:t>
      </w:r>
    </w:p>
    <w:p w14:paraId="17D1CDD2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print("LCS: " + "".join(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lcs_algo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))</w:t>
      </w:r>
    </w:p>
    <w:p w14:paraId="66D1A0A4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130CABFE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682EDEC7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>S1 = "ACADB"</w:t>
      </w:r>
    </w:p>
    <w:p w14:paraId="69255846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>S2 = "CBDA"</w:t>
      </w:r>
    </w:p>
    <w:p w14:paraId="58B8696B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m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S1)</w:t>
      </w:r>
    </w:p>
    <w:p w14:paraId="35B10E9B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n =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S2)</w:t>
      </w:r>
    </w:p>
    <w:p w14:paraId="648A16E4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</w:rPr>
        <w:t>lcs_algo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S1, S2, m, n)</w:t>
      </w:r>
    </w:p>
    <w:p w14:paraId="209D06B7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31764CF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3833A3B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</w:rPr>
        <w:t>OUTPUT:</w:t>
      </w:r>
    </w:p>
    <w:p w14:paraId="0C5DCBE5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E3D971" wp14:editId="791989CE">
            <wp:extent cx="2952902" cy="742988"/>
            <wp:effectExtent l="0" t="0" r="0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902" cy="742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03ED7" w14:textId="77777777" w:rsidR="00C71288" w:rsidRPr="002E384C" w:rsidRDefault="00C71288" w:rsidP="00E239E0">
      <w:pPr>
        <w:rPr>
          <w:rFonts w:ascii="Times New Roman" w:hAnsi="Times New Roman" w:cs="Times New Roman"/>
          <w:sz w:val="24"/>
          <w:szCs w:val="24"/>
        </w:rPr>
      </w:pPr>
    </w:p>
    <w:p w14:paraId="0F0B44B1" w14:textId="24D97B69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E384C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95104" behindDoc="0" locked="0" layoutInCell="1" allowOverlap="1" wp14:anchorId="63C8A828" wp14:editId="23E7FE58">
            <wp:simplePos x="0" y="0"/>
            <wp:positionH relativeFrom="margin">
              <wp:posOffset>-311150</wp:posOffset>
            </wp:positionH>
            <wp:positionV relativeFrom="paragraph">
              <wp:posOffset>419100</wp:posOffset>
            </wp:positionV>
            <wp:extent cx="3022600" cy="2584450"/>
            <wp:effectExtent l="0" t="0" r="6350" b="6350"/>
            <wp:wrapTopAndBottom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 rotWithShape="1"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226" t="25015" r="17904" b="41698"/>
                    <a:stretch/>
                  </pic:blipFill>
                  <pic:spPr bwMode="auto">
                    <a:xfrm>
                      <a:off x="0" y="0"/>
                      <a:ext cx="3022600" cy="2584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94080" behindDoc="0" locked="0" layoutInCell="1" allowOverlap="1" wp14:anchorId="16153A75" wp14:editId="47704EBB">
            <wp:simplePos x="0" y="0"/>
            <wp:positionH relativeFrom="column">
              <wp:posOffset>2921000</wp:posOffset>
            </wp:positionH>
            <wp:positionV relativeFrom="paragraph">
              <wp:posOffset>317500</wp:posOffset>
            </wp:positionV>
            <wp:extent cx="3282950" cy="2641600"/>
            <wp:effectExtent l="0" t="0" r="0" b="6350"/>
            <wp:wrapTopAndBottom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 rotWithShape="1"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001" t="13787" r="10813" b="9199"/>
                    <a:stretch/>
                  </pic:blipFill>
                  <pic:spPr bwMode="auto">
                    <a:xfrm>
                      <a:off x="0" y="0"/>
                      <a:ext cx="3282950" cy="2641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b/>
          <w:bCs/>
          <w:sz w:val="24"/>
          <w:szCs w:val="24"/>
        </w:rPr>
        <w:t>TRACING:</w:t>
      </w:r>
    </w:p>
    <w:p w14:paraId="3E56E1CA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2620D1A9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96128" behindDoc="0" locked="0" layoutInCell="1" allowOverlap="1" wp14:anchorId="3A892690" wp14:editId="3A9938DB">
            <wp:simplePos x="0" y="0"/>
            <wp:positionH relativeFrom="margin">
              <wp:posOffset>-374650</wp:posOffset>
            </wp:positionH>
            <wp:positionV relativeFrom="paragraph">
              <wp:posOffset>360045</wp:posOffset>
            </wp:positionV>
            <wp:extent cx="3130550" cy="2559050"/>
            <wp:effectExtent l="0" t="0" r="0" b="0"/>
            <wp:wrapTopAndBottom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 rotWithShape="1"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336" t="13590" r="1175" b="7032"/>
                    <a:stretch/>
                  </pic:blipFill>
                  <pic:spPr bwMode="auto">
                    <a:xfrm>
                      <a:off x="0" y="0"/>
                      <a:ext cx="3130550" cy="2559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97152" behindDoc="1" locked="0" layoutInCell="1" allowOverlap="1" wp14:anchorId="2326FB88" wp14:editId="298C5F4F">
            <wp:simplePos x="0" y="0"/>
            <wp:positionH relativeFrom="page">
              <wp:posOffset>3854450</wp:posOffset>
            </wp:positionH>
            <wp:positionV relativeFrom="paragraph">
              <wp:posOffset>353695</wp:posOffset>
            </wp:positionV>
            <wp:extent cx="3092450" cy="2533650"/>
            <wp:effectExtent l="0" t="0" r="0" b="0"/>
            <wp:wrapTight wrapText="bothSides">
              <wp:wrapPolygon edited="0">
                <wp:start x="0" y="0"/>
                <wp:lineTo x="0" y="21438"/>
                <wp:lineTo x="21423" y="21438"/>
                <wp:lineTo x="21423" y="0"/>
                <wp:lineTo x="0" y="0"/>
              </wp:wrapPolygon>
            </wp:wrapTight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 rotWithShape="1"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226" t="13985" r="13805" b="7426"/>
                    <a:stretch/>
                  </pic:blipFill>
                  <pic:spPr bwMode="auto">
                    <a:xfrm>
                      <a:off x="0" y="0"/>
                      <a:ext cx="3092450" cy="2533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417FA9D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36F6380C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1ED0E420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4ECC6934" w14:textId="07B7C837" w:rsidR="00E239E0" w:rsidRPr="002E384C" w:rsidRDefault="009226D9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98176" behindDoc="1" locked="0" layoutInCell="1" allowOverlap="1" wp14:anchorId="7D53C939" wp14:editId="4E776F77">
            <wp:simplePos x="0" y="0"/>
            <wp:positionH relativeFrom="column">
              <wp:posOffset>-292100</wp:posOffset>
            </wp:positionH>
            <wp:positionV relativeFrom="paragraph">
              <wp:posOffset>0</wp:posOffset>
            </wp:positionV>
            <wp:extent cx="3346450" cy="2540000"/>
            <wp:effectExtent l="0" t="0" r="6350" b="0"/>
            <wp:wrapTight wrapText="bothSides">
              <wp:wrapPolygon edited="0">
                <wp:start x="0" y="0"/>
                <wp:lineTo x="0" y="21384"/>
                <wp:lineTo x="21518" y="21384"/>
                <wp:lineTo x="21518" y="0"/>
                <wp:lineTo x="0" y="0"/>
              </wp:wrapPolygon>
            </wp:wrapTight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 rotWithShape="1"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448" t="14182" r="4166" b="7032"/>
                    <a:stretch/>
                  </pic:blipFill>
                  <pic:spPr bwMode="auto">
                    <a:xfrm>
                      <a:off x="0" y="0"/>
                      <a:ext cx="3346450" cy="25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E239E0"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99200" behindDoc="1" locked="0" layoutInCell="1" allowOverlap="1" wp14:anchorId="09311772" wp14:editId="323E3A47">
            <wp:simplePos x="0" y="0"/>
            <wp:positionH relativeFrom="page">
              <wp:posOffset>4000500</wp:posOffset>
            </wp:positionH>
            <wp:positionV relativeFrom="paragraph">
              <wp:posOffset>0</wp:posOffset>
            </wp:positionV>
            <wp:extent cx="3219450" cy="2565400"/>
            <wp:effectExtent l="0" t="0" r="0" b="6350"/>
            <wp:wrapTight wrapText="bothSides">
              <wp:wrapPolygon edited="0">
                <wp:start x="0" y="0"/>
                <wp:lineTo x="0" y="21493"/>
                <wp:lineTo x="21472" y="21493"/>
                <wp:lineTo x="21472" y="0"/>
                <wp:lineTo x="0" y="0"/>
              </wp:wrapPolygon>
            </wp:wrapTight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 rotWithShape="1"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002" t="13197" r="8930" b="7229"/>
                    <a:stretch/>
                  </pic:blipFill>
                  <pic:spPr bwMode="auto">
                    <a:xfrm>
                      <a:off x="0" y="0"/>
                      <a:ext cx="3219450" cy="2565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E239E0"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01248" behindDoc="1" locked="0" layoutInCell="1" allowOverlap="1" wp14:anchorId="5DE06D10" wp14:editId="05C4E1B9">
            <wp:simplePos x="0" y="0"/>
            <wp:positionH relativeFrom="column">
              <wp:posOffset>3162300</wp:posOffset>
            </wp:positionH>
            <wp:positionV relativeFrom="paragraph">
              <wp:posOffset>2781300</wp:posOffset>
            </wp:positionV>
            <wp:extent cx="3308350" cy="2743200"/>
            <wp:effectExtent l="0" t="0" r="6350" b="0"/>
            <wp:wrapTight wrapText="bothSides">
              <wp:wrapPolygon edited="0">
                <wp:start x="0" y="0"/>
                <wp:lineTo x="0" y="21450"/>
                <wp:lineTo x="21517" y="21450"/>
                <wp:lineTo x="21517" y="0"/>
                <wp:lineTo x="0" y="0"/>
              </wp:wrapPolygon>
            </wp:wrapTight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 rotWithShape="1"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348" t="12409" r="6382" b="6638"/>
                    <a:stretch/>
                  </pic:blipFill>
                  <pic:spPr bwMode="auto">
                    <a:xfrm>
                      <a:off x="0" y="0"/>
                      <a:ext cx="3308350" cy="2743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39E0"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00224" behindDoc="1" locked="0" layoutInCell="1" allowOverlap="1" wp14:anchorId="6D1420B0" wp14:editId="3836FFC4">
            <wp:simplePos x="0" y="0"/>
            <wp:positionH relativeFrom="column">
              <wp:posOffset>-514350</wp:posOffset>
            </wp:positionH>
            <wp:positionV relativeFrom="paragraph">
              <wp:posOffset>2749550</wp:posOffset>
            </wp:positionV>
            <wp:extent cx="3479800" cy="2762250"/>
            <wp:effectExtent l="0" t="0" r="6350" b="0"/>
            <wp:wrapTight wrapText="bothSides">
              <wp:wrapPolygon edited="0">
                <wp:start x="0" y="0"/>
                <wp:lineTo x="0" y="21451"/>
                <wp:lineTo x="21521" y="21451"/>
                <wp:lineTo x="21521" y="0"/>
                <wp:lineTo x="0" y="0"/>
              </wp:wrapPolygon>
            </wp:wrapTight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 rotWithShape="1"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226" t="12607" r="3169" b="9789"/>
                    <a:stretch/>
                  </pic:blipFill>
                  <pic:spPr bwMode="auto">
                    <a:xfrm>
                      <a:off x="0" y="0"/>
                      <a:ext cx="3479800" cy="2762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ECD7F8" w14:textId="64B86331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704320" behindDoc="1" locked="0" layoutInCell="1" allowOverlap="1" wp14:anchorId="30FED78C" wp14:editId="3B9FEB6E">
            <wp:simplePos x="0" y="0"/>
            <wp:positionH relativeFrom="page">
              <wp:posOffset>3937000</wp:posOffset>
            </wp:positionH>
            <wp:positionV relativeFrom="paragraph">
              <wp:posOffset>2979420</wp:posOffset>
            </wp:positionV>
            <wp:extent cx="3581400" cy="2597150"/>
            <wp:effectExtent l="0" t="0" r="0" b="0"/>
            <wp:wrapTight wrapText="bothSides">
              <wp:wrapPolygon edited="0">
                <wp:start x="0" y="0"/>
                <wp:lineTo x="0" y="21389"/>
                <wp:lineTo x="21485" y="21389"/>
                <wp:lineTo x="21485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 rotWithShape="1"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236" t="12802" r="4278" b="6638"/>
                    <a:stretch/>
                  </pic:blipFill>
                  <pic:spPr bwMode="auto">
                    <a:xfrm>
                      <a:off x="0" y="0"/>
                      <a:ext cx="3581400" cy="2597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3260409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047596EE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2E2BCAC8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02272" behindDoc="1" locked="0" layoutInCell="1" allowOverlap="1" wp14:anchorId="2C1BE68B" wp14:editId="45681C4D">
            <wp:simplePos x="0" y="0"/>
            <wp:positionH relativeFrom="margin">
              <wp:posOffset>-236220</wp:posOffset>
            </wp:positionH>
            <wp:positionV relativeFrom="paragraph">
              <wp:posOffset>0</wp:posOffset>
            </wp:positionV>
            <wp:extent cx="4121150" cy="2622550"/>
            <wp:effectExtent l="0" t="0" r="0" b="6350"/>
            <wp:wrapTight wrapText="bothSides">
              <wp:wrapPolygon edited="0">
                <wp:start x="0" y="0"/>
                <wp:lineTo x="0" y="21495"/>
                <wp:lineTo x="21467" y="21495"/>
                <wp:lineTo x="21467" y="0"/>
                <wp:lineTo x="0" y="0"/>
              </wp:wrapPolygon>
            </wp:wrapTight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 rotWithShape="1"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348" t="19106" r="15245" b="24365"/>
                    <a:stretch/>
                  </pic:blipFill>
                  <pic:spPr bwMode="auto">
                    <a:xfrm>
                      <a:off x="0" y="0"/>
                      <a:ext cx="4121150" cy="2622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0F1579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1AB7B35A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146848DB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7FBFC622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7B20F89D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3AEE9F63" w14:textId="10C24B69" w:rsidR="00E239E0" w:rsidRPr="002E384C" w:rsidRDefault="009226D9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03296" behindDoc="1" locked="0" layoutInCell="1" allowOverlap="1" wp14:anchorId="01179F13" wp14:editId="7CB7F0EF">
            <wp:simplePos x="0" y="0"/>
            <wp:positionH relativeFrom="page">
              <wp:posOffset>812800</wp:posOffset>
            </wp:positionH>
            <wp:positionV relativeFrom="paragraph">
              <wp:posOffset>375920</wp:posOffset>
            </wp:positionV>
            <wp:extent cx="3041650" cy="2520950"/>
            <wp:effectExtent l="0" t="0" r="6350" b="0"/>
            <wp:wrapTopAndBottom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570" t="13590" r="5163" b="8213"/>
                    <a:stretch/>
                  </pic:blipFill>
                  <pic:spPr bwMode="auto">
                    <a:xfrm>
                      <a:off x="0" y="0"/>
                      <a:ext cx="3041650" cy="2520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F6578A5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22D2506C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79640A16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26A2E20B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742A3DE" w14:textId="77777777" w:rsidR="00E239E0" w:rsidRPr="002E384C" w:rsidRDefault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1DCD109C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eastAsia="en-IN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  <w:lang w:eastAsia="en-IN"/>
        </w:rPr>
        <w:lastRenderedPageBreak/>
        <w:t>0/1 KNAPSACK PROBLEM:</w:t>
      </w:r>
    </w:p>
    <w:p w14:paraId="5F02EFAF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def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knapSack</w:t>
      </w:r>
      <w:proofErr w:type="spellEnd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(W,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wt</w:t>
      </w:r>
      <w:proofErr w:type="spellEnd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,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val</w:t>
      </w:r>
      <w:proofErr w:type="spellEnd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): </w:t>
      </w:r>
    </w:p>
    <w:p w14:paraId="0EB20390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    n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=</w:t>
      </w:r>
      <w:proofErr w:type="spellStart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len</w:t>
      </w:r>
      <w:proofErr w:type="spellEnd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(</w:t>
      </w:r>
      <w:proofErr w:type="spellStart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val</w:t>
      </w:r>
      <w:proofErr w:type="spellEnd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)</w:t>
      </w:r>
    </w:p>
    <w:p w14:paraId="5E3F6FDF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    table 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=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[[0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for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x 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in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range(W 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+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1)] 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for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x 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in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range(n 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+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1)] </w:t>
      </w:r>
    </w:p>
    <w:p w14:paraId="42B39F92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hAnsi="Times New Roman" w:cs="Times New Roman"/>
          <w:sz w:val="24"/>
          <w:szCs w:val="24"/>
          <w:lang w:eastAsia="en-IN"/>
        </w:rPr>
        <w:t> </w:t>
      </w:r>
    </w:p>
    <w:p w14:paraId="7FFD6A8B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    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for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 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in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range(n 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+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1): </w:t>
      </w:r>
    </w:p>
    <w:p w14:paraId="37ED53C7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        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for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j 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in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range(W 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+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1): </w:t>
      </w:r>
    </w:p>
    <w:p w14:paraId="26B3C7BF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            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if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 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==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0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or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j 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==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0: </w:t>
      </w:r>
    </w:p>
    <w:p w14:paraId="5A02A4AE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                table[</w:t>
      </w:r>
      <w:proofErr w:type="spellStart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][j] 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=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0</w:t>
      </w:r>
    </w:p>
    <w:p w14:paraId="32748D31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            </w:t>
      </w:r>
      <w:proofErr w:type="spellStart"/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elif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wt</w:t>
      </w:r>
      <w:proofErr w:type="spellEnd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[i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-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1] &lt;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=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j: </w:t>
      </w:r>
    </w:p>
    <w:p w14:paraId="3C594C72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                table[</w:t>
      </w:r>
      <w:proofErr w:type="spellStart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][j] 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=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max(</w:t>
      </w:r>
      <w:proofErr w:type="spellStart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val</w:t>
      </w:r>
      <w:proofErr w:type="spellEnd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[i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-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1]  </w:t>
      </w:r>
    </w:p>
    <w:p w14:paraId="48D67B5E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+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table[i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-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1][j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-</w:t>
      </w:r>
      <w:proofErr w:type="spellStart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wt</w:t>
      </w:r>
      <w:proofErr w:type="spellEnd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[i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-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1]],  table[i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-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1][j]) </w:t>
      </w:r>
    </w:p>
    <w:p w14:paraId="6747A9B3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            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else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: </w:t>
      </w:r>
    </w:p>
    <w:p w14:paraId="43462F17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                table[</w:t>
      </w:r>
      <w:proofErr w:type="spellStart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][j] 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=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table[i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-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1][j] </w:t>
      </w:r>
    </w:p>
    <w:p w14:paraId="768950E1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  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> </w:t>
      </w:r>
    </w:p>
    <w:p w14:paraId="0CF0CB8A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    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return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table[n][W] </w:t>
      </w:r>
    </w:p>
    <w:p w14:paraId="0CBD3418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hAnsi="Times New Roman" w:cs="Times New Roman"/>
          <w:sz w:val="24"/>
          <w:szCs w:val="24"/>
          <w:lang w:eastAsia="en-IN"/>
        </w:rPr>
        <w:t> </w:t>
      </w:r>
    </w:p>
    <w:p w14:paraId="518430B8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val</w:t>
      </w:r>
      <w:proofErr w:type="spellEnd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 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=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[5,1,2,3]</w:t>
      </w:r>
    </w:p>
    <w:p w14:paraId="574DDEEE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wt</w:t>
      </w:r>
      <w:proofErr w:type="spellEnd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 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=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[3,4,5,1]</w:t>
      </w:r>
    </w:p>
    <w:p w14:paraId="616E335D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W </w:t>
      </w: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=</w:t>
      </w:r>
      <w:r w:rsidRPr="002E384C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10</w:t>
      </w:r>
    </w:p>
    <w:p w14:paraId="5BB56DFF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</w:pPr>
      <w:r w:rsidRPr="002E384C">
        <w:rPr>
          <w:rFonts w:ascii="Times New Roman" w:hAnsi="Times New Roman" w:cs="Times New Roman"/>
          <w:sz w:val="24"/>
          <w:szCs w:val="24"/>
          <w:lang w:eastAsia="en-IN"/>
        </w:rPr>
        <w:t> </w:t>
      </w:r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print(</w:t>
      </w:r>
      <w:proofErr w:type="spellStart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knapSack</w:t>
      </w:r>
      <w:proofErr w:type="spellEnd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(W,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wt</w:t>
      </w:r>
      <w:proofErr w:type="spellEnd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,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val</w:t>
      </w:r>
      <w:proofErr w:type="spellEnd"/>
      <w:r w:rsidRPr="002E384C">
        <w:rPr>
          <w:rFonts w:ascii="Times New Roman" w:hAnsi="Times New Roman" w:cs="Times New Roman"/>
          <w:sz w:val="24"/>
          <w:szCs w:val="24"/>
          <w:bdr w:val="none" w:sz="0" w:space="0" w:color="auto" w:frame="1"/>
          <w:lang w:eastAsia="en-IN"/>
        </w:rPr>
        <w:t>))</w:t>
      </w:r>
    </w:p>
    <w:p w14:paraId="5A49A91A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</w:pPr>
    </w:p>
    <w:p w14:paraId="56E91FA3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lang w:eastAsia="en-IN"/>
        </w:rPr>
        <w:t>OUTPUT:</w:t>
      </w:r>
    </w:p>
    <w:p w14:paraId="486F9E36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57D737E9" wp14:editId="7688B7D6">
            <wp:extent cx="1841595" cy="450873"/>
            <wp:effectExtent l="0" t="0" r="6350" b="635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1595" cy="450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549F7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4C38C75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707392" behindDoc="0" locked="0" layoutInCell="1" allowOverlap="1" wp14:anchorId="760196E8" wp14:editId="36074063">
            <wp:simplePos x="0" y="0"/>
            <wp:positionH relativeFrom="margin">
              <wp:align>left</wp:align>
            </wp:positionH>
            <wp:positionV relativeFrom="paragraph">
              <wp:posOffset>478155</wp:posOffset>
            </wp:positionV>
            <wp:extent cx="2584450" cy="1942465"/>
            <wp:effectExtent l="0" t="0" r="6350" b="635"/>
            <wp:wrapTopAndBottom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117" t="27608" r="41959" b="35041"/>
                    <a:stretch/>
                  </pic:blipFill>
                  <pic:spPr bwMode="auto">
                    <a:xfrm>
                      <a:off x="0" y="0"/>
                      <a:ext cx="2584450" cy="19424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706368" behindDoc="0" locked="0" layoutInCell="1" allowOverlap="1" wp14:anchorId="4F3DE46A" wp14:editId="1470972B">
            <wp:simplePos x="0" y="0"/>
            <wp:positionH relativeFrom="margin">
              <wp:posOffset>3257550</wp:posOffset>
            </wp:positionH>
            <wp:positionV relativeFrom="paragraph">
              <wp:posOffset>471805</wp:posOffset>
            </wp:positionV>
            <wp:extent cx="2698750" cy="1936750"/>
            <wp:effectExtent l="0" t="0" r="6350" b="6350"/>
            <wp:wrapTopAndBottom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461" t="28758" r="41899" b="31062"/>
                    <a:stretch/>
                  </pic:blipFill>
                  <pic:spPr bwMode="auto">
                    <a:xfrm>
                      <a:off x="0" y="0"/>
                      <a:ext cx="2698750" cy="1936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2E384C">
        <w:rPr>
          <w:rFonts w:ascii="Times New Roman" w:hAnsi="Times New Roman" w:cs="Times New Roman"/>
          <w:b/>
          <w:bCs/>
          <w:sz w:val="24"/>
          <w:szCs w:val="24"/>
          <w:lang w:val="en-US"/>
        </w:rPr>
        <w:t>TRACING:</w:t>
      </w:r>
    </w:p>
    <w:p w14:paraId="4CF02491" w14:textId="56CDAD30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3B7B421" w14:textId="7CB49EDF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712512" behindDoc="0" locked="0" layoutInCell="1" allowOverlap="1" wp14:anchorId="3C56C77E" wp14:editId="024B5251">
            <wp:simplePos x="0" y="0"/>
            <wp:positionH relativeFrom="column">
              <wp:posOffset>3238500</wp:posOffset>
            </wp:positionH>
            <wp:positionV relativeFrom="paragraph">
              <wp:posOffset>3458845</wp:posOffset>
            </wp:positionV>
            <wp:extent cx="3111500" cy="3365500"/>
            <wp:effectExtent l="0" t="0" r="0" b="6350"/>
            <wp:wrapTopAndBottom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 rotWithShape="1"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919" t="14379" r="25528" b="13729"/>
                    <a:stretch/>
                  </pic:blipFill>
                  <pic:spPr bwMode="auto">
                    <a:xfrm>
                      <a:off x="0" y="0"/>
                      <a:ext cx="3111500" cy="3365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709440" behindDoc="0" locked="0" layoutInCell="1" allowOverlap="1" wp14:anchorId="3E640C3C" wp14:editId="278F4D09">
            <wp:simplePos x="0" y="0"/>
            <wp:positionH relativeFrom="margin">
              <wp:align>left</wp:align>
            </wp:positionH>
            <wp:positionV relativeFrom="paragraph">
              <wp:posOffset>3082290</wp:posOffset>
            </wp:positionV>
            <wp:extent cx="3022600" cy="3168650"/>
            <wp:effectExtent l="0" t="0" r="6350" b="0"/>
            <wp:wrapTopAndBottom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754" t="28363" r="38614" b="29841"/>
                    <a:stretch/>
                  </pic:blipFill>
                  <pic:spPr bwMode="auto">
                    <a:xfrm>
                      <a:off x="0" y="0"/>
                      <a:ext cx="3022600" cy="3168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708416" behindDoc="0" locked="0" layoutInCell="1" allowOverlap="1" wp14:anchorId="7EA117C9" wp14:editId="051A84F1">
            <wp:simplePos x="0" y="0"/>
            <wp:positionH relativeFrom="column">
              <wp:posOffset>50800</wp:posOffset>
            </wp:positionH>
            <wp:positionV relativeFrom="paragraph">
              <wp:posOffset>169545</wp:posOffset>
            </wp:positionV>
            <wp:extent cx="2781300" cy="2451100"/>
            <wp:effectExtent l="0" t="0" r="0" b="6350"/>
            <wp:wrapTopAndBottom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348" t="26986" r="36672" b="18061"/>
                    <a:stretch/>
                  </pic:blipFill>
                  <pic:spPr bwMode="auto">
                    <a:xfrm>
                      <a:off x="0" y="0"/>
                      <a:ext cx="2781300" cy="2451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29862D95" w14:textId="5A5A1396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B8F6D92" w14:textId="599B9F12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86B359B" w14:textId="025421F1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3F464A8" w14:textId="7D96E57C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1C669B6" w14:textId="622A5890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3D21527" w14:textId="194B95E5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D824F31" w14:textId="7A01D3AC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710464" behindDoc="0" locked="0" layoutInCell="1" allowOverlap="1" wp14:anchorId="123EE366" wp14:editId="471995D3">
            <wp:simplePos x="0" y="0"/>
            <wp:positionH relativeFrom="margin">
              <wp:posOffset>2940050</wp:posOffset>
            </wp:positionH>
            <wp:positionV relativeFrom="paragraph">
              <wp:posOffset>549910</wp:posOffset>
            </wp:positionV>
            <wp:extent cx="3384550" cy="3060700"/>
            <wp:effectExtent l="0" t="0" r="6350" b="6350"/>
            <wp:wrapTopAndBottom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476" t="13394" r="29577" b="12941"/>
                    <a:stretch/>
                  </pic:blipFill>
                  <pic:spPr bwMode="auto">
                    <a:xfrm>
                      <a:off x="0" y="0"/>
                      <a:ext cx="3384550" cy="3060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2B24C300" w14:textId="08938C2C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713536" behindDoc="0" locked="0" layoutInCell="1" allowOverlap="1" wp14:anchorId="656ABC08" wp14:editId="035227F3">
            <wp:simplePos x="0" y="0"/>
            <wp:positionH relativeFrom="column">
              <wp:posOffset>-482600</wp:posOffset>
            </wp:positionH>
            <wp:positionV relativeFrom="paragraph">
              <wp:posOffset>3304540</wp:posOffset>
            </wp:positionV>
            <wp:extent cx="3276600" cy="3657600"/>
            <wp:effectExtent l="0" t="0" r="0" b="0"/>
            <wp:wrapTopAndBottom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 rotWithShape="1"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475" t="14182" r="26486" b="17097"/>
                    <a:stretch/>
                  </pic:blipFill>
                  <pic:spPr bwMode="auto">
                    <a:xfrm>
                      <a:off x="0" y="0"/>
                      <a:ext cx="3276600" cy="3657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719680" behindDoc="0" locked="0" layoutInCell="1" allowOverlap="1" wp14:anchorId="11E7A9D7" wp14:editId="72128932">
            <wp:simplePos x="0" y="0"/>
            <wp:positionH relativeFrom="page">
              <wp:align>right</wp:align>
            </wp:positionH>
            <wp:positionV relativeFrom="paragraph">
              <wp:posOffset>3345815</wp:posOffset>
            </wp:positionV>
            <wp:extent cx="3600450" cy="3346450"/>
            <wp:effectExtent l="0" t="0" r="0" b="6350"/>
            <wp:wrapSquare wrapText="bothSides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 rotWithShape="1"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808" t="13984" r="27524" b="16683"/>
                    <a:stretch/>
                  </pic:blipFill>
                  <pic:spPr bwMode="auto">
                    <a:xfrm>
                      <a:off x="0" y="0"/>
                      <a:ext cx="3600450" cy="3346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711488" behindDoc="0" locked="0" layoutInCell="1" allowOverlap="1" wp14:anchorId="12C00623" wp14:editId="4DB0922F">
            <wp:simplePos x="0" y="0"/>
            <wp:positionH relativeFrom="page">
              <wp:posOffset>723900</wp:posOffset>
            </wp:positionH>
            <wp:positionV relativeFrom="paragraph">
              <wp:posOffset>332740</wp:posOffset>
            </wp:positionV>
            <wp:extent cx="2895600" cy="2495550"/>
            <wp:effectExtent l="0" t="0" r="0" b="0"/>
            <wp:wrapSquare wrapText="bothSides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911" t="26394" r="35502" b="10886"/>
                    <a:stretch/>
                  </pic:blipFill>
                  <pic:spPr bwMode="auto">
                    <a:xfrm>
                      <a:off x="0" y="0"/>
                      <a:ext cx="2895600" cy="2495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C599351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3756CBB" w14:textId="43C02A50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AD927C3" w14:textId="71E1EDD2" w:rsidR="00E239E0" w:rsidRPr="002E384C" w:rsidRDefault="00451A9A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785216" behindDoc="0" locked="0" layoutInCell="1" allowOverlap="1" wp14:anchorId="6F99F264" wp14:editId="12C63FAB">
            <wp:simplePos x="0" y="0"/>
            <wp:positionH relativeFrom="margin">
              <wp:posOffset>1211580</wp:posOffset>
            </wp:positionH>
            <wp:positionV relativeFrom="paragraph">
              <wp:posOffset>3434715</wp:posOffset>
            </wp:positionV>
            <wp:extent cx="3028950" cy="2127250"/>
            <wp:effectExtent l="0" t="0" r="0" b="6350"/>
            <wp:wrapTopAndBottom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 rotWithShape="1"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030" t="13787" r="30509" b="53269"/>
                    <a:stretch/>
                  </pic:blipFill>
                  <pic:spPr bwMode="auto">
                    <a:xfrm>
                      <a:off x="0" y="0"/>
                      <a:ext cx="3028950" cy="2127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715584" behindDoc="0" locked="0" layoutInCell="1" allowOverlap="1" wp14:anchorId="6ED6572C" wp14:editId="3001EF07">
            <wp:simplePos x="0" y="0"/>
            <wp:positionH relativeFrom="page">
              <wp:posOffset>297180</wp:posOffset>
            </wp:positionH>
            <wp:positionV relativeFrom="paragraph">
              <wp:posOffset>0</wp:posOffset>
            </wp:positionV>
            <wp:extent cx="3143250" cy="2959100"/>
            <wp:effectExtent l="0" t="0" r="0" b="0"/>
            <wp:wrapTopAndBottom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 rotWithShape="1"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919" t="15167" r="27630" b="15501"/>
                    <a:stretch/>
                  </pic:blipFill>
                  <pic:spPr bwMode="auto">
                    <a:xfrm>
                      <a:off x="0" y="0"/>
                      <a:ext cx="3143250" cy="2959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716608" behindDoc="0" locked="0" layoutInCell="1" allowOverlap="1" wp14:anchorId="03C109BA" wp14:editId="3DB5CD82">
            <wp:simplePos x="0" y="0"/>
            <wp:positionH relativeFrom="page">
              <wp:posOffset>3629025</wp:posOffset>
            </wp:positionH>
            <wp:positionV relativeFrom="paragraph">
              <wp:posOffset>85725</wp:posOffset>
            </wp:positionV>
            <wp:extent cx="3823335" cy="3017520"/>
            <wp:effectExtent l="0" t="0" r="5715" b="0"/>
            <wp:wrapTopAndBottom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587" t="14969" r="5575" b="10380"/>
                    <a:stretch/>
                  </pic:blipFill>
                  <pic:spPr bwMode="auto">
                    <a:xfrm>
                      <a:off x="0" y="0"/>
                      <a:ext cx="3823335" cy="3017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D0835D" w14:textId="0892E74F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4A45B16" w14:textId="50C00739" w:rsidR="00E239E0" w:rsidRPr="002E384C" w:rsidRDefault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7D55B009" w14:textId="77777777" w:rsidR="00E239E0" w:rsidRPr="002E384C" w:rsidRDefault="00E239E0" w:rsidP="00E239E0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eastAsia="en-IN"/>
        </w:rPr>
        <w:lastRenderedPageBreak/>
        <w:t>PROGRAM:</w:t>
      </w:r>
    </w:p>
    <w:p w14:paraId="5B4F31CB" w14:textId="77777777" w:rsidR="00E239E0" w:rsidRPr="002E384C" w:rsidRDefault="00E239E0" w:rsidP="00E239E0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  <w:lang w:eastAsia="en-IN"/>
        </w:rPr>
        <w:t>DJIKSTRA’S ALGORITHM</w:t>
      </w:r>
    </w:p>
    <w:p w14:paraId="08362193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class Graph():</w:t>
      </w:r>
    </w:p>
    <w:p w14:paraId="1FB2BC4D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</w:p>
    <w:p w14:paraId="26EE9CC8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>def __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ini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__(self, vertices):</w:t>
      </w:r>
    </w:p>
    <w:p w14:paraId="2B017116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self.V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 = vertices</w:t>
      </w:r>
    </w:p>
    <w:p w14:paraId="715C16F5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self.graph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 = [[0 for column in range(vertices)]</w:t>
      </w:r>
    </w:p>
    <w:p w14:paraId="74E99728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>for row in range(vertices)]</w:t>
      </w:r>
    </w:p>
    <w:p w14:paraId="4058D7F0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</w:p>
    <w:p w14:paraId="2B60D626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 xml:space="preserve">def 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printSolution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(self, 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dis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):</w:t>
      </w:r>
    </w:p>
    <w:p w14:paraId="3D043FFA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>print("Vertex \t Distance from Source")</w:t>
      </w:r>
    </w:p>
    <w:p w14:paraId="6717414B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>for node in range(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self.V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):</w:t>
      </w:r>
    </w:p>
    <w:p w14:paraId="0230D488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 xml:space="preserve">print(node, "\t\t", 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dis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[node])</w:t>
      </w:r>
    </w:p>
    <w:p w14:paraId="265629AB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</w:p>
    <w:p w14:paraId="52894ACE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># A utility function to find the vertex with</w:t>
      </w:r>
    </w:p>
    <w:p w14:paraId="7807AED4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 xml:space="preserve"># </w:t>
      </w:r>
      <w:proofErr w:type="gram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minimum</w:t>
      </w:r>
      <w:proofErr w:type="gram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 distance value, from the set of vertices</w:t>
      </w:r>
    </w:p>
    <w:p w14:paraId="59CAEDBB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 xml:space="preserve"># </w:t>
      </w:r>
      <w:proofErr w:type="gram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not</w:t>
      </w:r>
      <w:proofErr w:type="gram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 yet included in shortest path tree</w:t>
      </w:r>
    </w:p>
    <w:p w14:paraId="590EFC5E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 xml:space="preserve">def 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minDistance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(self, 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dis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, 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sptSe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):</w:t>
      </w:r>
    </w:p>
    <w:p w14:paraId="2EF48F65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</w:p>
    <w:p w14:paraId="772DE915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># Initialize minimum distance for next node</w:t>
      </w:r>
    </w:p>
    <w:p w14:paraId="3753D133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>min = 1e7</w:t>
      </w:r>
    </w:p>
    <w:p w14:paraId="258D740F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</w:p>
    <w:p w14:paraId="3EAA37D2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># Search not nearest vertex not in the</w:t>
      </w:r>
    </w:p>
    <w:p w14:paraId="232C3AFF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 xml:space="preserve"># </w:t>
      </w:r>
      <w:proofErr w:type="gram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shortest</w:t>
      </w:r>
      <w:proofErr w:type="gram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 path tree</w:t>
      </w:r>
    </w:p>
    <w:p w14:paraId="72E01BF4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>for v in range(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self.V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):</w:t>
      </w:r>
    </w:p>
    <w:p w14:paraId="1A9D5F3F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 xml:space="preserve">if 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dis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[v] &lt; min and 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sptSe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[v] == False:</w:t>
      </w:r>
    </w:p>
    <w:p w14:paraId="225BB441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 xml:space="preserve">min = 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dis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[v]</w:t>
      </w:r>
    </w:p>
    <w:p w14:paraId="331ED637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min_index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 = v</w:t>
      </w:r>
    </w:p>
    <w:p w14:paraId="410CC316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</w:p>
    <w:p w14:paraId="21A50B4B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lastRenderedPageBreak/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 xml:space="preserve">return 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min_index</w:t>
      </w:r>
      <w:proofErr w:type="spellEnd"/>
    </w:p>
    <w:p w14:paraId="53AF1017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</w:p>
    <w:p w14:paraId="7E092602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># Function that implements Dijkstra's single source</w:t>
      </w:r>
    </w:p>
    <w:p w14:paraId="40040AE5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 xml:space="preserve"># </w:t>
      </w:r>
      <w:proofErr w:type="gram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shortest</w:t>
      </w:r>
      <w:proofErr w:type="gram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 path algorithm for a graph represented</w:t>
      </w:r>
    </w:p>
    <w:p w14:paraId="7622C9E1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 xml:space="preserve"># </w:t>
      </w:r>
      <w:proofErr w:type="gram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using</w:t>
      </w:r>
      <w:proofErr w:type="gram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 adjacency matrix representation</w:t>
      </w:r>
    </w:p>
    <w:p w14:paraId="2FA7C303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 xml:space="preserve">def 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dijkstra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(self, 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src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):</w:t>
      </w:r>
    </w:p>
    <w:p w14:paraId="51F110BF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</w:p>
    <w:p w14:paraId="281C543E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dis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 = [1e7] * 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self.V</w:t>
      </w:r>
      <w:proofErr w:type="spellEnd"/>
    </w:p>
    <w:p w14:paraId="61D894BB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dis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[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src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] = 0</w:t>
      </w:r>
    </w:p>
    <w:p w14:paraId="4CCEAB57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sptSe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 = [False] * 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self.V</w:t>
      </w:r>
      <w:proofErr w:type="spellEnd"/>
    </w:p>
    <w:p w14:paraId="2F90078A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</w:p>
    <w:p w14:paraId="437E184B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 xml:space="preserve">for 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cou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 in range(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self.V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):</w:t>
      </w:r>
    </w:p>
    <w:p w14:paraId="5776C2F2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</w:p>
    <w:p w14:paraId="0221A59E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># Pick the minimum distance vertex from</w:t>
      </w:r>
    </w:p>
    <w:p w14:paraId="5FDB60DC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 xml:space="preserve"># </w:t>
      </w:r>
      <w:proofErr w:type="gram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the</w:t>
      </w:r>
      <w:proofErr w:type="gram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 set of vertices not yet processed.</w:t>
      </w:r>
    </w:p>
    <w:p w14:paraId="7E1FB62E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 xml:space="preserve"># u is always equal to 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src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 in first iteration</w:t>
      </w:r>
    </w:p>
    <w:p w14:paraId="219D06E3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 xml:space="preserve">u = 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self.minDistance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(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dis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, 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sptSe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)</w:t>
      </w:r>
    </w:p>
    <w:p w14:paraId="201DF5D4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</w:p>
    <w:p w14:paraId="386C84CE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># Put the minimum distance vertex in the</w:t>
      </w:r>
    </w:p>
    <w:p w14:paraId="362FB4EB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 xml:space="preserve"># </w:t>
      </w:r>
      <w:proofErr w:type="gram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shortest</w:t>
      </w:r>
      <w:proofErr w:type="gram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 path tree</w:t>
      </w:r>
    </w:p>
    <w:p w14:paraId="5F3C6C4B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sptSe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[u] = True</w:t>
      </w:r>
    </w:p>
    <w:p w14:paraId="2C1359AE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</w:p>
    <w:p w14:paraId="7D643948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 xml:space="preserve"># Update 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dis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 value of the adjacent vertices</w:t>
      </w:r>
    </w:p>
    <w:p w14:paraId="08F66D88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 xml:space="preserve"># </w:t>
      </w:r>
      <w:proofErr w:type="gram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of</w:t>
      </w:r>
      <w:proofErr w:type="gram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 the picked vertex only if the current</w:t>
      </w:r>
    </w:p>
    <w:p w14:paraId="70D49CF2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 xml:space="preserve"># </w:t>
      </w:r>
      <w:proofErr w:type="gram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distance</w:t>
      </w:r>
      <w:proofErr w:type="gram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 is greater than new distance and</w:t>
      </w:r>
    </w:p>
    <w:p w14:paraId="2795E601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 xml:space="preserve"># </w:t>
      </w:r>
      <w:proofErr w:type="gram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the</w:t>
      </w:r>
      <w:proofErr w:type="gram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 vertex in not in the shortest path tree</w:t>
      </w:r>
    </w:p>
    <w:p w14:paraId="3CA57208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>for v in range(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self.V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):</w:t>
      </w:r>
    </w:p>
    <w:p w14:paraId="32146331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>if (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self.graph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[u][v] &gt; 0 and</w:t>
      </w:r>
    </w:p>
    <w:p w14:paraId="532E10D0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sptSe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[v] == False and</w:t>
      </w:r>
    </w:p>
    <w:p w14:paraId="2947D661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lastRenderedPageBreak/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dis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[v] &gt; 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dis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[u] + 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self.graph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[u][v]):</w:t>
      </w:r>
    </w:p>
    <w:p w14:paraId="43F80069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dis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[v] = 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dis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[u] + 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self.graph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[u][v]</w:t>
      </w:r>
    </w:p>
    <w:p w14:paraId="1C348653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</w:p>
    <w:p w14:paraId="2611F140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self.printSolution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(</w:t>
      </w: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dist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)</w:t>
      </w:r>
    </w:p>
    <w:p w14:paraId="1960E896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</w:p>
    <w:p w14:paraId="35C78F25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g = Graph(9)</w:t>
      </w:r>
    </w:p>
    <w:p w14:paraId="43CB5150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g.graph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 = [[0, 4, 0, 0, 0, 0, 0, 8, 0],</w:t>
      </w:r>
    </w:p>
    <w:p w14:paraId="69FB3FDA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>[4, 0, 8, 0, 0, 0, 0, 11, 0],</w:t>
      </w:r>
    </w:p>
    <w:p w14:paraId="66CD8D92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>[0, 8, 0, 7, 0, 4, 0, 0, 2],</w:t>
      </w:r>
    </w:p>
    <w:p w14:paraId="76BD1225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>[0, 0, 7, 0, 9, 14, 0, 0, 0],</w:t>
      </w:r>
    </w:p>
    <w:p w14:paraId="4E6E1C29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>[0, 0, 0, 9, 0, 10, 0, 0, 0],</w:t>
      </w:r>
    </w:p>
    <w:p w14:paraId="713B4182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>[0, 0, 4, 14, 10, 0, 2, 0, 0],</w:t>
      </w:r>
    </w:p>
    <w:p w14:paraId="094D18A8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>[0, 0, 0, 0, 0, 2, 0, 1, 6],</w:t>
      </w:r>
    </w:p>
    <w:p w14:paraId="6DB7A564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>[8, 11, 0, 0, 0, 0, 1, 0, 7],</w:t>
      </w:r>
    </w:p>
    <w:p w14:paraId="3950EEA8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>[0, 0, 2, 0, 0, 0, 6, 7, 0]</w:t>
      </w:r>
    </w:p>
    <w:p w14:paraId="70E06A49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</w:r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ab/>
        <w:t>]</w:t>
      </w:r>
    </w:p>
    <w:p w14:paraId="6C5A68C1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</w:p>
    <w:p w14:paraId="6371A63A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  <w:proofErr w:type="spellStart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g.dijkstra</w:t>
      </w:r>
      <w:proofErr w:type="spellEnd"/>
      <w:r w:rsidRPr="002E384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(0)</w:t>
      </w:r>
    </w:p>
    <w:p w14:paraId="1A02F17D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</w:p>
    <w:p w14:paraId="7DF709E5" w14:textId="77777777" w:rsidR="00E239E0" w:rsidRPr="002E384C" w:rsidRDefault="00E239E0" w:rsidP="00E239E0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eastAsia="en-IN"/>
        </w:rPr>
        <w:t>OUTPUT:</w:t>
      </w:r>
    </w:p>
    <w:p w14:paraId="09438CF5" w14:textId="77777777" w:rsidR="00E239E0" w:rsidRPr="002E384C" w:rsidRDefault="00E239E0" w:rsidP="00E239E0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b/>
          <w:bCs/>
          <w:noProof/>
          <w:color w:val="000000"/>
          <w:sz w:val="24"/>
          <w:szCs w:val="24"/>
          <w:shd w:val="clear" w:color="auto" w:fill="FFFFFF"/>
          <w:lang w:eastAsia="en-IN"/>
        </w:rPr>
        <w:drawing>
          <wp:inline distT="0" distB="0" distL="0" distR="0" wp14:anchorId="4623A20A" wp14:editId="600C2515">
            <wp:extent cx="2952902" cy="1790792"/>
            <wp:effectExtent l="0" t="0" r="0" b="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902" cy="179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342BB" w14:textId="77777777" w:rsidR="00E239E0" w:rsidRPr="002E384C" w:rsidRDefault="00E239E0" w:rsidP="00E239E0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</w:pPr>
    </w:p>
    <w:p w14:paraId="3575B286" w14:textId="77777777" w:rsidR="002A7E9D" w:rsidRPr="002E384C" w:rsidRDefault="002A7E9D" w:rsidP="00E239E0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eastAsia="en-IN"/>
        </w:rPr>
      </w:pPr>
    </w:p>
    <w:p w14:paraId="02B73517" w14:textId="77777777" w:rsidR="002A7E9D" w:rsidRPr="002E384C" w:rsidRDefault="002A7E9D" w:rsidP="00E239E0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eastAsia="en-IN"/>
        </w:rPr>
      </w:pPr>
    </w:p>
    <w:p w14:paraId="456D8073" w14:textId="77777777" w:rsidR="002A7E9D" w:rsidRPr="002E384C" w:rsidRDefault="002A7E9D" w:rsidP="00E239E0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eastAsia="en-IN"/>
        </w:rPr>
      </w:pPr>
    </w:p>
    <w:p w14:paraId="4564CEAF" w14:textId="77777777" w:rsidR="002A7E9D" w:rsidRPr="002E384C" w:rsidRDefault="002A7E9D" w:rsidP="00E239E0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eastAsia="en-IN"/>
        </w:rPr>
      </w:pPr>
    </w:p>
    <w:p w14:paraId="601730C6" w14:textId="77777777" w:rsidR="002A7E9D" w:rsidRPr="002E384C" w:rsidRDefault="002A7E9D" w:rsidP="00E239E0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eastAsia="en-IN"/>
        </w:rPr>
      </w:pPr>
    </w:p>
    <w:p w14:paraId="69A3F4D2" w14:textId="4759EE49" w:rsidR="00E239E0" w:rsidRPr="002E384C" w:rsidRDefault="00E239E0" w:rsidP="00E239E0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eastAsia="en-IN"/>
        </w:rPr>
      </w:pPr>
      <w:r w:rsidRPr="002E384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eastAsia="en-IN"/>
        </w:rPr>
        <w:t>TRACING:</w:t>
      </w:r>
    </w:p>
    <w:p w14:paraId="51F403EA" w14:textId="18EEA71F" w:rsidR="00E239E0" w:rsidRPr="002E384C" w:rsidRDefault="002A7E9D" w:rsidP="00E239E0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2E384C">
        <w:rPr>
          <w:rFonts w:ascii="Times New Roman" w:hAnsi="Times New Roman" w:cs="Times New Roman"/>
          <w:b/>
          <w:bCs/>
          <w:noProof/>
          <w:sz w:val="24"/>
          <w:szCs w:val="24"/>
          <w:lang w:eastAsia="en-IN"/>
        </w:rPr>
        <w:drawing>
          <wp:anchor distT="0" distB="0" distL="114300" distR="114300" simplePos="0" relativeHeight="251721728" behindDoc="0" locked="0" layoutInCell="1" allowOverlap="1" wp14:anchorId="270049FD" wp14:editId="09AB68ED">
            <wp:simplePos x="0" y="0"/>
            <wp:positionH relativeFrom="page">
              <wp:posOffset>3924300</wp:posOffset>
            </wp:positionH>
            <wp:positionV relativeFrom="paragraph">
              <wp:posOffset>257810</wp:posOffset>
            </wp:positionV>
            <wp:extent cx="2686050" cy="1772285"/>
            <wp:effectExtent l="0" t="0" r="0" b="0"/>
            <wp:wrapTopAndBottom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476" t="30924" r="24773" b="22592"/>
                    <a:stretch/>
                  </pic:blipFill>
                  <pic:spPr bwMode="auto">
                    <a:xfrm>
                      <a:off x="0" y="0"/>
                      <a:ext cx="2686050" cy="17722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724800" behindDoc="0" locked="0" layoutInCell="1" allowOverlap="1" wp14:anchorId="709A37BC" wp14:editId="59E6760B">
            <wp:simplePos x="0" y="0"/>
            <wp:positionH relativeFrom="margin">
              <wp:posOffset>-168910</wp:posOffset>
            </wp:positionH>
            <wp:positionV relativeFrom="page">
              <wp:posOffset>1504950</wp:posOffset>
            </wp:positionV>
            <wp:extent cx="2686050" cy="1856740"/>
            <wp:effectExtent l="0" t="0" r="0" b="0"/>
            <wp:wrapTopAndBottom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050" t="12408" r="25105" b="4472"/>
                    <a:stretch/>
                  </pic:blipFill>
                  <pic:spPr bwMode="auto">
                    <a:xfrm>
                      <a:off x="0" y="0"/>
                      <a:ext cx="2686050" cy="1856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4709DE" w14:textId="38E6F882" w:rsidR="00E239E0" w:rsidRPr="002E384C" w:rsidRDefault="002A7E9D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b/>
          <w:bCs/>
          <w:noProof/>
          <w:sz w:val="24"/>
          <w:szCs w:val="24"/>
          <w:lang w:eastAsia="en-IN"/>
        </w:rPr>
        <w:drawing>
          <wp:anchor distT="0" distB="0" distL="114300" distR="114300" simplePos="0" relativeHeight="251722752" behindDoc="0" locked="0" layoutInCell="1" allowOverlap="1" wp14:anchorId="5096CBD6" wp14:editId="57F8974D">
            <wp:simplePos x="0" y="0"/>
            <wp:positionH relativeFrom="margin">
              <wp:posOffset>3084195</wp:posOffset>
            </wp:positionH>
            <wp:positionV relativeFrom="paragraph">
              <wp:posOffset>2123782</wp:posOffset>
            </wp:positionV>
            <wp:extent cx="3155950" cy="2643505"/>
            <wp:effectExtent l="0" t="0" r="6350" b="4445"/>
            <wp:wrapTopAndBottom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366" t="28954" r="33968" b="26925"/>
                    <a:stretch/>
                  </pic:blipFill>
                  <pic:spPr bwMode="auto">
                    <a:xfrm>
                      <a:off x="0" y="0"/>
                      <a:ext cx="3155950" cy="2643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b/>
          <w:bCs/>
          <w:noProof/>
          <w:sz w:val="24"/>
          <w:szCs w:val="24"/>
          <w:lang w:eastAsia="en-IN"/>
        </w:rPr>
        <w:drawing>
          <wp:anchor distT="0" distB="0" distL="114300" distR="114300" simplePos="0" relativeHeight="251725824" behindDoc="0" locked="0" layoutInCell="1" allowOverlap="1" wp14:anchorId="5E1F9E08" wp14:editId="1A93251F">
            <wp:simplePos x="0" y="0"/>
            <wp:positionH relativeFrom="column">
              <wp:posOffset>-165735</wp:posOffset>
            </wp:positionH>
            <wp:positionV relativeFrom="paragraph">
              <wp:posOffset>2228215</wp:posOffset>
            </wp:positionV>
            <wp:extent cx="2963545" cy="2434590"/>
            <wp:effectExtent l="0" t="0" r="8255" b="3810"/>
            <wp:wrapTopAndBottom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07" t="12803" r="23222" b="9395"/>
                    <a:stretch/>
                  </pic:blipFill>
                  <pic:spPr bwMode="auto">
                    <a:xfrm>
                      <a:off x="0" y="0"/>
                      <a:ext cx="2963545" cy="2434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5E693E" w14:textId="343D90C1" w:rsidR="002A7E9D" w:rsidRPr="002E384C" w:rsidRDefault="002A7E9D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CD0F7AC" w14:textId="159C70F4" w:rsidR="002A7E9D" w:rsidRPr="002E384C" w:rsidRDefault="002A7E9D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E384C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726848" behindDoc="0" locked="0" layoutInCell="1" allowOverlap="1" wp14:anchorId="365593E3" wp14:editId="120207EA">
            <wp:simplePos x="0" y="0"/>
            <wp:positionH relativeFrom="margin">
              <wp:align>right</wp:align>
            </wp:positionH>
            <wp:positionV relativeFrom="paragraph">
              <wp:posOffset>562610</wp:posOffset>
            </wp:positionV>
            <wp:extent cx="2555240" cy="2654300"/>
            <wp:effectExtent l="0" t="0" r="0" b="0"/>
            <wp:wrapTopAndBottom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96" t="13787" r="9927" b="7032"/>
                    <a:stretch/>
                  </pic:blipFill>
                  <pic:spPr bwMode="auto">
                    <a:xfrm>
                      <a:off x="0" y="0"/>
                      <a:ext cx="2555240" cy="2654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b/>
          <w:bCs/>
          <w:noProof/>
          <w:sz w:val="24"/>
          <w:szCs w:val="24"/>
          <w:lang w:eastAsia="en-IN"/>
        </w:rPr>
        <w:drawing>
          <wp:anchor distT="0" distB="0" distL="114300" distR="114300" simplePos="0" relativeHeight="251723776" behindDoc="0" locked="0" layoutInCell="1" allowOverlap="1" wp14:anchorId="4CF79375" wp14:editId="36C62A4F">
            <wp:simplePos x="0" y="0"/>
            <wp:positionH relativeFrom="margin">
              <wp:align>left</wp:align>
            </wp:positionH>
            <wp:positionV relativeFrom="paragraph">
              <wp:posOffset>378948</wp:posOffset>
            </wp:positionV>
            <wp:extent cx="2669540" cy="2687320"/>
            <wp:effectExtent l="0" t="0" r="0" b="0"/>
            <wp:wrapTopAndBottom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96" t="13591" r="13804" b="5652"/>
                    <a:stretch/>
                  </pic:blipFill>
                  <pic:spPr bwMode="auto">
                    <a:xfrm>
                      <a:off x="0" y="0"/>
                      <a:ext cx="2669540" cy="2687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5245AA" w14:textId="610B628F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</w:rPr>
        <w:t>BELLMAN FORD :</w:t>
      </w:r>
    </w:p>
    <w:p w14:paraId="5047778E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># Bellman Ford Algorithm in Python</w:t>
      </w:r>
    </w:p>
    <w:p w14:paraId="60C25288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>class Graph:</w:t>
      </w:r>
    </w:p>
    <w:p w14:paraId="19E52458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6AFFDE4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def __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init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_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_(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>self, vertices):</w:t>
      </w:r>
    </w:p>
    <w:p w14:paraId="28ABD6F7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self.V</w:t>
      </w:r>
      <w:proofErr w:type="spellEnd"/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= vertices   # Total number of vertices in the graph</w:t>
      </w:r>
    </w:p>
    <w:p w14:paraId="636291FA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self.graph</w:t>
      </w:r>
      <w:proofErr w:type="spellEnd"/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= []     # Array of edges</w:t>
      </w:r>
    </w:p>
    <w:p w14:paraId="57871243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3D48A80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# Add edges</w:t>
      </w:r>
    </w:p>
    <w:p w14:paraId="3BD23B80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def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add_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edge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>self, s, d, w):</w:t>
      </w:r>
    </w:p>
    <w:p w14:paraId="0B415FAA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self.graph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>.append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([s, d, w])</w:t>
      </w:r>
    </w:p>
    <w:p w14:paraId="65FFBF24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F54C5BC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# Print the solution</w:t>
      </w:r>
    </w:p>
    <w:p w14:paraId="1232883A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def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print_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solution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self,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dist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):</w:t>
      </w:r>
    </w:p>
    <w:p w14:paraId="37A0E520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print(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>"Vertex Distance from Source")</w:t>
      </w:r>
    </w:p>
    <w:p w14:paraId="3282BE1D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for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in range(</w:t>
      </w:r>
      <w:proofErr w:type="spellStart"/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self.V</w:t>
      </w:r>
      <w:proofErr w:type="spellEnd"/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>):</w:t>
      </w:r>
    </w:p>
    <w:p w14:paraId="5CC42EEF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    print("{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0}\t\t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>{1}".format(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dist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[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]))</w:t>
      </w:r>
    </w:p>
    <w:p w14:paraId="6D495CD7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27B9207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def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bellman_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ford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self,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src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):</w:t>
      </w:r>
    </w:p>
    <w:p w14:paraId="499DDC00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80DD473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# Step 1: fill the distance array and predecessor array</w:t>
      </w:r>
    </w:p>
    <w:p w14:paraId="559C218F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dist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= [float("Inf")] * </w:t>
      </w:r>
      <w:proofErr w:type="spellStart"/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self.V</w:t>
      </w:r>
      <w:proofErr w:type="spellEnd"/>
      <w:proofErr w:type="gramEnd"/>
    </w:p>
    <w:p w14:paraId="61C0465C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# Mark the source vertex</w:t>
      </w:r>
    </w:p>
    <w:p w14:paraId="28582857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dist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[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src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] = 0</w:t>
      </w:r>
    </w:p>
    <w:p w14:paraId="5910612E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46CF7CD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# Step 2: relax edges |V| - 1 times</w:t>
      </w:r>
    </w:p>
    <w:p w14:paraId="436B685C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for _ in 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range(</w:t>
      </w:r>
      <w:proofErr w:type="spellStart"/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>self.V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- 1):</w:t>
      </w:r>
    </w:p>
    <w:p w14:paraId="0A8F790D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    for s, d, w in </w:t>
      </w:r>
      <w:proofErr w:type="spellStart"/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self.graph</w:t>
      </w:r>
      <w:proofErr w:type="spellEnd"/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3D23A337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        if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dist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[s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] !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= float("Inf") and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dist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[s] + w &lt;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dist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[d]:</w:t>
      </w:r>
    </w:p>
    <w:p w14:paraId="1B39575D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dist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[d] =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dist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[s] + w</w:t>
      </w:r>
    </w:p>
    <w:p w14:paraId="01D95139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90DA14C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# Step 3: detect negative cycle</w:t>
      </w:r>
    </w:p>
    <w:p w14:paraId="6AF18CD1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# 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if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value changes then we have a negative cycle in the graph</w:t>
      </w:r>
    </w:p>
    <w:p w14:paraId="4FB42534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# 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and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we cannot find the shortest distances</w:t>
      </w:r>
    </w:p>
    <w:p w14:paraId="4D040D30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for s, d, w in </w:t>
      </w:r>
      <w:proofErr w:type="spellStart"/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self.graph</w:t>
      </w:r>
      <w:proofErr w:type="spellEnd"/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2F7AC75A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    if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dist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[s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] !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= float("Inf") and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dist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[s] + w &lt;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dist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[d]:</w:t>
      </w:r>
    </w:p>
    <w:p w14:paraId="143E842A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print(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>"Graph contains negative weight cycle")</w:t>
      </w:r>
    </w:p>
    <w:p w14:paraId="3D610923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        return</w:t>
      </w:r>
    </w:p>
    <w:p w14:paraId="4EA8614D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># No negative weight cycle found!</w:t>
      </w:r>
    </w:p>
    <w:p w14:paraId="2CA99BCB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# Print the distance and predecessor array</w:t>
      </w:r>
    </w:p>
    <w:p w14:paraId="01CA85E7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self.print_solution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dist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517FA983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sz w:val="24"/>
          <w:szCs w:val="24"/>
          <w:lang w:val="en-US"/>
        </w:rPr>
        <w:t xml:space="preserve">g = 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Graph(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>5)</w:t>
      </w:r>
    </w:p>
    <w:p w14:paraId="2996E215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g.add_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edge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>0, 1, 5)</w:t>
      </w:r>
    </w:p>
    <w:p w14:paraId="1C6C01CB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g.add_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edge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>0, 2, 4)</w:t>
      </w:r>
    </w:p>
    <w:p w14:paraId="768D8B21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g.add_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edge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>1, 3, 3)</w:t>
      </w:r>
    </w:p>
    <w:p w14:paraId="2F1F6EA5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t>g.add_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edge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>2, 1, 6)</w:t>
      </w:r>
    </w:p>
    <w:p w14:paraId="63E47AF1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  <w:lang w:val="en-US"/>
        </w:rPr>
        <w:lastRenderedPageBreak/>
        <w:t>g.add_</w:t>
      </w:r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edge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>3, 2, 2)</w:t>
      </w:r>
    </w:p>
    <w:p w14:paraId="4F4D68EF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2E384C">
        <w:rPr>
          <w:rFonts w:ascii="Times New Roman" w:hAnsi="Times New Roman" w:cs="Times New Roman"/>
          <w:sz w:val="24"/>
          <w:szCs w:val="24"/>
          <w:lang w:val="en-US"/>
        </w:rPr>
        <w:t>g.bellman</w:t>
      </w:r>
      <w:proofErr w:type="gramEnd"/>
      <w:r w:rsidRPr="002E384C">
        <w:rPr>
          <w:rFonts w:ascii="Times New Roman" w:hAnsi="Times New Roman" w:cs="Times New Roman"/>
          <w:sz w:val="24"/>
          <w:szCs w:val="24"/>
          <w:lang w:val="en-US"/>
        </w:rPr>
        <w:t>_ford</w:t>
      </w:r>
      <w:proofErr w:type="spellEnd"/>
      <w:r w:rsidRPr="002E384C">
        <w:rPr>
          <w:rFonts w:ascii="Times New Roman" w:hAnsi="Times New Roman" w:cs="Times New Roman"/>
          <w:sz w:val="24"/>
          <w:szCs w:val="24"/>
          <w:lang w:val="en-US"/>
        </w:rPr>
        <w:t>(0)</w:t>
      </w:r>
    </w:p>
    <w:p w14:paraId="67BF7C8D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E79F4A" w14:textId="24BAC636" w:rsidR="00820E0C" w:rsidRPr="002E384C" w:rsidRDefault="00820E0C" w:rsidP="00820E0C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C52DCE9" w14:textId="77777777" w:rsidR="00820E0C" w:rsidRPr="002E384C" w:rsidRDefault="00820E0C" w:rsidP="00820E0C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8B4802E" w14:textId="77777777" w:rsidR="00820E0C" w:rsidRPr="002E384C" w:rsidRDefault="00820E0C" w:rsidP="00820E0C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D77495" w14:textId="59D698E5" w:rsidR="00820E0C" w:rsidRPr="002E384C" w:rsidRDefault="00820E0C" w:rsidP="00820E0C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  <w:lang w:val="en-US"/>
        </w:rPr>
        <w:t>OUTPUT</w:t>
      </w:r>
    </w:p>
    <w:p w14:paraId="14A07962" w14:textId="77777777" w:rsidR="00820E0C" w:rsidRPr="002E384C" w:rsidRDefault="00820E0C" w:rsidP="00820E0C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B5D64D0" wp14:editId="78F172F3">
            <wp:extent cx="1695450" cy="76200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686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8D68A" w14:textId="77777777" w:rsidR="00820E0C" w:rsidRPr="002E384C" w:rsidRDefault="00820E0C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33C0782" w14:textId="77777777" w:rsidR="00820E0C" w:rsidRPr="002E384C" w:rsidRDefault="00820E0C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3D03F59" w14:textId="77777777" w:rsidR="00820E0C" w:rsidRPr="002E384C" w:rsidRDefault="00820E0C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F560064" w14:textId="77777777" w:rsidR="00820E0C" w:rsidRPr="002E384C" w:rsidRDefault="00820E0C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81A245C" w14:textId="039AA91A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  <w:lang w:val="en-US"/>
        </w:rPr>
        <w:t>TRACING</w:t>
      </w:r>
    </w:p>
    <w:p w14:paraId="70147409" w14:textId="15B15337" w:rsidR="00E239E0" w:rsidRPr="002E384C" w:rsidRDefault="00820E0C" w:rsidP="00E239E0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760640" behindDoc="0" locked="0" layoutInCell="1" allowOverlap="1" wp14:anchorId="6C78F002" wp14:editId="64373855">
            <wp:simplePos x="0" y="0"/>
            <wp:positionH relativeFrom="margin">
              <wp:posOffset>3181350</wp:posOffset>
            </wp:positionH>
            <wp:positionV relativeFrom="paragraph">
              <wp:posOffset>334010</wp:posOffset>
            </wp:positionV>
            <wp:extent cx="2282190" cy="1978025"/>
            <wp:effectExtent l="0" t="0" r="3810" b="3175"/>
            <wp:wrapSquare wrapText="bothSides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2190" cy="1978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759616" behindDoc="0" locked="0" layoutInCell="1" allowOverlap="1" wp14:anchorId="2BA496AE" wp14:editId="5A471D57">
            <wp:simplePos x="0" y="0"/>
            <wp:positionH relativeFrom="margin">
              <wp:align>left</wp:align>
            </wp:positionH>
            <wp:positionV relativeFrom="paragraph">
              <wp:posOffset>203368</wp:posOffset>
            </wp:positionV>
            <wp:extent cx="2791460" cy="2080260"/>
            <wp:effectExtent l="0" t="0" r="8890" b="0"/>
            <wp:wrapSquare wrapText="bothSides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5920" cy="20839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1C3547" w14:textId="328200AF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</w:p>
    <w:p w14:paraId="3934AE86" w14:textId="18145780" w:rsidR="00E239E0" w:rsidRPr="002E384C" w:rsidRDefault="00820E0C" w:rsidP="00E239E0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762688" behindDoc="0" locked="0" layoutInCell="1" allowOverlap="1" wp14:anchorId="734DA818" wp14:editId="47609553">
            <wp:simplePos x="0" y="0"/>
            <wp:positionH relativeFrom="page">
              <wp:posOffset>4002405</wp:posOffset>
            </wp:positionH>
            <wp:positionV relativeFrom="paragraph">
              <wp:posOffset>9525</wp:posOffset>
            </wp:positionV>
            <wp:extent cx="2734945" cy="1958975"/>
            <wp:effectExtent l="0" t="0" r="8255" b="3175"/>
            <wp:wrapSquare wrapText="bothSides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4945" cy="1958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761664" behindDoc="0" locked="0" layoutInCell="1" allowOverlap="1" wp14:anchorId="6CB964E6" wp14:editId="3768A1D5">
            <wp:simplePos x="0" y="0"/>
            <wp:positionH relativeFrom="margin">
              <wp:align>left</wp:align>
            </wp:positionH>
            <wp:positionV relativeFrom="paragraph">
              <wp:posOffset>19167</wp:posOffset>
            </wp:positionV>
            <wp:extent cx="2621280" cy="1846580"/>
            <wp:effectExtent l="0" t="0" r="7620" b="1270"/>
            <wp:wrapSquare wrapText="bothSides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1280" cy="1846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181A54" w14:textId="691CFC9F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</w:p>
    <w:p w14:paraId="1B92292C" w14:textId="4D144A89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</w:p>
    <w:p w14:paraId="51423EB2" w14:textId="55529966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</w:p>
    <w:p w14:paraId="4EE04EBF" w14:textId="130C9A24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</w:p>
    <w:p w14:paraId="0E39E482" w14:textId="7E143C25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</w:p>
    <w:p w14:paraId="5E001103" w14:textId="60A9D3FC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</w:p>
    <w:p w14:paraId="74AA9151" w14:textId="1BB3B41D" w:rsidR="00E239E0" w:rsidRPr="002E384C" w:rsidRDefault="00820E0C" w:rsidP="00E239E0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763712" behindDoc="0" locked="0" layoutInCell="1" allowOverlap="1" wp14:anchorId="17E2DC49" wp14:editId="0C5B07F9">
            <wp:simplePos x="0" y="0"/>
            <wp:positionH relativeFrom="margin">
              <wp:posOffset>64770</wp:posOffset>
            </wp:positionH>
            <wp:positionV relativeFrom="paragraph">
              <wp:posOffset>82550</wp:posOffset>
            </wp:positionV>
            <wp:extent cx="2332355" cy="1968500"/>
            <wp:effectExtent l="0" t="0" r="0" b="0"/>
            <wp:wrapSquare wrapText="bothSides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2355" cy="1968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95BFD8" w14:textId="58118C08" w:rsidR="00E239E0" w:rsidRPr="002E384C" w:rsidRDefault="00820E0C" w:rsidP="00E239E0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764736" behindDoc="0" locked="0" layoutInCell="1" allowOverlap="1" wp14:anchorId="580A09D9" wp14:editId="50ECBF35">
            <wp:simplePos x="0" y="0"/>
            <wp:positionH relativeFrom="column">
              <wp:posOffset>3153682</wp:posOffset>
            </wp:positionH>
            <wp:positionV relativeFrom="paragraph">
              <wp:posOffset>6104</wp:posOffset>
            </wp:positionV>
            <wp:extent cx="2499995" cy="1604645"/>
            <wp:effectExtent l="0" t="0" r="0" b="0"/>
            <wp:wrapSquare wrapText="bothSides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9995" cy="1604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ED9F34" w14:textId="4D2DE092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</w:p>
    <w:p w14:paraId="740170A5" w14:textId="145923C8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</w:p>
    <w:p w14:paraId="6AE731E5" w14:textId="496D16FE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F9FD5D2" w14:textId="585773AB" w:rsidR="000D2F98" w:rsidRPr="002E384C" w:rsidRDefault="000D2F98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34F6E87" w14:textId="71EBA6ED" w:rsidR="000D2F98" w:rsidRPr="002E384C" w:rsidRDefault="000D2F98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01ED62F" w14:textId="1830BD1A" w:rsidR="000D2F98" w:rsidRPr="002E384C" w:rsidRDefault="000D2F98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C0B35F5" w14:textId="3CC7AACB" w:rsidR="000D2F98" w:rsidRPr="002E384C" w:rsidRDefault="000D2F98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A0C84B7" w14:textId="77777777" w:rsidR="000D2F98" w:rsidRPr="002E384C" w:rsidRDefault="000D2F98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F9736C6" w14:textId="77777777" w:rsidR="000D2F98" w:rsidRPr="002E384C" w:rsidRDefault="000D2F98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CCD59A" w14:textId="77777777" w:rsidR="00820E0C" w:rsidRPr="002E384C" w:rsidRDefault="00820E0C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0E6F587" w14:textId="77777777" w:rsidR="00820E0C" w:rsidRPr="002E384C" w:rsidRDefault="00820E0C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4C42BC6" w14:textId="77777777" w:rsidR="009226D9" w:rsidRDefault="009226D9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BFABAF5" w14:textId="77777777" w:rsidR="009226D9" w:rsidRDefault="009226D9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45A2094" w14:textId="77777777" w:rsidR="009226D9" w:rsidRDefault="009226D9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620F4FF" w14:textId="77777777" w:rsidR="009226D9" w:rsidRDefault="009226D9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74AD65E" w14:textId="77777777" w:rsidR="009226D9" w:rsidRDefault="009226D9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5ABC64D" w14:textId="25FACFF2" w:rsidR="009226D9" w:rsidRDefault="009226D9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F145DC3" w14:textId="52EFF048" w:rsidR="009226D9" w:rsidRDefault="009226D9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765760" behindDoc="0" locked="0" layoutInCell="1" allowOverlap="1" wp14:anchorId="78EA6ED2" wp14:editId="59E1DF62">
            <wp:simplePos x="0" y="0"/>
            <wp:positionH relativeFrom="margin">
              <wp:align>center</wp:align>
            </wp:positionH>
            <wp:positionV relativeFrom="margin">
              <wp:posOffset>6010910</wp:posOffset>
            </wp:positionV>
            <wp:extent cx="3543300" cy="1893570"/>
            <wp:effectExtent l="0" t="0" r="0" b="0"/>
            <wp:wrapSquare wrapText="bothSides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1893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F5060C" w14:textId="281A641F" w:rsidR="009226D9" w:rsidRDefault="009226D9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BF1FBB3" w14:textId="35C03D90" w:rsidR="009226D9" w:rsidRDefault="009226D9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1961415" w14:textId="1BC469A0" w:rsidR="009226D9" w:rsidRDefault="009226D9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3FB2B73" w14:textId="0C43DE80" w:rsidR="009226D9" w:rsidRDefault="009226D9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33A5F81" w14:textId="77777777" w:rsidR="009226D9" w:rsidRDefault="009226D9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1365A73" w14:textId="77777777" w:rsidR="009226D9" w:rsidRDefault="009226D9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2CB128C" w14:textId="77777777" w:rsidR="009226D9" w:rsidRDefault="009226D9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B288238" w14:textId="77777777" w:rsidR="009226D9" w:rsidRDefault="009226D9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2721E52" w14:textId="53937626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</w:rPr>
        <w:lastRenderedPageBreak/>
        <w:t>PROGRAM:</w:t>
      </w:r>
    </w:p>
    <w:p w14:paraId="2F021192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># The number of vertices</w:t>
      </w:r>
    </w:p>
    <w:p w14:paraId="7D68E973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</w:rPr>
        <w:t>nV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= 4</w:t>
      </w:r>
    </w:p>
    <w:p w14:paraId="3CD0D1B2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>INF = 999</w:t>
      </w:r>
    </w:p>
    <w:p w14:paraId="32096950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2E19FF20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># Algorithm implementation</w:t>
      </w:r>
    </w:p>
    <w:p w14:paraId="365D3908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floyd_warshall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G):</w:t>
      </w:r>
    </w:p>
    <w:p w14:paraId="3161A98B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distance = list(map(lambda i: list(map(lambda j: j,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)), G))</w:t>
      </w:r>
    </w:p>
    <w:p w14:paraId="0AB217D6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6D491427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# Adding vertices individually</w:t>
      </w:r>
    </w:p>
    <w:p w14:paraId="27970AD7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for k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in range(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nV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):</w:t>
      </w:r>
    </w:p>
    <w:p w14:paraId="68879885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for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in range(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nV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):</w:t>
      </w:r>
    </w:p>
    <w:p w14:paraId="34F30BEC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for j in range(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nV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):</w:t>
      </w:r>
    </w:p>
    <w:p w14:paraId="6B1D1BE6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  distance[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][j] = min(distance[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][j], distance[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][k] +    distance[k][j])</w:t>
      </w:r>
    </w:p>
    <w:p w14:paraId="56C4251D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print_solution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distance)</w:t>
      </w:r>
    </w:p>
    <w:p w14:paraId="3DD0AC5E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09715C08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># Printing the solution</w:t>
      </w:r>
    </w:p>
    <w:p w14:paraId="5CE45621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print_solution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distance):</w:t>
      </w:r>
    </w:p>
    <w:p w14:paraId="3EC904CF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for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 in range(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nV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):</w:t>
      </w:r>
    </w:p>
    <w:p w14:paraId="40CA445A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for j in range(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nV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):</w:t>
      </w:r>
    </w:p>
    <w:p w14:paraId="2AAD11A7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if(distance[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][j] == INF):</w:t>
      </w:r>
    </w:p>
    <w:p w14:paraId="4C8B0F28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  print("INF", end=" ")</w:t>
      </w:r>
    </w:p>
    <w:p w14:paraId="0DD1430E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30063B8A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    print(distance[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][j], end="  ")</w:t>
      </w:r>
    </w:p>
    <w:p w14:paraId="7A26F399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print(" ")</w:t>
      </w:r>
    </w:p>
    <w:p w14:paraId="435C25F3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4128AE60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>G = [[0, 3, INF, 5],</w:t>
      </w:r>
    </w:p>
    <w:p w14:paraId="50B65D35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[2, 0, INF, 4],</w:t>
      </w:r>
    </w:p>
    <w:p w14:paraId="7F22AD44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[INF, 1, 0, INF],</w:t>
      </w:r>
    </w:p>
    <w:p w14:paraId="7FF733EE" w14:textId="77777777" w:rsidR="008B7C05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lastRenderedPageBreak/>
        <w:t xml:space="preserve">         [INF, INF, 2, 0]]</w:t>
      </w:r>
    </w:p>
    <w:p w14:paraId="61A38721" w14:textId="10E90DCC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</w:rPr>
        <w:t>floyd_warshall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G)</w:t>
      </w:r>
    </w:p>
    <w:p w14:paraId="73F37955" w14:textId="2699D5A4" w:rsidR="00174A6F" w:rsidRPr="002E384C" w:rsidRDefault="00174A6F" w:rsidP="00E239E0">
      <w:pPr>
        <w:rPr>
          <w:rFonts w:ascii="Times New Roman" w:hAnsi="Times New Roman" w:cs="Times New Roman"/>
          <w:sz w:val="24"/>
          <w:szCs w:val="24"/>
        </w:rPr>
      </w:pPr>
    </w:p>
    <w:p w14:paraId="490F1B5F" w14:textId="77777777" w:rsidR="00174A6F" w:rsidRPr="002E384C" w:rsidRDefault="00174A6F" w:rsidP="00174A6F">
      <w:pPr>
        <w:tabs>
          <w:tab w:val="left" w:pos="2640"/>
          <w:tab w:val="left" w:pos="6768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1F032450" w14:textId="77777777" w:rsidR="00174A6F" w:rsidRPr="002E384C" w:rsidRDefault="00174A6F" w:rsidP="00174A6F">
      <w:pPr>
        <w:tabs>
          <w:tab w:val="left" w:pos="2640"/>
          <w:tab w:val="left" w:pos="6768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4EBBBD36" w14:textId="31A84245" w:rsidR="00174A6F" w:rsidRPr="002E384C" w:rsidRDefault="00174A6F" w:rsidP="00174A6F">
      <w:pPr>
        <w:tabs>
          <w:tab w:val="left" w:pos="2640"/>
          <w:tab w:val="left" w:pos="6768"/>
        </w:tabs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</w:rPr>
        <w:t>OUTPUT:</w:t>
      </w:r>
    </w:p>
    <w:p w14:paraId="1356949D" w14:textId="77777777" w:rsidR="00174A6F" w:rsidRPr="002E384C" w:rsidRDefault="00174A6F" w:rsidP="00174A6F">
      <w:pPr>
        <w:pStyle w:val="HTMLPreformatted"/>
        <w:shd w:val="clear" w:color="auto" w:fill="FFFFFF"/>
        <w:wordWrap w:val="0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</w:p>
    <w:p w14:paraId="7B901643" w14:textId="77777777" w:rsidR="00174A6F" w:rsidRPr="002E384C" w:rsidRDefault="00174A6F" w:rsidP="00174A6F">
      <w:pPr>
        <w:pStyle w:val="HTMLPreformatted"/>
        <w:shd w:val="clear" w:color="auto" w:fill="FFFFFF"/>
        <w:wordWrap w:val="0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 w:rsidRPr="002E384C">
        <w:rPr>
          <w:rFonts w:ascii="Times New Roman" w:hAnsi="Times New Roman" w:cs="Times New Roman"/>
          <w:color w:val="000000"/>
          <w:sz w:val="24"/>
          <w:szCs w:val="24"/>
        </w:rPr>
        <w:t xml:space="preserve">0 3 7 5   </w:t>
      </w:r>
    </w:p>
    <w:p w14:paraId="61B2F043" w14:textId="77777777" w:rsidR="00174A6F" w:rsidRPr="002E384C" w:rsidRDefault="00174A6F" w:rsidP="00174A6F">
      <w:pPr>
        <w:pStyle w:val="HTMLPreformatted"/>
        <w:shd w:val="clear" w:color="auto" w:fill="FFFFFF"/>
        <w:wordWrap w:val="0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 w:rsidRPr="002E384C">
        <w:rPr>
          <w:rFonts w:ascii="Times New Roman" w:hAnsi="Times New Roman" w:cs="Times New Roman"/>
          <w:color w:val="000000"/>
          <w:sz w:val="24"/>
          <w:szCs w:val="24"/>
        </w:rPr>
        <w:t xml:space="preserve">2 0 6 4   </w:t>
      </w:r>
    </w:p>
    <w:p w14:paraId="28B83825" w14:textId="77777777" w:rsidR="00174A6F" w:rsidRPr="002E384C" w:rsidRDefault="00174A6F" w:rsidP="00174A6F">
      <w:pPr>
        <w:pStyle w:val="HTMLPreformatted"/>
        <w:shd w:val="clear" w:color="auto" w:fill="FFFFFF"/>
        <w:wordWrap w:val="0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 w:rsidRPr="002E384C">
        <w:rPr>
          <w:rFonts w:ascii="Times New Roman" w:hAnsi="Times New Roman" w:cs="Times New Roman"/>
          <w:color w:val="000000"/>
          <w:sz w:val="24"/>
          <w:szCs w:val="24"/>
        </w:rPr>
        <w:t xml:space="preserve">3 1 0 5   </w:t>
      </w:r>
    </w:p>
    <w:p w14:paraId="3E4EBC4F" w14:textId="77777777" w:rsidR="00174A6F" w:rsidRPr="002E384C" w:rsidRDefault="00174A6F" w:rsidP="00174A6F">
      <w:pPr>
        <w:pStyle w:val="HTMLPreformatted"/>
        <w:shd w:val="clear" w:color="auto" w:fill="FFFFFF"/>
        <w:wordWrap w:val="0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 w:rsidRPr="002E384C">
        <w:rPr>
          <w:rFonts w:ascii="Times New Roman" w:hAnsi="Times New Roman" w:cs="Times New Roman"/>
          <w:color w:val="000000"/>
          <w:sz w:val="24"/>
          <w:szCs w:val="24"/>
        </w:rPr>
        <w:t xml:space="preserve">5 3 2 0  </w:t>
      </w:r>
    </w:p>
    <w:p w14:paraId="6D9AE682" w14:textId="77777777" w:rsidR="00174A6F" w:rsidRPr="002E384C" w:rsidRDefault="00174A6F" w:rsidP="00174A6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63BC9DB" w14:textId="77777777" w:rsidR="00174A6F" w:rsidRPr="002E384C" w:rsidRDefault="00174A6F" w:rsidP="00E239E0">
      <w:pPr>
        <w:rPr>
          <w:rFonts w:ascii="Times New Roman" w:hAnsi="Times New Roman" w:cs="Times New Roman"/>
          <w:sz w:val="24"/>
          <w:szCs w:val="24"/>
        </w:rPr>
      </w:pPr>
    </w:p>
    <w:p w14:paraId="20BAB298" w14:textId="5BDB97EE" w:rsidR="008B7C05" w:rsidRPr="002E384C" w:rsidRDefault="008B7C05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36E1816" w14:textId="77777777" w:rsidR="008B7C05" w:rsidRPr="002E384C" w:rsidRDefault="008B7C05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983E403" w14:textId="7A1CCF56" w:rsidR="00E239E0" w:rsidRPr="002E384C" w:rsidRDefault="00451A9A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</w:rPr>
        <w:t>TRACING</w:t>
      </w:r>
    </w:p>
    <w:p w14:paraId="5AC9316D" w14:textId="4EA13AF0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737A0EB7" w14:textId="52EB29E8" w:rsidR="00E239E0" w:rsidRPr="002E384C" w:rsidRDefault="00174A6F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66784" behindDoc="0" locked="0" layoutInCell="1" allowOverlap="1" wp14:anchorId="4CE1F073" wp14:editId="51A94713">
            <wp:simplePos x="0" y="0"/>
            <wp:positionH relativeFrom="column">
              <wp:posOffset>3146425</wp:posOffset>
            </wp:positionH>
            <wp:positionV relativeFrom="paragraph">
              <wp:posOffset>10795</wp:posOffset>
            </wp:positionV>
            <wp:extent cx="2453640" cy="949960"/>
            <wp:effectExtent l="0" t="0" r="3810" b="2540"/>
            <wp:wrapSquare wrapText="bothSides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640" cy="949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8B7C05" w:rsidRPr="002E384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67808" behindDoc="0" locked="0" layoutInCell="1" allowOverlap="1" wp14:anchorId="0481546C" wp14:editId="077F6DF4">
            <wp:simplePos x="0" y="0"/>
            <wp:positionH relativeFrom="margin">
              <wp:align>left</wp:align>
            </wp:positionH>
            <wp:positionV relativeFrom="paragraph">
              <wp:posOffset>66869</wp:posOffset>
            </wp:positionV>
            <wp:extent cx="2178685" cy="486410"/>
            <wp:effectExtent l="0" t="0" r="0" b="8890"/>
            <wp:wrapSquare wrapText="bothSides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3503" cy="487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2A75E49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59D8DB01" w14:textId="339C36DE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66DD4E44" w14:textId="19AE73ED" w:rsidR="00E239E0" w:rsidRPr="002E384C" w:rsidRDefault="00174A6F" w:rsidP="00E239E0">
      <w:pPr>
        <w:rPr>
          <w:rFonts w:ascii="Times New Roman" w:hAnsi="Times New Roman" w:cs="Times New Roman"/>
          <w:sz w:val="24"/>
          <w:szCs w:val="24"/>
          <w:u w:val="single"/>
        </w:rPr>
      </w:pPr>
      <w:r w:rsidRPr="002E384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69856" behindDoc="0" locked="0" layoutInCell="1" allowOverlap="1" wp14:anchorId="36F9B0B2" wp14:editId="69EEAE30">
            <wp:simplePos x="0" y="0"/>
            <wp:positionH relativeFrom="column">
              <wp:posOffset>-178509</wp:posOffset>
            </wp:positionH>
            <wp:positionV relativeFrom="paragraph">
              <wp:posOffset>314095</wp:posOffset>
            </wp:positionV>
            <wp:extent cx="2552065" cy="1887855"/>
            <wp:effectExtent l="0" t="0" r="635" b="0"/>
            <wp:wrapSquare wrapText="bothSides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065" cy="1887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310839C" w14:textId="069109BE" w:rsidR="00E239E0" w:rsidRPr="002E384C" w:rsidRDefault="00174A6F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2E384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68832" behindDoc="0" locked="0" layoutInCell="1" allowOverlap="1" wp14:anchorId="26443115" wp14:editId="54DADB02">
            <wp:simplePos x="0" y="0"/>
            <wp:positionH relativeFrom="margin">
              <wp:posOffset>2970019</wp:posOffset>
            </wp:positionH>
            <wp:positionV relativeFrom="paragraph">
              <wp:posOffset>117145</wp:posOffset>
            </wp:positionV>
            <wp:extent cx="3050540" cy="1736725"/>
            <wp:effectExtent l="0" t="0" r="0" b="0"/>
            <wp:wrapSquare wrapText="bothSides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0540" cy="1736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7C658DD6" w14:textId="0D76185B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0474C5DF" w14:textId="48D752CA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0ED7B9E8" w14:textId="2BE2340D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0503AE1C" w14:textId="2513D89C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6BF3DD39" w14:textId="7ED47314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057ACF1E" w14:textId="1FF3A6AC" w:rsidR="00E239E0" w:rsidRPr="002E384C" w:rsidRDefault="00174A6F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2E384C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770880" behindDoc="0" locked="0" layoutInCell="1" allowOverlap="1" wp14:anchorId="3F18F074" wp14:editId="08BAEBB7">
            <wp:simplePos x="0" y="0"/>
            <wp:positionH relativeFrom="margin">
              <wp:posOffset>1246505</wp:posOffset>
            </wp:positionH>
            <wp:positionV relativeFrom="paragraph">
              <wp:posOffset>369570</wp:posOffset>
            </wp:positionV>
            <wp:extent cx="3063240" cy="1508125"/>
            <wp:effectExtent l="0" t="0" r="3810" b="0"/>
            <wp:wrapSquare wrapText="bothSides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3240" cy="1508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F75AAE" w14:textId="1A9FB74A" w:rsidR="00E239E0" w:rsidRPr="002E384C" w:rsidRDefault="00011185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2E384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74976" behindDoc="0" locked="0" layoutInCell="1" allowOverlap="1" wp14:anchorId="44196738" wp14:editId="34C4F82D">
            <wp:simplePos x="0" y="0"/>
            <wp:positionH relativeFrom="column">
              <wp:posOffset>-261620</wp:posOffset>
            </wp:positionH>
            <wp:positionV relativeFrom="paragraph">
              <wp:posOffset>0</wp:posOffset>
            </wp:positionV>
            <wp:extent cx="2600325" cy="2196465"/>
            <wp:effectExtent l="0" t="0" r="9525" b="0"/>
            <wp:wrapSquare wrapText="bothSides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2196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71904" behindDoc="0" locked="0" layoutInCell="1" allowOverlap="1" wp14:anchorId="730B0C81" wp14:editId="38C68A6F">
            <wp:simplePos x="0" y="0"/>
            <wp:positionH relativeFrom="margin">
              <wp:posOffset>2885440</wp:posOffset>
            </wp:positionH>
            <wp:positionV relativeFrom="paragraph">
              <wp:posOffset>0</wp:posOffset>
            </wp:positionV>
            <wp:extent cx="2593975" cy="2196465"/>
            <wp:effectExtent l="0" t="0" r="0" b="0"/>
            <wp:wrapSquare wrapText="bothSides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3975" cy="2196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948782" w14:textId="226C1CF6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19EDDBD3" w14:textId="3C1B0DF2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sz w:val="24"/>
          <w:szCs w:val="24"/>
        </w:rPr>
      </w:pPr>
    </w:p>
    <w:p w14:paraId="5516ECD1" w14:textId="7E82D4AE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6B87EC7C" w14:textId="436E3373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7C3548F3" w14:textId="221E36D9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sz w:val="24"/>
          <w:szCs w:val="24"/>
        </w:rPr>
      </w:pPr>
    </w:p>
    <w:p w14:paraId="233C7F13" w14:textId="6547CC81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62E3CBD9" w14:textId="5C6C12C7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58103CC4" w14:textId="1490638F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01F80B7D" w14:textId="02DA6025" w:rsidR="00E239E0" w:rsidRPr="002E384C" w:rsidRDefault="00011185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2E384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72928" behindDoc="0" locked="0" layoutInCell="1" allowOverlap="1" wp14:anchorId="2EC72F73" wp14:editId="7AD66AA7">
            <wp:simplePos x="0" y="0"/>
            <wp:positionH relativeFrom="margin">
              <wp:posOffset>2862761</wp:posOffset>
            </wp:positionH>
            <wp:positionV relativeFrom="paragraph">
              <wp:posOffset>96421</wp:posOffset>
            </wp:positionV>
            <wp:extent cx="3264535" cy="2350770"/>
            <wp:effectExtent l="0" t="0" r="0" b="0"/>
            <wp:wrapSquare wrapText="bothSides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4535" cy="2350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76000" behindDoc="0" locked="0" layoutInCell="1" allowOverlap="1" wp14:anchorId="3523CA4B" wp14:editId="10F4D1D5">
            <wp:simplePos x="0" y="0"/>
            <wp:positionH relativeFrom="margin">
              <wp:posOffset>-202012</wp:posOffset>
            </wp:positionH>
            <wp:positionV relativeFrom="paragraph">
              <wp:posOffset>148244</wp:posOffset>
            </wp:positionV>
            <wp:extent cx="2327275" cy="2324100"/>
            <wp:effectExtent l="0" t="0" r="0" b="0"/>
            <wp:wrapSquare wrapText="bothSides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275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32ABB5" w14:textId="39FDB2DF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sz w:val="24"/>
          <w:szCs w:val="24"/>
        </w:rPr>
      </w:pPr>
    </w:p>
    <w:p w14:paraId="1CF241A8" w14:textId="710FB687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6D088F93" w14:textId="665236F7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7C78E133" w14:textId="2F8E8637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446469D2" w14:textId="31566BE5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5B3C86B6" w14:textId="14F4C7D3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FEED464" w14:textId="080E63FF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sz w:val="24"/>
          <w:szCs w:val="24"/>
        </w:rPr>
      </w:pPr>
    </w:p>
    <w:p w14:paraId="6856D718" w14:textId="748B3F4F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66869A98" w14:textId="118C166D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54E5A21E" w14:textId="46450FD7" w:rsidR="00E239E0" w:rsidRPr="002E384C" w:rsidRDefault="00E75E19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2E384C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773952" behindDoc="0" locked="0" layoutInCell="1" allowOverlap="1" wp14:anchorId="41C34F8D" wp14:editId="78E058D6">
            <wp:simplePos x="0" y="0"/>
            <wp:positionH relativeFrom="margin">
              <wp:posOffset>3103880</wp:posOffset>
            </wp:positionH>
            <wp:positionV relativeFrom="paragraph">
              <wp:posOffset>0</wp:posOffset>
            </wp:positionV>
            <wp:extent cx="2675890" cy="2552700"/>
            <wp:effectExtent l="0" t="0" r="0" b="0"/>
            <wp:wrapSquare wrapText="bothSides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589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1185" w:rsidRPr="002E384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77024" behindDoc="0" locked="0" layoutInCell="1" allowOverlap="1" wp14:anchorId="082227A4" wp14:editId="41A7D50E">
            <wp:simplePos x="0" y="0"/>
            <wp:positionH relativeFrom="margin">
              <wp:posOffset>-24130</wp:posOffset>
            </wp:positionH>
            <wp:positionV relativeFrom="paragraph">
              <wp:posOffset>57150</wp:posOffset>
            </wp:positionV>
            <wp:extent cx="2117725" cy="2766695"/>
            <wp:effectExtent l="0" t="0" r="0" b="0"/>
            <wp:wrapSquare wrapText="bothSides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117725" cy="2766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213AAD" w14:textId="5624B8A1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sz w:val="24"/>
          <w:szCs w:val="24"/>
        </w:rPr>
      </w:pPr>
    </w:p>
    <w:p w14:paraId="59D4CBA6" w14:textId="64A2DE13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5395801C" w14:textId="5073E39E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2960A616" w14:textId="051FF072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7BD073C1" w14:textId="3AE61FD3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58E3251D" w14:textId="046D7871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sz w:val="24"/>
          <w:szCs w:val="24"/>
        </w:rPr>
      </w:pPr>
    </w:p>
    <w:p w14:paraId="1D13AA7F" w14:textId="15E358A9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16807F44" w14:textId="7CC58E09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5A9EFEDC" w14:textId="47EA68BD" w:rsidR="00E239E0" w:rsidRPr="002E384C" w:rsidRDefault="00E239E0" w:rsidP="00E239E0">
      <w:pPr>
        <w:tabs>
          <w:tab w:val="left" w:pos="264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0F92C9F9" w14:textId="31853ADC" w:rsidR="008B7C05" w:rsidRPr="002E384C" w:rsidRDefault="00E239E0" w:rsidP="008B7C05">
      <w:pPr>
        <w:tabs>
          <w:tab w:val="left" w:pos="2640"/>
          <w:tab w:val="left" w:pos="6768"/>
        </w:tabs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ab/>
      </w:r>
    </w:p>
    <w:p w14:paraId="5F1EFAE7" w14:textId="0E7EE4FF" w:rsidR="00E239E0" w:rsidRPr="002E384C" w:rsidRDefault="00174A6F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E384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79072" behindDoc="0" locked="0" layoutInCell="1" allowOverlap="1" wp14:anchorId="70C38CCD" wp14:editId="67BCC552">
            <wp:simplePos x="0" y="0"/>
            <wp:positionH relativeFrom="margin">
              <wp:posOffset>3005307</wp:posOffset>
            </wp:positionH>
            <wp:positionV relativeFrom="paragraph">
              <wp:posOffset>13970</wp:posOffset>
            </wp:positionV>
            <wp:extent cx="2827020" cy="2509520"/>
            <wp:effectExtent l="0" t="0" r="0" b="5080"/>
            <wp:wrapSquare wrapText="bothSides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7020" cy="2509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78048" behindDoc="0" locked="0" layoutInCell="1" allowOverlap="1" wp14:anchorId="34E73BEE" wp14:editId="6BD65099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2201545" cy="2538730"/>
            <wp:effectExtent l="0" t="0" r="8255" b="0"/>
            <wp:wrapSquare wrapText="bothSides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1545" cy="2538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8C5200" w14:textId="6EB3CFD4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C329AED" w14:textId="28B810B4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DF165F0" w14:textId="2D2E7600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056E47DE" w14:textId="2B5DBE1D" w:rsidR="00174A6F" w:rsidRPr="002E384C" w:rsidRDefault="00174A6F" w:rsidP="00E239E0">
      <w:pPr>
        <w:rPr>
          <w:rFonts w:ascii="Times New Roman" w:hAnsi="Times New Roman" w:cs="Times New Roman"/>
          <w:sz w:val="24"/>
          <w:szCs w:val="24"/>
        </w:rPr>
      </w:pPr>
    </w:p>
    <w:p w14:paraId="7758947B" w14:textId="4872B23A" w:rsidR="00174A6F" w:rsidRPr="002E384C" w:rsidRDefault="00174A6F" w:rsidP="00174A6F">
      <w:pPr>
        <w:rPr>
          <w:rFonts w:ascii="Times New Roman" w:hAnsi="Times New Roman" w:cs="Times New Roman"/>
          <w:sz w:val="24"/>
          <w:szCs w:val="24"/>
        </w:rPr>
      </w:pPr>
    </w:p>
    <w:p w14:paraId="233A1D2F" w14:textId="4E634A3C" w:rsidR="00174A6F" w:rsidRPr="002E384C" w:rsidRDefault="00174A6F" w:rsidP="00174A6F">
      <w:pPr>
        <w:rPr>
          <w:rFonts w:ascii="Times New Roman" w:hAnsi="Times New Roman" w:cs="Times New Roman"/>
          <w:sz w:val="24"/>
          <w:szCs w:val="24"/>
        </w:rPr>
      </w:pPr>
    </w:p>
    <w:p w14:paraId="13E1CE82" w14:textId="0B55BD9D" w:rsidR="00174A6F" w:rsidRPr="002E384C" w:rsidRDefault="00174A6F" w:rsidP="00174A6F">
      <w:pPr>
        <w:rPr>
          <w:rFonts w:ascii="Times New Roman" w:hAnsi="Times New Roman" w:cs="Times New Roman"/>
          <w:sz w:val="24"/>
          <w:szCs w:val="24"/>
        </w:rPr>
      </w:pPr>
    </w:p>
    <w:p w14:paraId="413B117C" w14:textId="0F3712CD" w:rsidR="00174A6F" w:rsidRPr="002E384C" w:rsidRDefault="00174A6F" w:rsidP="00174A6F">
      <w:pPr>
        <w:rPr>
          <w:rFonts w:ascii="Times New Roman" w:hAnsi="Times New Roman" w:cs="Times New Roman"/>
          <w:sz w:val="24"/>
          <w:szCs w:val="24"/>
        </w:rPr>
      </w:pPr>
    </w:p>
    <w:p w14:paraId="202ED869" w14:textId="3B10B2AA" w:rsidR="00174A6F" w:rsidRPr="002E384C" w:rsidRDefault="00174A6F" w:rsidP="00174A6F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781120" behindDoc="0" locked="0" layoutInCell="1" allowOverlap="1" wp14:anchorId="1156F5AF" wp14:editId="7CB99980">
            <wp:simplePos x="0" y="0"/>
            <wp:positionH relativeFrom="margin">
              <wp:posOffset>3349930</wp:posOffset>
            </wp:positionH>
            <wp:positionV relativeFrom="paragraph">
              <wp:posOffset>275697</wp:posOffset>
            </wp:positionV>
            <wp:extent cx="2854960" cy="2519045"/>
            <wp:effectExtent l="0" t="0" r="2540" b="0"/>
            <wp:wrapSquare wrapText="bothSides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4960" cy="2519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29F0D3" w14:textId="2C7D67E2" w:rsidR="00174A6F" w:rsidRPr="002E384C" w:rsidRDefault="00174A6F" w:rsidP="00174A6F">
      <w:pPr>
        <w:rPr>
          <w:rFonts w:ascii="Times New Roman" w:hAnsi="Times New Roman" w:cs="Times New Roman"/>
          <w:sz w:val="24"/>
          <w:szCs w:val="24"/>
        </w:rPr>
      </w:pPr>
    </w:p>
    <w:p w14:paraId="1E3E091A" w14:textId="7148A6D4" w:rsidR="00174A6F" w:rsidRPr="002E384C" w:rsidRDefault="00174A6F" w:rsidP="00174A6F">
      <w:pPr>
        <w:jc w:val="center"/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80096" behindDoc="0" locked="0" layoutInCell="1" allowOverlap="1" wp14:anchorId="53490214" wp14:editId="61BDEDD8">
            <wp:simplePos x="0" y="0"/>
            <wp:positionH relativeFrom="margin">
              <wp:align>left</wp:align>
            </wp:positionH>
            <wp:positionV relativeFrom="paragraph">
              <wp:posOffset>10333</wp:posOffset>
            </wp:positionV>
            <wp:extent cx="3007360" cy="2814320"/>
            <wp:effectExtent l="0" t="0" r="2540" b="5080"/>
            <wp:wrapSquare wrapText="bothSides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7360" cy="281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E07524" w14:textId="6DD6AF24" w:rsidR="00E239E0" w:rsidRPr="002E384C" w:rsidRDefault="00174A6F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83168" behindDoc="0" locked="0" layoutInCell="1" allowOverlap="1" wp14:anchorId="5A723671" wp14:editId="50EF1116">
            <wp:simplePos x="0" y="0"/>
            <wp:positionH relativeFrom="margin">
              <wp:posOffset>3456569</wp:posOffset>
            </wp:positionH>
            <wp:positionV relativeFrom="paragraph">
              <wp:posOffset>225012</wp:posOffset>
            </wp:positionV>
            <wp:extent cx="2509520" cy="2927350"/>
            <wp:effectExtent l="0" t="0" r="5080" b="6350"/>
            <wp:wrapSquare wrapText="bothSides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9520" cy="2927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82144" behindDoc="0" locked="0" layoutInCell="1" allowOverlap="1" wp14:anchorId="5C1D8828" wp14:editId="619042C5">
            <wp:simplePos x="0" y="0"/>
            <wp:positionH relativeFrom="column">
              <wp:posOffset>23404</wp:posOffset>
            </wp:positionH>
            <wp:positionV relativeFrom="paragraph">
              <wp:posOffset>689000</wp:posOffset>
            </wp:positionV>
            <wp:extent cx="2863850" cy="2453640"/>
            <wp:effectExtent l="0" t="0" r="0" b="3810"/>
            <wp:wrapSquare wrapText="bothSides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3850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sz w:val="24"/>
          <w:szCs w:val="24"/>
        </w:rPr>
        <w:br w:type="page"/>
      </w:r>
      <w:r w:rsidR="00E239E0" w:rsidRPr="002E384C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PROGRAM:</w:t>
      </w:r>
    </w:p>
    <w:p w14:paraId="7DFAAE75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  <w:lang w:val="en-US"/>
        </w:rPr>
        <w:t>BFS:</w:t>
      </w:r>
    </w:p>
    <w:p w14:paraId="1503AA2E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graph = {</w:t>
      </w:r>
    </w:p>
    <w:p w14:paraId="48A45AF0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 '5' : ['3','7'],</w:t>
      </w:r>
    </w:p>
    <w:p w14:paraId="644173D0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 '3' : ['2', '4'],</w:t>
      </w:r>
    </w:p>
    <w:p w14:paraId="3E04EF78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 '7' : ['8'],</w:t>
      </w:r>
    </w:p>
    <w:p w14:paraId="5E63A090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 '2' : [],</w:t>
      </w:r>
    </w:p>
    <w:p w14:paraId="2F13A994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 '4' : ['8'],</w:t>
      </w:r>
    </w:p>
    <w:p w14:paraId="205D5082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 '8' : []</w:t>
      </w:r>
    </w:p>
    <w:p w14:paraId="36E6587A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}</w:t>
      </w:r>
    </w:p>
    <w:p w14:paraId="3DDD2493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67D0F697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visited = [] </w:t>
      </w:r>
    </w:p>
    <w:p w14:paraId="5690DADE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queue = []</w:t>
      </w:r>
    </w:p>
    <w:p w14:paraId="0E295297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62521976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def</w:t>
      </w: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bfs</w:t>
      </w:r>
      <w:proofErr w:type="spellEnd"/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(visited, graph, node): </w:t>
      </w:r>
    </w:p>
    <w:p w14:paraId="02A79CF6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 </w:t>
      </w:r>
      <w:proofErr w:type="spellStart"/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visited.append</w:t>
      </w:r>
      <w:proofErr w:type="spellEnd"/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node)</w:t>
      </w:r>
    </w:p>
    <w:p w14:paraId="733D3BB7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 </w:t>
      </w:r>
      <w:proofErr w:type="spellStart"/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queue.append</w:t>
      </w:r>
      <w:proofErr w:type="spellEnd"/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node)</w:t>
      </w:r>
    </w:p>
    <w:p w14:paraId="0F28DE16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2DDCAD1D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 </w:t>
      </w:r>
      <w:r w:rsidRPr="002E384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while</w:t>
      </w: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queue:          </w:t>
      </w:r>
    </w:p>
    <w:p w14:paraId="05E9F114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   m = </w:t>
      </w:r>
      <w:proofErr w:type="spellStart"/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queue.pop</w:t>
      </w:r>
      <w:proofErr w:type="spellEnd"/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(0) </w:t>
      </w:r>
    </w:p>
    <w:p w14:paraId="7AD240F0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   </w:t>
      </w:r>
      <w:r w:rsidRPr="002E384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print</w:t>
      </w: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(m, end = " ") </w:t>
      </w:r>
    </w:p>
    <w:p w14:paraId="6F122BA0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27207D75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   </w:t>
      </w:r>
      <w:r w:rsidRPr="002E384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for</w:t>
      </w: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neighbour </w:t>
      </w:r>
      <w:r w:rsidRPr="002E384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in</w:t>
      </w: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graph[m]:</w:t>
      </w:r>
    </w:p>
    <w:p w14:paraId="2479AD60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     </w:t>
      </w:r>
      <w:r w:rsidRPr="002E384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if</w:t>
      </w: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neighbour </w:t>
      </w:r>
      <w:r w:rsidRPr="002E384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not</w:t>
      </w: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2E384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in</w:t>
      </w: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visited:</w:t>
      </w:r>
    </w:p>
    <w:p w14:paraId="6AFCF45E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       </w:t>
      </w:r>
      <w:proofErr w:type="spellStart"/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visited.append</w:t>
      </w:r>
      <w:proofErr w:type="spellEnd"/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neighbour)</w:t>
      </w:r>
    </w:p>
    <w:p w14:paraId="0537B8B5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       </w:t>
      </w:r>
      <w:proofErr w:type="spellStart"/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queue.append</w:t>
      </w:r>
      <w:proofErr w:type="spellEnd"/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neighbour)</w:t>
      </w:r>
    </w:p>
    <w:p w14:paraId="45B5A34A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644615D0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print</w:t>
      </w:r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"Following is the Breadth-First Search")</w:t>
      </w:r>
    </w:p>
    <w:p w14:paraId="6FBFB4C9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</w:pPr>
      <w:proofErr w:type="spellStart"/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bfs</w:t>
      </w:r>
      <w:proofErr w:type="spellEnd"/>
      <w:r w:rsidRPr="002E384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(visited, graph, '5')    </w:t>
      </w:r>
    </w:p>
    <w:p w14:paraId="28877643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</w:pPr>
    </w:p>
    <w:p w14:paraId="79A6528D" w14:textId="77777777" w:rsidR="00B72F89" w:rsidRPr="002E384C" w:rsidRDefault="00B72F89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</w:pPr>
    </w:p>
    <w:p w14:paraId="04839B2C" w14:textId="77777777" w:rsidR="00B72F89" w:rsidRPr="002E384C" w:rsidRDefault="00B72F89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</w:pPr>
    </w:p>
    <w:p w14:paraId="6FD0A9E6" w14:textId="7CB9F1F1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OUTPUT:</w:t>
      </w:r>
    </w:p>
    <w:p w14:paraId="3312DA49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</w:pPr>
    </w:p>
    <w:p w14:paraId="754CF490" w14:textId="77777777" w:rsidR="00E239E0" w:rsidRPr="002E384C" w:rsidRDefault="00E239E0" w:rsidP="00E239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3" w:lineRule="atLeast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</w:pPr>
      <w:r w:rsidRPr="002E384C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011F45D6" wp14:editId="27C6DB9D">
            <wp:extent cx="2971953" cy="520727"/>
            <wp:effectExtent l="0" t="0" r="0" b="0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953" cy="520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F348C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811F206" w14:textId="77777777" w:rsidR="00B72F89" w:rsidRPr="002E384C" w:rsidRDefault="00B72F89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8BF3C59" w14:textId="77777777" w:rsidR="00E75E19" w:rsidRDefault="00E75E19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B846EFC" w14:textId="77777777" w:rsidR="00E75E19" w:rsidRDefault="00E75E19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6FC3516" w14:textId="77777777" w:rsidR="00E75E19" w:rsidRDefault="00E75E19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0BFDEC3" w14:textId="77777777" w:rsidR="00E75E19" w:rsidRDefault="00E75E19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C276905" w14:textId="77777777" w:rsidR="00E75E19" w:rsidRDefault="00E75E19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D9F98A2" w14:textId="3BD1D6BA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  <w:lang w:val="en-US"/>
        </w:rPr>
        <w:t>TRACING:</w:t>
      </w:r>
    </w:p>
    <w:p w14:paraId="3EAF340D" w14:textId="5B4D8C48" w:rsidR="00E239E0" w:rsidRPr="002E384C" w:rsidRDefault="00E75E19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729920" behindDoc="0" locked="0" layoutInCell="1" allowOverlap="1" wp14:anchorId="12E3EAB5" wp14:editId="53932BD4">
            <wp:simplePos x="0" y="0"/>
            <wp:positionH relativeFrom="margin">
              <wp:align>left</wp:align>
            </wp:positionH>
            <wp:positionV relativeFrom="paragraph">
              <wp:posOffset>245110</wp:posOffset>
            </wp:positionV>
            <wp:extent cx="2825750" cy="4089400"/>
            <wp:effectExtent l="0" t="0" r="0" b="6350"/>
            <wp:wrapTopAndBottom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684" t="15561" r="8818" b="11956"/>
                    <a:stretch/>
                  </pic:blipFill>
                  <pic:spPr bwMode="auto">
                    <a:xfrm>
                      <a:off x="0" y="0"/>
                      <a:ext cx="2825750" cy="4089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728896" behindDoc="0" locked="0" layoutInCell="1" allowOverlap="1" wp14:anchorId="13C2F572" wp14:editId="406A74FB">
            <wp:simplePos x="0" y="0"/>
            <wp:positionH relativeFrom="column">
              <wp:posOffset>3130550</wp:posOffset>
            </wp:positionH>
            <wp:positionV relativeFrom="paragraph">
              <wp:posOffset>337820</wp:posOffset>
            </wp:positionV>
            <wp:extent cx="3314700" cy="4064000"/>
            <wp:effectExtent l="0" t="0" r="0" b="0"/>
            <wp:wrapTopAndBottom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460" t="17334" r="8707" b="5652"/>
                    <a:stretch/>
                  </pic:blipFill>
                  <pic:spPr bwMode="auto">
                    <a:xfrm>
                      <a:off x="0" y="0"/>
                      <a:ext cx="3314700" cy="406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26CAF36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E8A984F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6020BE8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78F8AD7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8CE1F7E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731968" behindDoc="0" locked="0" layoutInCell="1" allowOverlap="1" wp14:anchorId="1ED4DF4E" wp14:editId="67876D07">
            <wp:simplePos x="0" y="0"/>
            <wp:positionH relativeFrom="column">
              <wp:posOffset>3140710</wp:posOffset>
            </wp:positionH>
            <wp:positionV relativeFrom="paragraph">
              <wp:posOffset>247650</wp:posOffset>
            </wp:positionV>
            <wp:extent cx="3498850" cy="2927350"/>
            <wp:effectExtent l="0" t="0" r="6350" b="6350"/>
            <wp:wrapTopAndBottom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800" t="15167" r="29094" b="5258"/>
                    <a:stretch/>
                  </pic:blipFill>
                  <pic:spPr bwMode="auto">
                    <a:xfrm>
                      <a:off x="0" y="0"/>
                      <a:ext cx="3498850" cy="2927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730944" behindDoc="0" locked="0" layoutInCell="1" allowOverlap="1" wp14:anchorId="516EA080" wp14:editId="1C102B1D">
            <wp:simplePos x="0" y="0"/>
            <wp:positionH relativeFrom="column">
              <wp:posOffset>-469900</wp:posOffset>
            </wp:positionH>
            <wp:positionV relativeFrom="paragraph">
              <wp:posOffset>317500</wp:posOffset>
            </wp:positionV>
            <wp:extent cx="3333750" cy="2863850"/>
            <wp:effectExtent l="0" t="0" r="0" b="0"/>
            <wp:wrapTopAndBottom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237" t="14575" r="15689" b="4275"/>
                    <a:stretch/>
                  </pic:blipFill>
                  <pic:spPr bwMode="auto">
                    <a:xfrm>
                      <a:off x="0" y="0"/>
                      <a:ext cx="3333750" cy="2863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9ADFE5" w14:textId="77777777" w:rsidR="00E239E0" w:rsidRPr="002E384C" w:rsidRDefault="00E239E0" w:rsidP="00E239E0">
      <w:pPr>
        <w:tabs>
          <w:tab w:val="left" w:pos="1100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732992" behindDoc="0" locked="0" layoutInCell="1" allowOverlap="1" wp14:anchorId="3352BE7E" wp14:editId="0862C224">
            <wp:simplePos x="0" y="0"/>
            <wp:positionH relativeFrom="column">
              <wp:posOffset>3524250</wp:posOffset>
            </wp:positionH>
            <wp:positionV relativeFrom="paragraph">
              <wp:posOffset>38100</wp:posOffset>
            </wp:positionV>
            <wp:extent cx="2933700" cy="5441950"/>
            <wp:effectExtent l="0" t="0" r="0" b="6350"/>
            <wp:wrapTopAndBottom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940" t="13985" r="32307" b="26531"/>
                    <a:stretch/>
                  </pic:blipFill>
                  <pic:spPr bwMode="auto">
                    <a:xfrm>
                      <a:off x="0" y="0"/>
                      <a:ext cx="2933700" cy="5441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734016" behindDoc="0" locked="0" layoutInCell="1" allowOverlap="1" wp14:anchorId="4FBE94CD" wp14:editId="5D5F5F60">
            <wp:simplePos x="0" y="0"/>
            <wp:positionH relativeFrom="margin">
              <wp:posOffset>-457200</wp:posOffset>
            </wp:positionH>
            <wp:positionV relativeFrom="paragraph">
              <wp:posOffset>203200</wp:posOffset>
            </wp:positionV>
            <wp:extent cx="3746500" cy="5435600"/>
            <wp:effectExtent l="0" t="0" r="6350" b="0"/>
            <wp:wrapTopAndBottom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272" t="14379" r="39397" b="24759"/>
                    <a:stretch/>
                  </pic:blipFill>
                  <pic:spPr bwMode="auto">
                    <a:xfrm>
                      <a:off x="0" y="0"/>
                      <a:ext cx="3746500" cy="5435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8C13BA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EDDC7FA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D4D699B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DD94A75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40A3AC1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77CC632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8CC3BF6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E25375D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4C9D34F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DBC6673" w14:textId="77777777" w:rsidR="00E239E0" w:rsidRPr="002E384C" w:rsidRDefault="00E239E0" w:rsidP="00E239E0">
      <w:pPr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N"/>
        </w:rPr>
      </w:pPr>
    </w:p>
    <w:p w14:paraId="1FB32112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E384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N"/>
        </w:rPr>
        <w:t>DFS:</w:t>
      </w:r>
    </w:p>
    <w:p w14:paraId="36087A78" w14:textId="77777777" w:rsidR="00E239E0" w:rsidRPr="002E384C" w:rsidRDefault="00E239E0" w:rsidP="00E239E0">
      <w:pPr>
        <w:pStyle w:val="HTMLPreformatted"/>
        <w:spacing w:line="263" w:lineRule="atLeast"/>
        <w:rPr>
          <w:rFonts w:ascii="Times New Roman" w:hAnsi="Times New Roman" w:cs="Times New Roman"/>
          <w:color w:val="212529"/>
          <w:sz w:val="24"/>
          <w:szCs w:val="24"/>
        </w:rPr>
      </w:pPr>
      <w:r w:rsidRPr="002E384C">
        <w:rPr>
          <w:rFonts w:ascii="Times New Roman" w:hAnsi="Times New Roman" w:cs="Times New Roman"/>
          <w:color w:val="212529"/>
          <w:sz w:val="24"/>
          <w:szCs w:val="24"/>
        </w:rPr>
        <w:t xml:space="preserve">graph </w:t>
      </w:r>
      <w:r w:rsidRPr="002E384C">
        <w:rPr>
          <w:rFonts w:ascii="Times New Roman" w:hAnsi="Times New Roman" w:cs="Times New Roman"/>
          <w:color w:val="333333"/>
          <w:sz w:val="24"/>
          <w:szCs w:val="24"/>
        </w:rPr>
        <w:t>=</w:t>
      </w:r>
      <w:r w:rsidRPr="002E384C">
        <w:rPr>
          <w:rFonts w:ascii="Times New Roman" w:hAnsi="Times New Roman" w:cs="Times New Roman"/>
          <w:color w:val="212529"/>
          <w:sz w:val="24"/>
          <w:szCs w:val="24"/>
        </w:rPr>
        <w:t xml:space="preserve"> {</w:t>
      </w:r>
    </w:p>
    <w:p w14:paraId="7E4F19A4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'5' : ['3','7'],</w:t>
      </w:r>
    </w:p>
    <w:p w14:paraId="3B97B6CB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'3' : ['2', '4'],</w:t>
      </w:r>
    </w:p>
    <w:p w14:paraId="464C5A4B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'7' : ['8'],</w:t>
      </w:r>
    </w:p>
    <w:p w14:paraId="7A30D332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'2' : [],</w:t>
      </w:r>
    </w:p>
    <w:p w14:paraId="3E233135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'4' : ['8'],</w:t>
      </w:r>
    </w:p>
    <w:p w14:paraId="67238476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'8' : []</w:t>
      </w:r>
    </w:p>
    <w:p w14:paraId="589D8446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>}</w:t>
      </w:r>
    </w:p>
    <w:p w14:paraId="2DE8505E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445FDEF2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visited </w:t>
      </w:r>
      <w:r w:rsidRPr="002E384C">
        <w:rPr>
          <w:rFonts w:ascii="Times New Roman" w:hAnsi="Times New Roman" w:cs="Times New Roman"/>
          <w:color w:val="000000" w:themeColor="text1"/>
          <w:sz w:val="24"/>
          <w:szCs w:val="24"/>
        </w:rPr>
        <w:t>= set</w:t>
      </w:r>
      <w:r w:rsidRPr="002E384C">
        <w:rPr>
          <w:rFonts w:ascii="Times New Roman" w:hAnsi="Times New Roman" w:cs="Times New Roman"/>
          <w:sz w:val="24"/>
          <w:szCs w:val="24"/>
        </w:rPr>
        <w:t xml:space="preserve">() </w:t>
      </w:r>
    </w:p>
    <w:p w14:paraId="2CF8B79E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5CA8E9BC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f </w:t>
      </w:r>
      <w:proofErr w:type="spellStart"/>
      <w:r w:rsidRPr="002E384C">
        <w:rPr>
          <w:rFonts w:ascii="Times New Roman" w:hAnsi="Times New Roman" w:cs="Times New Roman"/>
          <w:color w:val="000000" w:themeColor="text1"/>
          <w:sz w:val="24"/>
          <w:szCs w:val="24"/>
        </w:rPr>
        <w:t>dfs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 xml:space="preserve">(visited, graph, node):  </w:t>
      </w:r>
    </w:p>
    <w:p w14:paraId="571BBA1F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</w:t>
      </w:r>
      <w:r w:rsidRPr="002E384C">
        <w:rPr>
          <w:rFonts w:ascii="Times New Roman" w:hAnsi="Times New Roman" w:cs="Times New Roman"/>
          <w:color w:val="000000" w:themeColor="text1"/>
          <w:sz w:val="24"/>
          <w:szCs w:val="24"/>
        </w:rPr>
        <w:t>if</w:t>
      </w:r>
      <w:r w:rsidRPr="002E384C">
        <w:rPr>
          <w:rFonts w:ascii="Times New Roman" w:hAnsi="Times New Roman" w:cs="Times New Roman"/>
          <w:sz w:val="24"/>
          <w:szCs w:val="24"/>
        </w:rPr>
        <w:t xml:space="preserve"> node </w:t>
      </w:r>
      <w:r w:rsidRPr="002E384C">
        <w:rPr>
          <w:rFonts w:ascii="Times New Roman" w:hAnsi="Times New Roman" w:cs="Times New Roman"/>
          <w:color w:val="000000"/>
          <w:sz w:val="24"/>
          <w:szCs w:val="24"/>
        </w:rPr>
        <w:t>not</w:t>
      </w:r>
      <w:r w:rsidRPr="002E384C">
        <w:rPr>
          <w:rFonts w:ascii="Times New Roman" w:hAnsi="Times New Roman" w:cs="Times New Roman"/>
          <w:sz w:val="24"/>
          <w:szCs w:val="24"/>
        </w:rPr>
        <w:t xml:space="preserve"> </w:t>
      </w:r>
      <w:r w:rsidRPr="002E384C">
        <w:rPr>
          <w:rFonts w:ascii="Times New Roman" w:hAnsi="Times New Roman" w:cs="Times New Roman"/>
          <w:color w:val="000000"/>
          <w:sz w:val="24"/>
          <w:szCs w:val="24"/>
        </w:rPr>
        <w:t>in</w:t>
      </w:r>
      <w:r w:rsidRPr="002E384C">
        <w:rPr>
          <w:rFonts w:ascii="Times New Roman" w:hAnsi="Times New Roman" w:cs="Times New Roman"/>
          <w:sz w:val="24"/>
          <w:szCs w:val="24"/>
        </w:rPr>
        <w:t xml:space="preserve"> visited:</w:t>
      </w:r>
    </w:p>
    <w:p w14:paraId="5DC01585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</w:t>
      </w:r>
      <w:r w:rsidRPr="002E384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nt </w:t>
      </w:r>
      <w:r w:rsidRPr="002E384C">
        <w:rPr>
          <w:rFonts w:ascii="Times New Roman" w:hAnsi="Times New Roman" w:cs="Times New Roman"/>
          <w:sz w:val="24"/>
          <w:szCs w:val="24"/>
        </w:rPr>
        <w:t>(node)</w:t>
      </w:r>
    </w:p>
    <w:p w14:paraId="2D067C7D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visited</w:t>
      </w:r>
      <w:r w:rsidRPr="002E384C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2E384C">
        <w:rPr>
          <w:rFonts w:ascii="Times New Roman" w:hAnsi="Times New Roman" w:cs="Times New Roman"/>
          <w:sz w:val="24"/>
          <w:szCs w:val="24"/>
        </w:rPr>
        <w:t>add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node)</w:t>
      </w:r>
    </w:p>
    <w:p w14:paraId="6CE293D6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</w:t>
      </w:r>
      <w:r w:rsidRPr="002E384C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 w:rsidRPr="002E384C">
        <w:rPr>
          <w:rFonts w:ascii="Times New Roman" w:hAnsi="Times New Roman" w:cs="Times New Roman"/>
          <w:sz w:val="24"/>
          <w:szCs w:val="24"/>
        </w:rPr>
        <w:t xml:space="preserve"> neighbour </w:t>
      </w:r>
      <w:r w:rsidRPr="002E384C">
        <w:rPr>
          <w:rFonts w:ascii="Times New Roman" w:hAnsi="Times New Roman" w:cs="Times New Roman"/>
          <w:color w:val="000000"/>
          <w:sz w:val="24"/>
          <w:szCs w:val="24"/>
        </w:rPr>
        <w:t>in</w:t>
      </w:r>
      <w:r w:rsidRPr="002E384C">
        <w:rPr>
          <w:rFonts w:ascii="Times New Roman" w:hAnsi="Times New Roman" w:cs="Times New Roman"/>
          <w:sz w:val="24"/>
          <w:szCs w:val="24"/>
        </w:rPr>
        <w:t xml:space="preserve"> graph[node]:</w:t>
      </w:r>
    </w:p>
    <w:p w14:paraId="4B4E5D12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2E384C">
        <w:rPr>
          <w:rFonts w:ascii="Times New Roman" w:hAnsi="Times New Roman" w:cs="Times New Roman"/>
          <w:sz w:val="24"/>
          <w:szCs w:val="24"/>
        </w:rPr>
        <w:t>dfs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visited, graph, neighbour)</w:t>
      </w:r>
    </w:p>
    <w:p w14:paraId="18555DC6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1DFB2D6E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r w:rsidRPr="002E384C">
        <w:rPr>
          <w:rFonts w:ascii="Times New Roman" w:hAnsi="Times New Roman" w:cs="Times New Roman"/>
          <w:color w:val="000000" w:themeColor="text1"/>
          <w:sz w:val="24"/>
          <w:szCs w:val="24"/>
        </w:rPr>
        <w:t>print</w:t>
      </w:r>
      <w:r w:rsidRPr="002E384C">
        <w:rPr>
          <w:rFonts w:ascii="Times New Roman" w:hAnsi="Times New Roman" w:cs="Times New Roman"/>
          <w:sz w:val="24"/>
          <w:szCs w:val="24"/>
        </w:rPr>
        <w:t>("Following is the Depth-First Search")</w:t>
      </w:r>
    </w:p>
    <w:p w14:paraId="480A86CA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E384C">
        <w:rPr>
          <w:rFonts w:ascii="Times New Roman" w:hAnsi="Times New Roman" w:cs="Times New Roman"/>
          <w:sz w:val="24"/>
          <w:szCs w:val="24"/>
        </w:rPr>
        <w:t>dfs</w:t>
      </w:r>
      <w:proofErr w:type="spellEnd"/>
      <w:r w:rsidRPr="002E384C">
        <w:rPr>
          <w:rFonts w:ascii="Times New Roman" w:hAnsi="Times New Roman" w:cs="Times New Roman"/>
          <w:sz w:val="24"/>
          <w:szCs w:val="24"/>
        </w:rPr>
        <w:t>(visited, graph, '5')</w:t>
      </w:r>
    </w:p>
    <w:p w14:paraId="56E1C534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E574338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</w:rPr>
        <w:t>OUTPUT:</w:t>
      </w:r>
    </w:p>
    <w:p w14:paraId="64BA8153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E384C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2EDADD16" wp14:editId="1D606E76">
            <wp:extent cx="2863997" cy="1282766"/>
            <wp:effectExtent l="0" t="0" r="0" b="0"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3997" cy="128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04004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3EA4C4C0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E384C">
        <w:rPr>
          <w:rFonts w:ascii="Times New Roman" w:hAnsi="Times New Roman" w:cs="Times New Roman"/>
          <w:b/>
          <w:bCs/>
          <w:sz w:val="24"/>
          <w:szCs w:val="24"/>
        </w:rPr>
        <w:t>TRACING:</w:t>
      </w:r>
      <w:r w:rsidRPr="002E384C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</w:p>
    <w:p w14:paraId="521CD7C9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p w14:paraId="378F1249" w14:textId="14BC487D" w:rsidR="00E239E0" w:rsidRPr="002E384C" w:rsidRDefault="00E75E19" w:rsidP="00E239E0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</w:pPr>
      <w:r w:rsidRPr="002E384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37088" behindDoc="1" locked="0" layoutInCell="1" allowOverlap="1" wp14:anchorId="04B73CC0" wp14:editId="3699556F">
            <wp:simplePos x="0" y="0"/>
            <wp:positionH relativeFrom="column">
              <wp:posOffset>-63500</wp:posOffset>
            </wp:positionH>
            <wp:positionV relativeFrom="paragraph">
              <wp:posOffset>77470</wp:posOffset>
            </wp:positionV>
            <wp:extent cx="3562350" cy="2559050"/>
            <wp:effectExtent l="0" t="0" r="0" b="0"/>
            <wp:wrapNone/>
            <wp:docPr id="175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 rotWithShape="1"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718" t="23636" r="37957" b="16092"/>
                    <a:stretch/>
                  </pic:blipFill>
                  <pic:spPr bwMode="auto">
                    <a:xfrm>
                      <a:off x="0" y="0"/>
                      <a:ext cx="3562350" cy="2559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39E0" w:rsidRPr="002E384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35040" behindDoc="0" locked="0" layoutInCell="1" allowOverlap="1" wp14:anchorId="177A53B3" wp14:editId="24E0C6D3">
            <wp:simplePos x="0" y="0"/>
            <wp:positionH relativeFrom="margin">
              <wp:posOffset>3746500</wp:posOffset>
            </wp:positionH>
            <wp:positionV relativeFrom="paragraph">
              <wp:posOffset>280670</wp:posOffset>
            </wp:positionV>
            <wp:extent cx="2724150" cy="2622550"/>
            <wp:effectExtent l="0" t="0" r="0" b="6350"/>
            <wp:wrapTopAndBottom/>
            <wp:docPr id="176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 rotWithShape="1"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73" t="23045" r="36628" b="20623"/>
                    <a:stretch/>
                  </pic:blipFill>
                  <pic:spPr bwMode="auto">
                    <a:xfrm>
                      <a:off x="0" y="0"/>
                      <a:ext cx="2724150" cy="2622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BD5350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831E0E8" w14:textId="2E4A64DC" w:rsidR="00E239E0" w:rsidRPr="002E384C" w:rsidRDefault="00E75E19" w:rsidP="00E239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739136" behindDoc="0" locked="0" layoutInCell="1" allowOverlap="1" wp14:anchorId="60CDADAA" wp14:editId="0CCDD464">
            <wp:simplePos x="0" y="0"/>
            <wp:positionH relativeFrom="margin">
              <wp:posOffset>-128270</wp:posOffset>
            </wp:positionH>
            <wp:positionV relativeFrom="paragraph">
              <wp:posOffset>483870</wp:posOffset>
            </wp:positionV>
            <wp:extent cx="3232150" cy="4635500"/>
            <wp:effectExtent l="0" t="0" r="6350" b="0"/>
            <wp:wrapTopAndBottom/>
            <wp:docPr id="17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 rotWithShape="1"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32" t="26985" r="35408" b="11365"/>
                    <a:stretch/>
                  </pic:blipFill>
                  <pic:spPr bwMode="auto">
                    <a:xfrm>
                      <a:off x="0" y="0"/>
                      <a:ext cx="3232150" cy="4635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36064" behindDoc="0" locked="0" layoutInCell="1" allowOverlap="1" wp14:anchorId="153E9F44" wp14:editId="20A2EF67">
            <wp:simplePos x="0" y="0"/>
            <wp:positionH relativeFrom="margin">
              <wp:posOffset>3351530</wp:posOffset>
            </wp:positionH>
            <wp:positionV relativeFrom="paragraph">
              <wp:posOffset>445770</wp:posOffset>
            </wp:positionV>
            <wp:extent cx="2819400" cy="4768850"/>
            <wp:effectExtent l="0" t="0" r="0" b="0"/>
            <wp:wrapTopAndBottom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051" t="24917" r="48925" b="21018"/>
                    <a:stretch/>
                  </pic:blipFill>
                  <pic:spPr bwMode="auto">
                    <a:xfrm>
                      <a:off x="0" y="0"/>
                      <a:ext cx="2819400" cy="4768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8DEAA4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B6F5E90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A8B6AA4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186F57C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738112" behindDoc="0" locked="0" layoutInCell="1" allowOverlap="1" wp14:anchorId="649EEC4D" wp14:editId="3FDC322B">
            <wp:simplePos x="0" y="0"/>
            <wp:positionH relativeFrom="page">
              <wp:posOffset>3543300</wp:posOffset>
            </wp:positionH>
            <wp:positionV relativeFrom="paragraph">
              <wp:posOffset>0</wp:posOffset>
            </wp:positionV>
            <wp:extent cx="3568700" cy="3048000"/>
            <wp:effectExtent l="0" t="0" r="0" b="0"/>
            <wp:wrapTopAndBottom/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939" t="24621" r="38290" b="18456"/>
                    <a:stretch/>
                  </pic:blipFill>
                  <pic:spPr bwMode="auto">
                    <a:xfrm>
                      <a:off x="0" y="0"/>
                      <a:ext cx="3568700" cy="304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0160" behindDoc="0" locked="0" layoutInCell="1" allowOverlap="1" wp14:anchorId="7D7D808C" wp14:editId="52B96E66">
            <wp:simplePos x="0" y="0"/>
            <wp:positionH relativeFrom="column">
              <wp:posOffset>-463550</wp:posOffset>
            </wp:positionH>
            <wp:positionV relativeFrom="paragraph">
              <wp:posOffset>241300</wp:posOffset>
            </wp:positionV>
            <wp:extent cx="2825750" cy="2501900"/>
            <wp:effectExtent l="0" t="0" r="0" b="0"/>
            <wp:wrapTopAndBottom/>
            <wp:docPr id="17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 rotWithShape="1"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96" t="24029" r="47153" b="14911"/>
                    <a:stretch/>
                  </pic:blipFill>
                  <pic:spPr bwMode="auto">
                    <a:xfrm>
                      <a:off x="0" y="0"/>
                      <a:ext cx="2825750" cy="2501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48312" w14:textId="5C875BE0" w:rsidR="00E239E0" w:rsidRPr="002E384C" w:rsidRDefault="00E75E19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1184" behindDoc="0" locked="0" layoutInCell="1" allowOverlap="1" wp14:anchorId="394D046D" wp14:editId="6E8EEB2A">
            <wp:simplePos x="0" y="0"/>
            <wp:positionH relativeFrom="page">
              <wp:align>right</wp:align>
            </wp:positionH>
            <wp:positionV relativeFrom="paragraph">
              <wp:posOffset>388620</wp:posOffset>
            </wp:positionV>
            <wp:extent cx="3765550" cy="3924300"/>
            <wp:effectExtent l="0" t="0" r="6350" b="0"/>
            <wp:wrapTopAndBottom/>
            <wp:docPr id="181" name="Picture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 rotWithShape="1"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718" t="24424" r="42056" b="10183"/>
                    <a:stretch/>
                  </pic:blipFill>
                  <pic:spPr bwMode="auto">
                    <a:xfrm>
                      <a:off x="0" y="0"/>
                      <a:ext cx="3765550" cy="3924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38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2208" behindDoc="0" locked="0" layoutInCell="1" allowOverlap="1" wp14:anchorId="2ECD1C7E" wp14:editId="4001A775">
            <wp:simplePos x="0" y="0"/>
            <wp:positionH relativeFrom="margin">
              <wp:posOffset>-153670</wp:posOffset>
            </wp:positionH>
            <wp:positionV relativeFrom="paragraph">
              <wp:posOffset>440690</wp:posOffset>
            </wp:positionV>
            <wp:extent cx="3060700" cy="3860800"/>
            <wp:effectExtent l="0" t="0" r="6350" b="6350"/>
            <wp:wrapTopAndBottom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 rotWithShape="1"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272" t="25212" r="46155" b="11759"/>
                    <a:stretch/>
                  </pic:blipFill>
                  <pic:spPr bwMode="auto">
                    <a:xfrm>
                      <a:off x="0" y="0"/>
                      <a:ext cx="3060700" cy="3860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A50808" w14:textId="0A9E0040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D95F6F1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D2F5A7D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CAF2634" w14:textId="77777777" w:rsidR="00E239E0" w:rsidRPr="002E384C" w:rsidRDefault="00E239E0" w:rsidP="00E23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6598CF5" w14:textId="77777777" w:rsidR="00E239E0" w:rsidRPr="002E384C" w:rsidRDefault="00E239E0" w:rsidP="00E239E0">
      <w:pPr>
        <w:rPr>
          <w:rFonts w:ascii="Times New Roman" w:hAnsi="Times New Roman" w:cs="Times New Roman"/>
          <w:sz w:val="24"/>
          <w:szCs w:val="24"/>
        </w:rPr>
      </w:pPr>
    </w:p>
    <w:sectPr w:rsidR="00E239E0" w:rsidRPr="002E384C" w:rsidSect="009226D9">
      <w:pgSz w:w="11906" w:h="16838"/>
      <w:pgMar w:top="2268" w:right="1332" w:bottom="1332" w:left="1332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16A97" w14:textId="77777777" w:rsidR="004A65D3" w:rsidRDefault="004A65D3" w:rsidP="002E17D0">
      <w:pPr>
        <w:spacing w:after="0" w:line="240" w:lineRule="auto"/>
      </w:pPr>
      <w:r>
        <w:separator/>
      </w:r>
    </w:p>
  </w:endnote>
  <w:endnote w:type="continuationSeparator" w:id="0">
    <w:p w14:paraId="264D4887" w14:textId="77777777" w:rsidR="004A65D3" w:rsidRDefault="004A65D3" w:rsidP="002E17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2B73C" w14:textId="77777777" w:rsidR="004A65D3" w:rsidRDefault="004A65D3" w:rsidP="002E17D0">
      <w:pPr>
        <w:spacing w:after="0" w:line="240" w:lineRule="auto"/>
      </w:pPr>
      <w:r>
        <w:separator/>
      </w:r>
    </w:p>
  </w:footnote>
  <w:footnote w:type="continuationSeparator" w:id="0">
    <w:p w14:paraId="3187E28D" w14:textId="77777777" w:rsidR="004A65D3" w:rsidRDefault="004A65D3" w:rsidP="002E17D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NDM1t7AwNzeytDRT0lEKTi0uzszPAykwrAUA2kdjcCwAAAA="/>
  </w:docVars>
  <w:rsids>
    <w:rsidRoot w:val="007B7E0E"/>
    <w:rsid w:val="00011185"/>
    <w:rsid w:val="00021D77"/>
    <w:rsid w:val="000D2F98"/>
    <w:rsid w:val="00117A9C"/>
    <w:rsid w:val="00174A6F"/>
    <w:rsid w:val="001A7F72"/>
    <w:rsid w:val="001B66C4"/>
    <w:rsid w:val="0028737B"/>
    <w:rsid w:val="002A7E9D"/>
    <w:rsid w:val="002B5D21"/>
    <w:rsid w:val="002E17D0"/>
    <w:rsid w:val="002E384C"/>
    <w:rsid w:val="00451A9A"/>
    <w:rsid w:val="004801D0"/>
    <w:rsid w:val="004A65D3"/>
    <w:rsid w:val="005E6F5E"/>
    <w:rsid w:val="005F5C2B"/>
    <w:rsid w:val="006441C1"/>
    <w:rsid w:val="0067734D"/>
    <w:rsid w:val="006D4593"/>
    <w:rsid w:val="007A0810"/>
    <w:rsid w:val="007B7E0E"/>
    <w:rsid w:val="00820E0C"/>
    <w:rsid w:val="008B518E"/>
    <w:rsid w:val="008B7C05"/>
    <w:rsid w:val="009226D9"/>
    <w:rsid w:val="00A02DA7"/>
    <w:rsid w:val="00B72F89"/>
    <w:rsid w:val="00BA0276"/>
    <w:rsid w:val="00C039C2"/>
    <w:rsid w:val="00C53560"/>
    <w:rsid w:val="00C71288"/>
    <w:rsid w:val="00D6343D"/>
    <w:rsid w:val="00E15E12"/>
    <w:rsid w:val="00E239E0"/>
    <w:rsid w:val="00E75E19"/>
    <w:rsid w:val="00E96520"/>
    <w:rsid w:val="00F327CC"/>
    <w:rsid w:val="00F77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68C01"/>
  <w15:chartTrackingRefBased/>
  <w15:docId w15:val="{F1D52C34-6221-4511-8400-297213A55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7734D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239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239E0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2E17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17D0"/>
  </w:style>
  <w:style w:type="paragraph" w:styleId="Footer">
    <w:name w:val="footer"/>
    <w:basedOn w:val="Normal"/>
    <w:link w:val="FooterChar"/>
    <w:uiPriority w:val="99"/>
    <w:unhideWhenUsed/>
    <w:rsid w:val="002E17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17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21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94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5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2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5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9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4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159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6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6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4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4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3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5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0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7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5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4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2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8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4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0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4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2.png"/><Relationship Id="rId21" Type="http://schemas.openxmlformats.org/officeDocument/2006/relationships/image" Target="media/image16.png"/><Relationship Id="rId42" Type="http://schemas.openxmlformats.org/officeDocument/2006/relationships/image" Target="media/image37.png"/><Relationship Id="rId63" Type="http://schemas.openxmlformats.org/officeDocument/2006/relationships/image" Target="media/image58.png"/><Relationship Id="rId84" Type="http://schemas.openxmlformats.org/officeDocument/2006/relationships/image" Target="media/image79.PNG"/><Relationship Id="rId138" Type="http://schemas.openxmlformats.org/officeDocument/2006/relationships/image" Target="media/image133.png"/><Relationship Id="rId107" Type="http://schemas.openxmlformats.org/officeDocument/2006/relationships/image" Target="media/image102.png"/><Relationship Id="rId11" Type="http://schemas.openxmlformats.org/officeDocument/2006/relationships/image" Target="media/image6.png"/><Relationship Id="rId32" Type="http://schemas.openxmlformats.org/officeDocument/2006/relationships/image" Target="media/image27.png"/><Relationship Id="rId53" Type="http://schemas.openxmlformats.org/officeDocument/2006/relationships/image" Target="media/image48.png"/><Relationship Id="rId74" Type="http://schemas.openxmlformats.org/officeDocument/2006/relationships/image" Target="media/image69.png"/><Relationship Id="rId128" Type="http://schemas.openxmlformats.org/officeDocument/2006/relationships/image" Target="media/image123.png"/><Relationship Id="rId5" Type="http://schemas.openxmlformats.org/officeDocument/2006/relationships/endnotes" Target="endnotes.xml"/><Relationship Id="rId90" Type="http://schemas.openxmlformats.org/officeDocument/2006/relationships/image" Target="media/image85.png"/><Relationship Id="rId95" Type="http://schemas.openxmlformats.org/officeDocument/2006/relationships/image" Target="media/image90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64" Type="http://schemas.openxmlformats.org/officeDocument/2006/relationships/image" Target="media/image59.png"/><Relationship Id="rId69" Type="http://schemas.openxmlformats.org/officeDocument/2006/relationships/image" Target="media/image64.png"/><Relationship Id="rId113" Type="http://schemas.openxmlformats.org/officeDocument/2006/relationships/image" Target="media/image108.png"/><Relationship Id="rId118" Type="http://schemas.openxmlformats.org/officeDocument/2006/relationships/image" Target="media/image113.png"/><Relationship Id="rId134" Type="http://schemas.openxmlformats.org/officeDocument/2006/relationships/image" Target="media/image129.png"/><Relationship Id="rId139" Type="http://schemas.openxmlformats.org/officeDocument/2006/relationships/image" Target="media/image134.png"/><Relationship Id="rId80" Type="http://schemas.openxmlformats.org/officeDocument/2006/relationships/image" Target="media/image75.png"/><Relationship Id="rId85" Type="http://schemas.openxmlformats.org/officeDocument/2006/relationships/image" Target="media/image80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59" Type="http://schemas.openxmlformats.org/officeDocument/2006/relationships/image" Target="media/image54.png"/><Relationship Id="rId103" Type="http://schemas.openxmlformats.org/officeDocument/2006/relationships/image" Target="media/image98.png"/><Relationship Id="rId108" Type="http://schemas.openxmlformats.org/officeDocument/2006/relationships/image" Target="media/image103.png"/><Relationship Id="rId124" Type="http://schemas.openxmlformats.org/officeDocument/2006/relationships/image" Target="media/image119.png"/><Relationship Id="rId129" Type="http://schemas.openxmlformats.org/officeDocument/2006/relationships/image" Target="media/image124.PNG"/><Relationship Id="rId54" Type="http://schemas.openxmlformats.org/officeDocument/2006/relationships/image" Target="media/image49.png"/><Relationship Id="rId70" Type="http://schemas.openxmlformats.org/officeDocument/2006/relationships/image" Target="media/image65.png"/><Relationship Id="rId75" Type="http://schemas.openxmlformats.org/officeDocument/2006/relationships/image" Target="media/image70.png"/><Relationship Id="rId91" Type="http://schemas.openxmlformats.org/officeDocument/2006/relationships/image" Target="media/image86.png"/><Relationship Id="rId96" Type="http://schemas.openxmlformats.org/officeDocument/2006/relationships/image" Target="media/image91.png"/><Relationship Id="rId140" Type="http://schemas.openxmlformats.org/officeDocument/2006/relationships/image" Target="media/image135.png"/><Relationship Id="rId145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49" Type="http://schemas.openxmlformats.org/officeDocument/2006/relationships/image" Target="media/image44.png"/><Relationship Id="rId114" Type="http://schemas.openxmlformats.org/officeDocument/2006/relationships/image" Target="media/image109.png"/><Relationship Id="rId119" Type="http://schemas.openxmlformats.org/officeDocument/2006/relationships/image" Target="media/image114.png"/><Relationship Id="rId44" Type="http://schemas.openxmlformats.org/officeDocument/2006/relationships/image" Target="media/image39.png"/><Relationship Id="rId60" Type="http://schemas.openxmlformats.org/officeDocument/2006/relationships/image" Target="media/image55.png"/><Relationship Id="rId65" Type="http://schemas.openxmlformats.org/officeDocument/2006/relationships/image" Target="media/image60.png"/><Relationship Id="rId81" Type="http://schemas.openxmlformats.org/officeDocument/2006/relationships/image" Target="media/image76.png"/><Relationship Id="rId86" Type="http://schemas.openxmlformats.org/officeDocument/2006/relationships/image" Target="media/image81.png"/><Relationship Id="rId130" Type="http://schemas.openxmlformats.org/officeDocument/2006/relationships/image" Target="media/image125.png"/><Relationship Id="rId135" Type="http://schemas.openxmlformats.org/officeDocument/2006/relationships/image" Target="media/image130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9" Type="http://schemas.openxmlformats.org/officeDocument/2006/relationships/image" Target="media/image34.png"/><Relationship Id="rId109" Type="http://schemas.openxmlformats.org/officeDocument/2006/relationships/image" Target="media/image104.png"/><Relationship Id="rId34" Type="http://schemas.openxmlformats.org/officeDocument/2006/relationships/image" Target="media/image29.jpe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6" Type="http://schemas.openxmlformats.org/officeDocument/2006/relationships/image" Target="media/image71.png"/><Relationship Id="rId97" Type="http://schemas.openxmlformats.org/officeDocument/2006/relationships/image" Target="media/image92.PNG"/><Relationship Id="rId104" Type="http://schemas.openxmlformats.org/officeDocument/2006/relationships/image" Target="media/image99.png"/><Relationship Id="rId120" Type="http://schemas.openxmlformats.org/officeDocument/2006/relationships/image" Target="media/image115.png"/><Relationship Id="rId125" Type="http://schemas.openxmlformats.org/officeDocument/2006/relationships/image" Target="media/image120.png"/><Relationship Id="rId141" Type="http://schemas.openxmlformats.org/officeDocument/2006/relationships/image" Target="media/image136.png"/><Relationship Id="rId146" Type="http://schemas.openxmlformats.org/officeDocument/2006/relationships/theme" Target="theme/theme1.xml"/><Relationship Id="rId7" Type="http://schemas.openxmlformats.org/officeDocument/2006/relationships/image" Target="media/image2.png"/><Relationship Id="rId71" Type="http://schemas.openxmlformats.org/officeDocument/2006/relationships/image" Target="media/image66.png"/><Relationship Id="rId92" Type="http://schemas.openxmlformats.org/officeDocument/2006/relationships/image" Target="media/image87.png"/><Relationship Id="rId2" Type="http://schemas.openxmlformats.org/officeDocument/2006/relationships/settings" Target="settings.xml"/><Relationship Id="rId29" Type="http://schemas.openxmlformats.org/officeDocument/2006/relationships/image" Target="media/image24.jpeg"/><Relationship Id="rId24" Type="http://schemas.openxmlformats.org/officeDocument/2006/relationships/image" Target="media/image19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66" Type="http://schemas.openxmlformats.org/officeDocument/2006/relationships/image" Target="media/image61.png"/><Relationship Id="rId87" Type="http://schemas.openxmlformats.org/officeDocument/2006/relationships/image" Target="media/image82.png"/><Relationship Id="rId110" Type="http://schemas.openxmlformats.org/officeDocument/2006/relationships/image" Target="media/image105.png"/><Relationship Id="rId115" Type="http://schemas.openxmlformats.org/officeDocument/2006/relationships/image" Target="media/image110.png"/><Relationship Id="rId131" Type="http://schemas.openxmlformats.org/officeDocument/2006/relationships/image" Target="media/image126.png"/><Relationship Id="rId136" Type="http://schemas.openxmlformats.org/officeDocument/2006/relationships/image" Target="media/image131.PNG"/><Relationship Id="rId61" Type="http://schemas.openxmlformats.org/officeDocument/2006/relationships/image" Target="media/image56.png"/><Relationship Id="rId82" Type="http://schemas.openxmlformats.org/officeDocument/2006/relationships/image" Target="media/image77.png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30" Type="http://schemas.openxmlformats.org/officeDocument/2006/relationships/image" Target="media/image25.jpeg"/><Relationship Id="rId35" Type="http://schemas.openxmlformats.org/officeDocument/2006/relationships/image" Target="media/image30.png"/><Relationship Id="rId56" Type="http://schemas.openxmlformats.org/officeDocument/2006/relationships/image" Target="media/image51.png"/><Relationship Id="rId77" Type="http://schemas.openxmlformats.org/officeDocument/2006/relationships/image" Target="media/image72.png"/><Relationship Id="rId100" Type="http://schemas.openxmlformats.org/officeDocument/2006/relationships/image" Target="media/image95.png"/><Relationship Id="rId105" Type="http://schemas.openxmlformats.org/officeDocument/2006/relationships/image" Target="media/image100.png"/><Relationship Id="rId126" Type="http://schemas.openxmlformats.org/officeDocument/2006/relationships/image" Target="media/image121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72" Type="http://schemas.openxmlformats.org/officeDocument/2006/relationships/image" Target="media/image67.PNG"/><Relationship Id="rId93" Type="http://schemas.openxmlformats.org/officeDocument/2006/relationships/image" Target="media/image88.png"/><Relationship Id="rId98" Type="http://schemas.openxmlformats.org/officeDocument/2006/relationships/image" Target="media/image93.png"/><Relationship Id="rId121" Type="http://schemas.openxmlformats.org/officeDocument/2006/relationships/image" Target="media/image116.png"/><Relationship Id="rId142" Type="http://schemas.openxmlformats.org/officeDocument/2006/relationships/image" Target="media/image137.png"/><Relationship Id="rId3" Type="http://schemas.openxmlformats.org/officeDocument/2006/relationships/webSettings" Target="webSettings.xml"/><Relationship Id="rId25" Type="http://schemas.openxmlformats.org/officeDocument/2006/relationships/image" Target="media/image20.png"/><Relationship Id="rId46" Type="http://schemas.openxmlformats.org/officeDocument/2006/relationships/image" Target="media/image41.png"/><Relationship Id="rId67" Type="http://schemas.openxmlformats.org/officeDocument/2006/relationships/image" Target="media/image62.png"/><Relationship Id="rId116" Type="http://schemas.openxmlformats.org/officeDocument/2006/relationships/image" Target="media/image111.png"/><Relationship Id="rId137" Type="http://schemas.openxmlformats.org/officeDocument/2006/relationships/image" Target="media/image132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62" Type="http://schemas.openxmlformats.org/officeDocument/2006/relationships/image" Target="media/image57.png"/><Relationship Id="rId83" Type="http://schemas.openxmlformats.org/officeDocument/2006/relationships/image" Target="media/image78.png"/><Relationship Id="rId88" Type="http://schemas.openxmlformats.org/officeDocument/2006/relationships/image" Target="media/image83.png"/><Relationship Id="rId111" Type="http://schemas.openxmlformats.org/officeDocument/2006/relationships/image" Target="media/image106.png"/><Relationship Id="rId132" Type="http://schemas.openxmlformats.org/officeDocument/2006/relationships/image" Target="media/image127.png"/><Relationship Id="rId15" Type="http://schemas.openxmlformats.org/officeDocument/2006/relationships/image" Target="media/image10.png"/><Relationship Id="rId36" Type="http://schemas.openxmlformats.org/officeDocument/2006/relationships/image" Target="media/image31.png"/><Relationship Id="rId57" Type="http://schemas.openxmlformats.org/officeDocument/2006/relationships/image" Target="media/image52.png"/><Relationship Id="rId106" Type="http://schemas.openxmlformats.org/officeDocument/2006/relationships/image" Target="media/image101.png"/><Relationship Id="rId127" Type="http://schemas.openxmlformats.org/officeDocument/2006/relationships/image" Target="media/image122.png"/><Relationship Id="rId10" Type="http://schemas.openxmlformats.org/officeDocument/2006/relationships/image" Target="media/image5.png"/><Relationship Id="rId31" Type="http://schemas.openxmlformats.org/officeDocument/2006/relationships/image" Target="media/image26.jpeg"/><Relationship Id="rId52" Type="http://schemas.openxmlformats.org/officeDocument/2006/relationships/image" Target="media/image47.PNG"/><Relationship Id="rId73" Type="http://schemas.openxmlformats.org/officeDocument/2006/relationships/image" Target="media/image68.png"/><Relationship Id="rId78" Type="http://schemas.openxmlformats.org/officeDocument/2006/relationships/image" Target="media/image73.png"/><Relationship Id="rId94" Type="http://schemas.openxmlformats.org/officeDocument/2006/relationships/image" Target="media/image89.png"/><Relationship Id="rId99" Type="http://schemas.openxmlformats.org/officeDocument/2006/relationships/image" Target="media/image94.png"/><Relationship Id="rId101" Type="http://schemas.openxmlformats.org/officeDocument/2006/relationships/image" Target="media/image96.png"/><Relationship Id="rId122" Type="http://schemas.openxmlformats.org/officeDocument/2006/relationships/image" Target="media/image117.png"/><Relationship Id="rId143" Type="http://schemas.openxmlformats.org/officeDocument/2006/relationships/image" Target="media/image138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26" Type="http://schemas.openxmlformats.org/officeDocument/2006/relationships/image" Target="media/image21.png"/><Relationship Id="rId47" Type="http://schemas.openxmlformats.org/officeDocument/2006/relationships/image" Target="media/image42.png"/><Relationship Id="rId68" Type="http://schemas.openxmlformats.org/officeDocument/2006/relationships/image" Target="media/image63.png"/><Relationship Id="rId89" Type="http://schemas.openxmlformats.org/officeDocument/2006/relationships/image" Target="media/image84.png"/><Relationship Id="rId112" Type="http://schemas.openxmlformats.org/officeDocument/2006/relationships/image" Target="media/image107.png"/><Relationship Id="rId133" Type="http://schemas.openxmlformats.org/officeDocument/2006/relationships/image" Target="media/image128.png"/><Relationship Id="rId16" Type="http://schemas.openxmlformats.org/officeDocument/2006/relationships/image" Target="media/image11.png"/><Relationship Id="rId37" Type="http://schemas.openxmlformats.org/officeDocument/2006/relationships/image" Target="media/image32.png"/><Relationship Id="rId58" Type="http://schemas.openxmlformats.org/officeDocument/2006/relationships/image" Target="media/image53.png"/><Relationship Id="rId79" Type="http://schemas.openxmlformats.org/officeDocument/2006/relationships/image" Target="media/image74.png"/><Relationship Id="rId102" Type="http://schemas.openxmlformats.org/officeDocument/2006/relationships/image" Target="media/image97.png"/><Relationship Id="rId123" Type="http://schemas.openxmlformats.org/officeDocument/2006/relationships/image" Target="media/image118.png"/><Relationship Id="rId144" Type="http://schemas.openxmlformats.org/officeDocument/2006/relationships/image" Target="media/image1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65</Pages>
  <Words>3148</Words>
  <Characters>17950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warya</dc:creator>
  <cp:keywords/>
  <dc:description/>
  <cp:lastModifiedBy>Ishwarya</cp:lastModifiedBy>
  <cp:revision>34</cp:revision>
  <cp:lastPrinted>2023-01-18T02:42:00Z</cp:lastPrinted>
  <dcterms:created xsi:type="dcterms:W3CDTF">2023-01-17T08:09:00Z</dcterms:created>
  <dcterms:modified xsi:type="dcterms:W3CDTF">2023-01-18T02:45:00Z</dcterms:modified>
</cp:coreProperties>
</file>